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C6E048" w14:textId="18D3E574" w:rsidR="00E51A57" w:rsidRDefault="000B1845" w:rsidP="00E51A57">
      <w:r w:rsidRPr="00851397">
        <w:rPr>
          <w:noProof/>
        </w:rPr>
        <mc:AlternateContent>
          <mc:Choice Requires="wps">
            <w:drawing>
              <wp:anchor distT="152400" distB="152400" distL="152400" distR="152400" simplePos="0" relativeHeight="251663360" behindDoc="0" locked="0" layoutInCell="1" allowOverlap="1" wp14:anchorId="7096FBAD" wp14:editId="7F3A0321">
                <wp:simplePos x="0" y="0"/>
                <wp:positionH relativeFrom="margin">
                  <wp:posOffset>3013710</wp:posOffset>
                </wp:positionH>
                <wp:positionV relativeFrom="page">
                  <wp:posOffset>7492365</wp:posOffset>
                </wp:positionV>
                <wp:extent cx="3334385" cy="260985"/>
                <wp:effectExtent l="0" t="0" r="18415" b="24765"/>
                <wp:wrapThrough wrapText="bothSides" distL="152400" distR="152400">
                  <wp:wrapPolygon edited="1">
                    <wp:start x="-20" y="-155"/>
                    <wp:lineTo x="-20" y="0"/>
                    <wp:lineTo x="-20" y="21607"/>
                    <wp:lineTo x="-20" y="21762"/>
                    <wp:lineTo x="0" y="21762"/>
                    <wp:lineTo x="21600" y="21762"/>
                    <wp:lineTo x="21620" y="21762"/>
                    <wp:lineTo x="21620" y="21607"/>
                    <wp:lineTo x="21620" y="0"/>
                    <wp:lineTo x="21620" y="-155"/>
                    <wp:lineTo x="21600" y="-155"/>
                    <wp:lineTo x="0" y="-155"/>
                    <wp:lineTo x="-20" y="-155"/>
                  </wp:wrapPolygon>
                </wp:wrapThrough>
                <wp:docPr id="10737418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4385" cy="260985"/>
                        </a:xfrm>
                        <a:prstGeom prst="rect">
                          <a:avLst/>
                        </a:prstGeom>
                        <a:noFill/>
                        <a:ln w="6350" cap="flat">
                          <a:solidFill>
                            <a:srgbClr val="7F7F7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5A32B201" w14:textId="5F807C2A" w:rsidR="00E51A57" w:rsidRDefault="00E51A57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de-DE"/>
                              </w:rPr>
                              <w:t xml:space="preserve">Version </w:t>
                            </w: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1.</w:t>
                            </w:r>
                            <w:r w:rsidR="002363D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3</w:t>
                            </w: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–</w:t>
                            </w: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C2A2F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September</w:t>
                            </w:r>
                            <w:r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363D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10</w:t>
                            </w: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, 20</w:t>
                            </w:r>
                            <w:r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2</w:t>
                            </w:r>
                            <w:r w:rsidR="000C2A2F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65E3B5AA" w14:textId="77777777" w:rsidR="00E51A57" w:rsidRDefault="00E51A57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6BBD2AC6" w14:textId="77777777" w:rsidR="00E51A57" w:rsidRDefault="00E51A57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531EDCF9" w14:textId="77777777" w:rsidR="00E51A57" w:rsidRDefault="00E51A57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62101DCA" w14:textId="77777777" w:rsidR="00E51A57" w:rsidRDefault="00E51A57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1F53A65A" w14:textId="77777777" w:rsidR="00E51A57" w:rsidRDefault="00E51A57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6721879C" w14:textId="77777777" w:rsidR="00E51A57" w:rsidRDefault="00E51A57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0C5C5F5D" w14:textId="77777777" w:rsidR="00E51A57" w:rsidRPr="00D53F03" w:rsidRDefault="00E51A57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6FBAD" id="officeArt object" o:spid="_x0000_s1026" style="position:absolute;margin-left:237.3pt;margin-top:589.95pt;width:262.55pt;height:20.55pt;z-index:25166336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middle" wrapcoords="-20 -155 -20 0 -20 21607 -20 21762 0 21762 21600 21762 21620 21762 21620 21607 21620 0 21620 -155 21600 -155 0 -155 -20 -1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" filled="f" strokecolor="#7f7f7f" strokeweight=".5pt">
                <v:stroke miterlimit="4"/>
                <v:textbox inset="4pt,4pt,4pt,4pt">
                  <w:txbxContent>
                    <w:p w14:paraId="5A32B201" w14:textId="5F807C2A" w:rsidR="00E51A57" w:rsidRDefault="00E51A57" w:rsidP="00E51A57">
                      <w:pPr>
                        <w:spacing w:line="288" w:lineRule="auto"/>
                        <w:jc w:val="center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de-DE"/>
                        </w:rPr>
                        <w:t xml:space="preserve">Version </w:t>
                      </w: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1.</w:t>
                      </w:r>
                      <w:r w:rsidR="002363D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3</w:t>
                      </w: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–</w:t>
                      </w: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 </w:t>
                      </w:r>
                      <w:r w:rsidR="000C2A2F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September</w:t>
                      </w:r>
                      <w:r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 </w:t>
                      </w:r>
                      <w:r w:rsidR="002363D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10</w:t>
                      </w: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, 20</w:t>
                      </w:r>
                      <w:r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2</w:t>
                      </w:r>
                      <w:r w:rsidR="000C2A2F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4</w:t>
                      </w:r>
                    </w:p>
                    <w:p w14:paraId="65E3B5AA" w14:textId="77777777" w:rsidR="00E51A57" w:rsidRDefault="00E51A57" w:rsidP="00E51A57">
                      <w:pPr>
                        <w:spacing w:line="288" w:lineRule="auto"/>
                        <w:jc w:val="center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</w:p>
                    <w:p w14:paraId="6BBD2AC6" w14:textId="77777777" w:rsidR="00E51A57" w:rsidRDefault="00E51A57" w:rsidP="00E51A57">
                      <w:pPr>
                        <w:spacing w:line="288" w:lineRule="auto"/>
                        <w:jc w:val="center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</w:p>
                    <w:p w14:paraId="531EDCF9" w14:textId="77777777" w:rsidR="00E51A57" w:rsidRDefault="00E51A57" w:rsidP="00E51A57">
                      <w:pPr>
                        <w:spacing w:line="288" w:lineRule="auto"/>
                        <w:jc w:val="center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</w:p>
                    <w:p w14:paraId="62101DCA" w14:textId="77777777" w:rsidR="00E51A57" w:rsidRDefault="00E51A57" w:rsidP="00E51A57">
                      <w:pPr>
                        <w:spacing w:line="288" w:lineRule="auto"/>
                        <w:jc w:val="center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</w:p>
                    <w:p w14:paraId="1F53A65A" w14:textId="77777777" w:rsidR="00E51A57" w:rsidRDefault="00E51A57" w:rsidP="00E51A57">
                      <w:pPr>
                        <w:spacing w:line="288" w:lineRule="auto"/>
                        <w:jc w:val="center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</w:p>
                    <w:p w14:paraId="6721879C" w14:textId="77777777" w:rsidR="00E51A57" w:rsidRDefault="00E51A57" w:rsidP="00E51A57">
                      <w:pPr>
                        <w:spacing w:line="288" w:lineRule="auto"/>
                        <w:jc w:val="center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</w:p>
                    <w:p w14:paraId="0C5C5F5D" w14:textId="77777777" w:rsidR="00E51A57" w:rsidRPr="00D53F03" w:rsidRDefault="00E51A57" w:rsidP="00E51A57">
                      <w:pPr>
                        <w:spacing w:line="288" w:lineRule="auto"/>
                        <w:jc w:val="center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hrough" anchorx="margin" anchory="page"/>
              </v:rect>
            </w:pict>
          </mc:Fallback>
        </mc:AlternateContent>
      </w:r>
      <w:r w:rsidRPr="00851397">
        <w:rPr>
          <w:noProof/>
        </w:rPr>
        <mc:AlternateContent>
          <mc:Choice Requires="wps">
            <w:drawing>
              <wp:anchor distT="152400" distB="152400" distL="152400" distR="152400" simplePos="0" relativeHeight="251662336" behindDoc="0" locked="0" layoutInCell="1" allowOverlap="1" wp14:anchorId="6013094C" wp14:editId="3570093B">
                <wp:simplePos x="0" y="0"/>
                <wp:positionH relativeFrom="margin">
                  <wp:posOffset>3014980</wp:posOffset>
                </wp:positionH>
                <wp:positionV relativeFrom="page">
                  <wp:posOffset>6955790</wp:posOffset>
                </wp:positionV>
                <wp:extent cx="3312160" cy="451485"/>
                <wp:effectExtent l="0" t="0" r="21590" b="24765"/>
                <wp:wrapThrough wrapText="bothSides" distL="152400" distR="152400">
                  <wp:wrapPolygon edited="1">
                    <wp:start x="-20" y="-155"/>
                    <wp:lineTo x="-20" y="0"/>
                    <wp:lineTo x="-20" y="21607"/>
                    <wp:lineTo x="-20" y="21762"/>
                    <wp:lineTo x="0" y="21762"/>
                    <wp:lineTo x="21600" y="21762"/>
                    <wp:lineTo x="21620" y="21762"/>
                    <wp:lineTo x="21620" y="21607"/>
                    <wp:lineTo x="21620" y="0"/>
                    <wp:lineTo x="21620" y="-155"/>
                    <wp:lineTo x="21600" y="-155"/>
                    <wp:lineTo x="0" y="-155"/>
                    <wp:lineTo x="-20" y="-155"/>
                  </wp:wrapPolygon>
                </wp:wrapThrough>
                <wp:docPr id="107374183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2160" cy="451485"/>
                        </a:xfrm>
                        <a:prstGeom prst="rect">
                          <a:avLst/>
                        </a:prstGeom>
                        <a:solidFill>
                          <a:srgbClr val="F1F3F3"/>
                        </a:solidFill>
                        <a:ln w="6350" cap="flat">
                          <a:solidFill>
                            <a:srgbClr val="7F7F7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323A8C02" w14:textId="77777777" w:rsidR="00E51A57" w:rsidRPr="00D53F03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Teachers and schools are free to use this material. </w:t>
                            </w:r>
                          </w:p>
                          <w:p w14:paraId="0B1A051E" w14:textId="729B3979" w:rsidR="00E51A57" w:rsidRPr="00D53F03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All other rights reserved © 20</w:t>
                            </w:r>
                            <w:r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2</w:t>
                            </w:r>
                            <w:r w:rsidR="000C2A2F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4</w:t>
                            </w: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 Robert Beatty.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13094C" id="_x0000_s1027" style="position:absolute;margin-left:237.4pt;margin-top:547.7pt;width:260.8pt;height:35.55pt;z-index:25166233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wrapcoords="-20 -155 -20 0 -20 21607 -20 21762 0 21762 21600 21762 21620 21762 21620 21607 21620 0 21620 -155 21600 -155 0 -155 -20 -1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" fillcolor="#f1f3f3" strokecolor="#7f7f7f" strokeweight=".5pt">
                <v:stroke miterlimit="4"/>
                <v:textbox inset="4pt,4pt,4pt,4pt">
                  <w:txbxContent>
                    <w:p w14:paraId="323A8C02" w14:textId="77777777" w:rsidR="00E51A57" w:rsidRPr="00D53F03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Teachers and schools are free to use this material. </w:t>
                      </w:r>
                    </w:p>
                    <w:p w14:paraId="0B1A051E" w14:textId="729B3979" w:rsidR="00E51A57" w:rsidRPr="00D53F03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All other rights reserved © 20</w:t>
                      </w:r>
                      <w:r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2</w:t>
                      </w:r>
                      <w:r w:rsidR="000C2A2F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4</w:t>
                      </w: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 Robert Beatty.</w:t>
                      </w:r>
                    </w:p>
                  </w:txbxContent>
                </v:textbox>
                <w10:wrap type="through" anchorx="margin" anchory="page"/>
              </v:rect>
            </w:pict>
          </mc:Fallback>
        </mc:AlternateContent>
      </w:r>
      <w:r w:rsidRPr="00851397">
        <w:rPr>
          <w:noProof/>
        </w:rPr>
        <mc:AlternateContent>
          <mc:Choice Requires="wps">
            <w:drawing>
              <wp:anchor distT="152400" distB="152400" distL="152400" distR="152400" simplePos="0" relativeHeight="251665408" behindDoc="1" locked="0" layoutInCell="1" allowOverlap="1" wp14:anchorId="513A7293" wp14:editId="29590D06">
                <wp:simplePos x="0" y="0"/>
                <wp:positionH relativeFrom="page">
                  <wp:posOffset>3924300</wp:posOffset>
                </wp:positionH>
                <wp:positionV relativeFrom="margin">
                  <wp:posOffset>11430</wp:posOffset>
                </wp:positionV>
                <wp:extent cx="3311525" cy="5311140"/>
                <wp:effectExtent l="0" t="0" r="22225" b="2286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1525" cy="5311140"/>
                        </a:xfrm>
                        <a:prstGeom prst="rect">
                          <a:avLst/>
                        </a:prstGeom>
                        <a:noFill/>
                        <a:ln w="6350" cap="flat">
                          <a:solidFill>
                            <a:srgbClr val="7F7F7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77139929" w14:textId="77777777" w:rsidR="00E51A57" w:rsidRPr="009B1C9B" w:rsidRDefault="00E51A57" w:rsidP="00E51A57">
                            <w:pPr>
                              <w:pStyle w:val="Default"/>
                              <w:spacing w:line="276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9B1C9B">
                              <w:rPr>
                                <w:sz w:val="18"/>
                                <w:szCs w:val="18"/>
                              </w:rPr>
                              <w:t>TABLE OF CONTENTS</w:t>
                            </w:r>
                          </w:p>
                          <w:p w14:paraId="45E7C483" w14:textId="77777777" w:rsidR="00E51A57" w:rsidRPr="00925C93" w:rsidRDefault="00E51A57" w:rsidP="00E51A57">
                            <w:pPr>
                              <w:pStyle w:val="Default"/>
                              <w:spacing w:line="276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9B1C9B">
                              <w:rPr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</w:p>
                          <w:p w14:paraId="676AB0ED" w14:textId="77777777" w:rsidR="00E51A57" w:rsidRPr="009B1C9B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Vocabulary by Chapter</w:t>
                            </w:r>
                          </w:p>
                          <w:p w14:paraId="03125E0D" w14:textId="45AA5431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1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2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2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</w:p>
                          <w:p w14:paraId="72AEC60D" w14:textId="0DC67A2B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3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3</w:t>
                            </w:r>
                          </w:p>
                          <w:p w14:paraId="35F0DCCF" w14:textId="2A78A894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4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4</w:t>
                            </w:r>
                          </w:p>
                          <w:p w14:paraId="7453B3F5" w14:textId="37D003A5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</w:t>
                            </w:r>
                            <w:proofErr w:type="spellEnd"/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5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5</w:t>
                            </w:r>
                          </w:p>
                          <w:p w14:paraId="4A2BB823" w14:textId="4E4426A8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6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7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6</w:t>
                            </w:r>
                          </w:p>
                          <w:p w14:paraId="0A43F38E" w14:textId="5A5A3D31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8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9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7</w:t>
                            </w:r>
                          </w:p>
                          <w:p w14:paraId="6BE34415" w14:textId="61F7307D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10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11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8</w:t>
                            </w:r>
                          </w:p>
                          <w:p w14:paraId="08B7CDFF" w14:textId="279B5F74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1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-13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9</w:t>
                            </w:r>
                          </w:p>
                          <w:p w14:paraId="0E666690" w14:textId="7082203B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1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4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1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5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0</w:t>
                            </w:r>
                          </w:p>
                          <w:p w14:paraId="09795B43" w14:textId="69A52518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1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6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1</w:t>
                            </w:r>
                          </w:p>
                          <w:p w14:paraId="0FAECE9E" w14:textId="1336EF9D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1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7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3D49F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18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2</w:t>
                            </w:r>
                          </w:p>
                          <w:p w14:paraId="40393C7E" w14:textId="36D3FF86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19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2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0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3</w:t>
                            </w:r>
                          </w:p>
                          <w:p w14:paraId="6ED29758" w14:textId="16039741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2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1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2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4</w:t>
                            </w:r>
                          </w:p>
                          <w:p w14:paraId="2005088D" w14:textId="4A4C20CA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2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3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4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5</w:t>
                            </w:r>
                          </w:p>
                          <w:p w14:paraId="7C25CD2E" w14:textId="2262E2DC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5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6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6</w:t>
                            </w:r>
                          </w:p>
                          <w:p w14:paraId="513D543F" w14:textId="5FC8A9D4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7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9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7</w:t>
                            </w:r>
                          </w:p>
                          <w:p w14:paraId="38D5DC83" w14:textId="21CEC600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3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0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33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8</w:t>
                            </w:r>
                          </w:p>
                          <w:p w14:paraId="7F796F71" w14:textId="42EFB7A5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34-35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19</w:t>
                            </w:r>
                          </w:p>
                          <w:p w14:paraId="10C043DA" w14:textId="4B1223CA" w:rsidR="00E51A57" w:rsidRPr="00371941" w:rsidRDefault="00E51A57" w:rsidP="00970125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</w:t>
                            </w:r>
                            <w:proofErr w:type="spellEnd"/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36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20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</w:p>
                          <w:p w14:paraId="4085C97F" w14:textId="77777777" w:rsidR="000B1845" w:rsidRDefault="000B1845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</w:p>
                          <w:p w14:paraId="3AF7B692" w14:textId="28F455A1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Quizze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</w:p>
                          <w:p w14:paraId="4C23D79B" w14:textId="05FC16E7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1-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6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Quiz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2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1</w:t>
                            </w:r>
                          </w:p>
                          <w:p w14:paraId="1613239D" w14:textId="38EE1957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7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11 Quiz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2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</w:t>
                            </w:r>
                          </w:p>
                          <w:p w14:paraId="7749EA64" w14:textId="458E4D83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12-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16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Quiz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  <w:t>2</w:t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3</w:t>
                            </w:r>
                          </w:p>
                          <w:p w14:paraId="69B1EC8C" w14:textId="50FC0ECD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17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1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Quiz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4</w:t>
                            </w:r>
                          </w:p>
                          <w:p w14:paraId="69CC9830" w14:textId="00FC65A6" w:rsidR="00E51A57" w:rsidRPr="00371941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2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7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Quiz</w:t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5</w:t>
                            </w:r>
                          </w:p>
                          <w:p w14:paraId="68F767C4" w14:textId="2CF978F8" w:rsidR="00E51A57" w:rsidRPr="00970125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7194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8</w:t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33</w:t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Quiz</w:t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="00970125"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6</w:t>
                            </w:r>
                          </w:p>
                          <w:p w14:paraId="7654AD7B" w14:textId="79937BF7" w:rsidR="00E51A57" w:rsidRPr="00970125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proofErr w:type="spellStart"/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Chapters</w:t>
                            </w:r>
                            <w:proofErr w:type="spellEnd"/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B6AC1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34-36</w:t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Quiz</w:t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7</w:t>
                            </w:r>
                          </w:p>
                          <w:p w14:paraId="36CE71E6" w14:textId="77777777" w:rsidR="000B1845" w:rsidRDefault="000B1845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</w:p>
                          <w:p w14:paraId="29903B60" w14:textId="196AF1E4" w:rsidR="00E51A57" w:rsidRPr="00970125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Quiz </w:t>
                            </w:r>
                            <w:proofErr w:type="spellStart"/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Answer</w:t>
                            </w:r>
                            <w:proofErr w:type="spellEnd"/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 xml:space="preserve"> Keys</w:t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  <w:r w:rsid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>28</w:t>
                            </w:r>
                          </w:p>
                          <w:p w14:paraId="1D4296BD" w14:textId="77777777" w:rsidR="00E51A57" w:rsidRPr="00970125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ind w:left="288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970125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fr-FR"/>
                              </w:rPr>
                              <w:tab/>
                            </w:r>
                          </w:p>
                          <w:p w14:paraId="1E9D815E" w14:textId="77777777" w:rsidR="00E51A57" w:rsidRPr="00970125" w:rsidRDefault="00E51A57" w:rsidP="00E51A57">
                            <w:pPr>
                              <w:spacing w:after="0" w:line="276" w:lineRule="auto"/>
                              <w:rPr>
                                <w:rFonts w:ascii="Helvetica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</w:p>
                          <w:p w14:paraId="1B78A92D" w14:textId="77777777" w:rsidR="00E51A57" w:rsidRPr="00970125" w:rsidRDefault="00E51A57" w:rsidP="00E51A57">
                            <w:pPr>
                              <w:tabs>
                                <w:tab w:val="left" w:pos="720"/>
                                <w:tab w:val="left" w:pos="2074"/>
                              </w:tabs>
                              <w:spacing w:after="0" w:line="276" w:lineRule="auto"/>
                              <w:rPr>
                                <w:rFonts w:ascii="Helvetica" w:hAnsi="Helvetica" w:cs="Helvetica"/>
                                <w:sz w:val="18"/>
                                <w:szCs w:val="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A7293" id="_x0000_s1028" style="position:absolute;margin-left:309pt;margin-top:.9pt;width:260.75pt;height:418.2pt;z-index:-25165107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" filled="f" strokecolor="#7f7f7f" strokeweight=".5pt">
                <v:stroke miterlimit="4"/>
                <v:textbox inset="4pt,4pt,4pt,4pt">
                  <w:txbxContent>
                    <w:p w14:paraId="77139929" w14:textId="77777777" w:rsidR="00E51A57" w:rsidRPr="009B1C9B" w:rsidRDefault="00E51A57" w:rsidP="00E51A57">
                      <w:pPr>
                        <w:pStyle w:val="Default"/>
                        <w:spacing w:line="276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9B1C9B">
                        <w:rPr>
                          <w:sz w:val="18"/>
                          <w:szCs w:val="18"/>
                        </w:rPr>
                        <w:t>TABLE OF CONTENTS</w:t>
                      </w:r>
                    </w:p>
                    <w:p w14:paraId="45E7C483" w14:textId="77777777" w:rsidR="00E51A57" w:rsidRPr="00925C93" w:rsidRDefault="00E51A57" w:rsidP="00E51A57">
                      <w:pPr>
                        <w:pStyle w:val="Default"/>
                        <w:spacing w:line="276" w:lineRule="auto"/>
                        <w:rPr>
                          <w:sz w:val="12"/>
                          <w:szCs w:val="12"/>
                        </w:rPr>
                      </w:pPr>
                      <w:r w:rsidRPr="009B1C9B">
                        <w:rPr>
                          <w:sz w:val="18"/>
                          <w:szCs w:val="18"/>
                        </w:rPr>
                        <w:t xml:space="preserve">            </w:t>
                      </w:r>
                    </w:p>
                    <w:p w14:paraId="676AB0ED" w14:textId="77777777" w:rsidR="00E51A57" w:rsidRPr="009B1C9B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Vocabulary by Chapter</w:t>
                      </w:r>
                    </w:p>
                    <w:p w14:paraId="03125E0D" w14:textId="45AA5431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hAnsi="Helvetica" w:cs="Helvetica"/>
                          <w:sz w:val="18"/>
                          <w:szCs w:val="18"/>
                          <w:lang w:val="fr-FR"/>
                        </w:rPr>
                      </w:pPr>
                      <w:r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1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2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2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</w:p>
                    <w:p w14:paraId="72AEC60D" w14:textId="0DC67A2B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3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3</w:t>
                      </w:r>
                    </w:p>
                    <w:p w14:paraId="35F0DCCF" w14:textId="2A78A894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4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4</w:t>
                      </w:r>
                    </w:p>
                    <w:p w14:paraId="7453B3F5" w14:textId="37D003A5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</w:t>
                      </w:r>
                      <w:proofErr w:type="spellEnd"/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5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5</w:t>
                      </w:r>
                    </w:p>
                    <w:p w14:paraId="4A2BB823" w14:textId="4E4426A8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6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7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6</w:t>
                      </w:r>
                    </w:p>
                    <w:p w14:paraId="0A43F38E" w14:textId="5A5A3D31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8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9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7</w:t>
                      </w:r>
                    </w:p>
                    <w:p w14:paraId="6BE34415" w14:textId="61F7307D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10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11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8</w:t>
                      </w:r>
                    </w:p>
                    <w:p w14:paraId="08B7CDFF" w14:textId="279B5F74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1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-13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9</w:t>
                      </w:r>
                    </w:p>
                    <w:p w14:paraId="0E666690" w14:textId="7082203B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1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4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1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5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0</w:t>
                      </w:r>
                    </w:p>
                    <w:p w14:paraId="09795B43" w14:textId="69A52518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1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6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1</w:t>
                      </w:r>
                    </w:p>
                    <w:p w14:paraId="0FAECE9E" w14:textId="1336EF9D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1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7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3D49F7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18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2</w:t>
                      </w:r>
                    </w:p>
                    <w:p w14:paraId="40393C7E" w14:textId="36D3FF86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19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2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0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3</w:t>
                      </w:r>
                    </w:p>
                    <w:p w14:paraId="6ED29758" w14:textId="16039741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2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1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2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4</w:t>
                      </w:r>
                    </w:p>
                    <w:p w14:paraId="2005088D" w14:textId="4A4C20CA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2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3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4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5</w:t>
                      </w:r>
                    </w:p>
                    <w:p w14:paraId="7C25CD2E" w14:textId="2262E2DC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5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6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6</w:t>
                      </w:r>
                    </w:p>
                    <w:p w14:paraId="513D543F" w14:textId="5FC8A9D4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7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9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7</w:t>
                      </w:r>
                    </w:p>
                    <w:p w14:paraId="38D5DC83" w14:textId="21CEC600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3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0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33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8</w:t>
                      </w:r>
                    </w:p>
                    <w:p w14:paraId="7F796F71" w14:textId="42EFB7A5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34-35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19</w:t>
                      </w:r>
                    </w:p>
                    <w:p w14:paraId="10C043DA" w14:textId="4B1223CA" w:rsidR="00E51A57" w:rsidRPr="00371941" w:rsidRDefault="00E51A57" w:rsidP="00970125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</w:t>
                      </w:r>
                      <w:proofErr w:type="spellEnd"/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36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20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</w:p>
                    <w:p w14:paraId="4085C97F" w14:textId="77777777" w:rsidR="000B1845" w:rsidRDefault="000B1845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</w:p>
                    <w:p w14:paraId="3AF7B692" w14:textId="28F455A1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Quizze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</w:p>
                    <w:p w14:paraId="4C23D79B" w14:textId="05FC16E7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1-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6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Quiz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2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1</w:t>
                      </w:r>
                    </w:p>
                    <w:p w14:paraId="1613239D" w14:textId="38EE1957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7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11 Quiz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2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</w:t>
                      </w:r>
                    </w:p>
                    <w:p w14:paraId="7749EA64" w14:textId="458E4D83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12-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16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Quiz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  <w:t>2</w:t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3</w:t>
                      </w:r>
                    </w:p>
                    <w:p w14:paraId="69B1EC8C" w14:textId="50FC0ECD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17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1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Quiz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4</w:t>
                      </w:r>
                    </w:p>
                    <w:p w14:paraId="69CC9830" w14:textId="00FC65A6" w:rsidR="00E51A57" w:rsidRPr="00371941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2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7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Quiz</w:t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5</w:t>
                      </w:r>
                    </w:p>
                    <w:p w14:paraId="68F767C4" w14:textId="2CF978F8" w:rsidR="00E51A57" w:rsidRPr="00970125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37194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8</w:t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33</w:t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Quiz</w:t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="00970125"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6</w:t>
                      </w:r>
                    </w:p>
                    <w:p w14:paraId="7654AD7B" w14:textId="79937BF7" w:rsidR="00E51A57" w:rsidRPr="00970125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proofErr w:type="spellStart"/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Chapters</w:t>
                      </w:r>
                      <w:proofErr w:type="spellEnd"/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B6AC1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34-36</w:t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Quiz</w:t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7</w:t>
                      </w:r>
                    </w:p>
                    <w:p w14:paraId="36CE71E6" w14:textId="77777777" w:rsidR="000B1845" w:rsidRDefault="000B1845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</w:p>
                    <w:p w14:paraId="29903B60" w14:textId="196AF1E4" w:rsidR="00E51A57" w:rsidRPr="00970125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Quiz </w:t>
                      </w:r>
                      <w:proofErr w:type="spellStart"/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Answer</w:t>
                      </w:r>
                      <w:proofErr w:type="spellEnd"/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 xml:space="preserve"> Keys</w:t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  <w:r w:rsid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>28</w:t>
                      </w:r>
                    </w:p>
                    <w:p w14:paraId="1D4296BD" w14:textId="77777777" w:rsidR="00E51A57" w:rsidRPr="00970125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ind w:left="288"/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</w:pPr>
                      <w:r w:rsidRPr="00970125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fr-FR"/>
                        </w:rPr>
                        <w:tab/>
                      </w:r>
                    </w:p>
                    <w:p w14:paraId="1E9D815E" w14:textId="77777777" w:rsidR="00E51A57" w:rsidRPr="00970125" w:rsidRDefault="00E51A57" w:rsidP="00E51A57">
                      <w:pPr>
                        <w:spacing w:after="0" w:line="276" w:lineRule="auto"/>
                        <w:rPr>
                          <w:rFonts w:ascii="Helvetica" w:hAnsi="Helvetica" w:cs="Helvetica"/>
                          <w:sz w:val="18"/>
                          <w:szCs w:val="18"/>
                          <w:lang w:val="fr-FR"/>
                        </w:rPr>
                      </w:pPr>
                    </w:p>
                    <w:p w14:paraId="1B78A92D" w14:textId="77777777" w:rsidR="00E51A57" w:rsidRPr="00970125" w:rsidRDefault="00E51A57" w:rsidP="00E51A57">
                      <w:pPr>
                        <w:tabs>
                          <w:tab w:val="left" w:pos="720"/>
                          <w:tab w:val="left" w:pos="2074"/>
                        </w:tabs>
                        <w:spacing w:after="0" w:line="276" w:lineRule="auto"/>
                        <w:rPr>
                          <w:rFonts w:ascii="Helvetica" w:hAnsi="Helvetica" w:cs="Helvetica"/>
                          <w:sz w:val="18"/>
                          <w:szCs w:val="18"/>
                          <w:lang w:val="fr-FR"/>
                        </w:rPr>
                      </w:pPr>
                    </w:p>
                  </w:txbxContent>
                </v:textbox>
                <w10:wrap anchorx="page" anchory="margin"/>
              </v:rect>
            </w:pict>
          </mc:Fallback>
        </mc:AlternateContent>
      </w:r>
      <w:r w:rsidR="00C90A53" w:rsidRPr="00851397">
        <w:rPr>
          <w:noProof/>
        </w:rPr>
        <mc:AlternateContent>
          <mc:Choice Requires="wps">
            <w:drawing>
              <wp:anchor distT="152400" distB="152400" distL="152400" distR="152400" simplePos="0" relativeHeight="251664384" behindDoc="0" locked="0" layoutInCell="1" allowOverlap="1" wp14:anchorId="203DCF4D" wp14:editId="55BBD22E">
                <wp:simplePos x="0" y="0"/>
                <wp:positionH relativeFrom="margin">
                  <wp:posOffset>-415290</wp:posOffset>
                </wp:positionH>
                <wp:positionV relativeFrom="page">
                  <wp:posOffset>6949440</wp:posOffset>
                </wp:positionV>
                <wp:extent cx="3311525" cy="1211580"/>
                <wp:effectExtent l="0" t="0" r="22225" b="26670"/>
                <wp:wrapThrough wrapText="bothSides" distL="152400" distR="152400">
                  <wp:wrapPolygon edited="1">
                    <wp:start x="-20" y="-43"/>
                    <wp:lineTo x="-20" y="0"/>
                    <wp:lineTo x="-20" y="21602"/>
                    <wp:lineTo x="-20" y="21645"/>
                    <wp:lineTo x="0" y="21645"/>
                    <wp:lineTo x="21600" y="21645"/>
                    <wp:lineTo x="21620" y="21645"/>
                    <wp:lineTo x="21620" y="21602"/>
                    <wp:lineTo x="21620" y="0"/>
                    <wp:lineTo x="21620" y="-43"/>
                    <wp:lineTo x="21600" y="-43"/>
                    <wp:lineTo x="0" y="-43"/>
                    <wp:lineTo x="-20" y="-43"/>
                  </wp:wrapPolygon>
                </wp:wrapThrough>
                <wp:docPr id="10737418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1525" cy="1211580"/>
                        </a:xfrm>
                        <a:prstGeom prst="rect">
                          <a:avLst/>
                        </a:prstGeom>
                        <a:solidFill>
                          <a:srgbClr val="F1F3F3"/>
                        </a:solidFill>
                        <a:ln w="6350" cap="flat">
                          <a:solidFill>
                            <a:srgbClr val="7F7F7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114D90C9" w14:textId="3AF5B7AA" w:rsidR="00E51A57" w:rsidRPr="00D53F03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Educational materials for </w:t>
                            </w:r>
                            <w:r w:rsidR="000C2A2F">
                              <w:rPr>
                                <w:rFonts w:ascii="Helvetica" w:eastAsia="Arial Unicode MS" w:hAnsi="Helvetica" w:cs="Helvetica"/>
                                <w:i/>
                                <w:sz w:val="18"/>
                                <w:szCs w:val="18"/>
                              </w:rPr>
                              <w:t>Sylvia Doe and the 100-Year Flood</w:t>
                            </w:r>
                            <w:r w:rsidRPr="00D53F03">
                              <w:rPr>
                                <w:rFonts w:ascii="Helvetica" w:eastAsia="Arial Unicode MS" w:hAnsi="Helvetica" w:cs="Helvetica"/>
                                <w:i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  <w:p w14:paraId="67B823B1" w14:textId="77777777" w:rsidR="00E51A57" w:rsidRPr="00D53F03" w:rsidRDefault="00E51A57" w:rsidP="00E51A57">
                            <w:pPr>
                              <w:spacing w:after="0" w:line="276" w:lineRule="auto"/>
                              <w:ind w:right="720" w:firstLine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Prompts for Discussion and Writing</w:t>
                            </w:r>
                          </w:p>
                          <w:p w14:paraId="1E3E31BE" w14:textId="77777777" w:rsidR="00E51A57" w:rsidRPr="00D53F03" w:rsidRDefault="00E51A57" w:rsidP="00E51A57">
                            <w:pPr>
                              <w:spacing w:after="0" w:line="276" w:lineRule="auto"/>
                              <w:ind w:right="720" w:firstLine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Activities, Assignments, and Quizzes</w:t>
                            </w:r>
                          </w:p>
                          <w:p w14:paraId="530703D7" w14:textId="77777777" w:rsidR="00E51A57" w:rsidRPr="009F5F85" w:rsidRDefault="00E51A57" w:rsidP="00E51A57">
                            <w:pPr>
                              <w:spacing w:after="0" w:line="276" w:lineRule="auto"/>
                              <w:ind w:right="720" w:firstLine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Vocabulary</w:t>
                            </w:r>
                          </w:p>
                          <w:p w14:paraId="4F2B2353" w14:textId="77777777" w:rsidR="00E51A57" w:rsidRPr="00D53F03" w:rsidRDefault="00E51A57" w:rsidP="00E51A57">
                            <w:pPr>
                              <w:spacing w:line="288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Go to </w:t>
                            </w:r>
                            <w:hyperlink r:id="rId6" w:history="1">
                              <w:hyperlink r:id="rId7" w:history="1">
                                <w:r w:rsidRPr="00BE368E">
                                  <w:rPr>
                                    <w:rFonts w:ascii="Helvetica" w:eastAsia="Arial Unicode MS" w:hAnsi="Helvetica" w:cs="Helvetica"/>
                                    <w:sz w:val="18"/>
                                    <w:szCs w:val="18"/>
                                  </w:rPr>
                                  <w:t>robertbeatty</w:t>
                                </w:r>
                                <w:r>
                                  <w:rPr>
                                    <w:rFonts w:ascii="Helvetica" w:eastAsia="Arial Unicode MS" w:hAnsi="Helvetica" w:cs="Helvetica"/>
                                    <w:sz w:val="18"/>
                                    <w:szCs w:val="18"/>
                                  </w:rPr>
                                  <w:t>books</w:t>
                                </w:r>
                                <w:r w:rsidRPr="00BE368E">
                                  <w:rPr>
                                    <w:rFonts w:ascii="Helvetica" w:eastAsia="Arial Unicode MS" w:hAnsi="Helvetica" w:cs="Helvetica"/>
                                    <w:sz w:val="18"/>
                                    <w:szCs w:val="18"/>
                                  </w:rPr>
                                  <w:t>.com</w:t>
                                </w:r>
                              </w:hyperlink>
                              <w:r w:rsidRPr="00D53F03">
                                <w:rPr>
                                  <w:rFonts w:ascii="Helvetica" w:eastAsia="Arial Unicode MS" w:hAnsi="Helvetica" w:cs="Helvetica"/>
                                  <w:sz w:val="18"/>
                                  <w:szCs w:val="18"/>
                                </w:rPr>
                                <w:t>/education</w:t>
                              </w:r>
                            </w:hyperlink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 for links to the PDF files, teacher testimonials, and other resources.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DCF4D" id="_x0000_s1029" style="position:absolute;margin-left:-32.7pt;margin-top:547.2pt;width:260.75pt;height:95.4pt;z-index:25166438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wrapcoords="-20 -43 -20 0 -20 21602 -20 21645 0 21645 21600 21645 21620 21645 21620 21602 21620 0 21620 -43 21600 -43 0 -43 -20 -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" fillcolor="#f1f3f3" strokecolor="#7f7f7f" strokeweight=".5pt">
                <v:stroke miterlimit="4"/>
                <v:textbox inset="4pt,4pt,4pt,4pt">
                  <w:txbxContent>
                    <w:p w14:paraId="114D90C9" w14:textId="3AF5B7AA" w:rsidR="00E51A57" w:rsidRPr="00D53F03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Educational materials for </w:t>
                      </w:r>
                      <w:r w:rsidR="000C2A2F">
                        <w:rPr>
                          <w:rFonts w:ascii="Helvetica" w:eastAsia="Arial Unicode MS" w:hAnsi="Helvetica" w:cs="Helvetica"/>
                          <w:i/>
                          <w:sz w:val="18"/>
                          <w:szCs w:val="18"/>
                        </w:rPr>
                        <w:t>Sylvia Doe and the 100-Year Flood</w:t>
                      </w:r>
                      <w:r w:rsidRPr="00D53F03">
                        <w:rPr>
                          <w:rFonts w:ascii="Helvetica" w:eastAsia="Arial Unicode MS" w:hAnsi="Helvetica" w:cs="Helvetica"/>
                          <w:i/>
                          <w:sz w:val="18"/>
                          <w:szCs w:val="18"/>
                        </w:rPr>
                        <w:t>:</w:t>
                      </w:r>
                    </w:p>
                    <w:p w14:paraId="67B823B1" w14:textId="77777777" w:rsidR="00E51A57" w:rsidRPr="00D53F03" w:rsidRDefault="00E51A57" w:rsidP="00E51A57">
                      <w:pPr>
                        <w:spacing w:after="0" w:line="276" w:lineRule="auto"/>
                        <w:ind w:right="720" w:firstLine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Prompts for Discussion and Writing</w:t>
                      </w:r>
                    </w:p>
                    <w:p w14:paraId="1E3E31BE" w14:textId="77777777" w:rsidR="00E51A57" w:rsidRPr="00D53F03" w:rsidRDefault="00E51A57" w:rsidP="00E51A57">
                      <w:pPr>
                        <w:spacing w:after="0" w:line="276" w:lineRule="auto"/>
                        <w:ind w:right="720" w:firstLine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Activities, Assignments, and Quizzes</w:t>
                      </w:r>
                    </w:p>
                    <w:p w14:paraId="530703D7" w14:textId="77777777" w:rsidR="00E51A57" w:rsidRPr="009F5F85" w:rsidRDefault="00E51A57" w:rsidP="00E51A57">
                      <w:pPr>
                        <w:spacing w:after="0" w:line="276" w:lineRule="auto"/>
                        <w:ind w:right="720" w:firstLine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Vocabulary</w:t>
                      </w:r>
                    </w:p>
                    <w:p w14:paraId="4F2B2353" w14:textId="77777777" w:rsidR="00E51A57" w:rsidRPr="00D53F03" w:rsidRDefault="00E51A57" w:rsidP="00E51A57">
                      <w:pPr>
                        <w:spacing w:line="288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Go to </w:t>
                      </w:r>
                      <w:hyperlink r:id="rId8" w:history="1">
                        <w:hyperlink r:id="rId9" w:history="1">
                          <w:r w:rsidRPr="00BE368E">
                            <w:rPr>
                              <w:rFonts w:ascii="Helvetica" w:eastAsia="Arial Unicode MS" w:hAnsi="Helvetica" w:cs="Helvetica"/>
                              <w:sz w:val="18"/>
                              <w:szCs w:val="18"/>
                            </w:rPr>
                            <w:t>robertbeatty</w:t>
                          </w:r>
                          <w:r>
                            <w:rPr>
                              <w:rFonts w:ascii="Helvetica" w:eastAsia="Arial Unicode MS" w:hAnsi="Helvetica" w:cs="Helvetica"/>
                              <w:sz w:val="18"/>
                              <w:szCs w:val="18"/>
                            </w:rPr>
                            <w:t>books</w:t>
                          </w:r>
                          <w:r w:rsidRPr="00BE368E">
                            <w:rPr>
                              <w:rFonts w:ascii="Helvetica" w:eastAsia="Arial Unicode MS" w:hAnsi="Helvetica" w:cs="Helvetica"/>
                              <w:sz w:val="18"/>
                              <w:szCs w:val="18"/>
                            </w:rPr>
                            <w:t>.com</w:t>
                          </w:r>
                        </w:hyperlink>
                        <w:r w:rsidRPr="00D53F03">
                          <w:rPr>
                            <w:rFonts w:ascii="Helvetica" w:eastAsia="Arial Unicode MS" w:hAnsi="Helvetica" w:cs="Helvetica"/>
                            <w:sz w:val="18"/>
                            <w:szCs w:val="18"/>
                          </w:rPr>
                          <w:t>/education</w:t>
                        </w:r>
                      </w:hyperlink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 for links to the PDF files, teacher testimonials, and other resources.</w:t>
                      </w:r>
                    </w:p>
                  </w:txbxContent>
                </v:textbox>
                <w10:wrap type="through" anchorx="margin" anchory="page"/>
              </v:rect>
            </w:pict>
          </mc:Fallback>
        </mc:AlternateContent>
      </w:r>
      <w:r w:rsidR="00C90A53" w:rsidRPr="00851397">
        <w:rPr>
          <w:noProof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6FEFF677" wp14:editId="75CC54D1">
                <wp:simplePos x="0" y="0"/>
                <wp:positionH relativeFrom="margin">
                  <wp:posOffset>-415290</wp:posOffset>
                </wp:positionH>
                <wp:positionV relativeFrom="page">
                  <wp:posOffset>6038850</wp:posOffset>
                </wp:positionV>
                <wp:extent cx="3314700" cy="822960"/>
                <wp:effectExtent l="0" t="0" r="19050" b="15240"/>
                <wp:wrapThrough wrapText="bothSides" distL="152400" distR="152400">
                  <wp:wrapPolygon edited="1">
                    <wp:start x="-20" y="-112"/>
                    <wp:lineTo x="-20" y="0"/>
                    <wp:lineTo x="-20" y="21605"/>
                    <wp:lineTo x="-20" y="21717"/>
                    <wp:lineTo x="0" y="21717"/>
                    <wp:lineTo x="21600" y="21717"/>
                    <wp:lineTo x="21620" y="21717"/>
                    <wp:lineTo x="21620" y="21605"/>
                    <wp:lineTo x="21620" y="0"/>
                    <wp:lineTo x="21620" y="-112"/>
                    <wp:lineTo x="21600" y="-112"/>
                    <wp:lineTo x="0" y="-112"/>
                    <wp:lineTo x="-20" y="-112"/>
                  </wp:wrapPolygon>
                </wp:wrapThrough>
                <wp:docPr id="10737418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4700" cy="822960"/>
                        </a:xfrm>
                        <a:prstGeom prst="rect">
                          <a:avLst/>
                        </a:prstGeom>
                        <a:solidFill>
                          <a:srgbClr val="F1F3F3"/>
                        </a:solidFill>
                        <a:ln w="6350" cap="flat">
                          <a:solidFill>
                            <a:srgbClr val="7F7F7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53DF5715" w14:textId="77777777" w:rsidR="00E51A57" w:rsidRPr="00946418" w:rsidRDefault="00E51A57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eastAsia="Arial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46418"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  <w:t>COMMON CORE COMPATIBLE</w:t>
                            </w:r>
                          </w:p>
                          <w:p w14:paraId="3A1C991F" w14:textId="5588BBFC" w:rsidR="00E51A57" w:rsidRPr="00946418" w:rsidRDefault="008E0A6F" w:rsidP="00E51A57">
                            <w:pPr>
                              <w:spacing w:line="288" w:lineRule="auto"/>
                              <w:jc w:val="center"/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b/>
                                <w:bCs/>
                                <w:i/>
                                <w:sz w:val="18"/>
                                <w:szCs w:val="18"/>
                              </w:rPr>
                              <w:t>Sylvia Doe and the 100-Year Flood</w:t>
                            </w:r>
                            <w:r w:rsidR="00E51A57" w:rsidRPr="00946418"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and its educational materials are well-suited for Common Core and similar state standards.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EFF677" id="_x0000_s1030" style="position:absolute;margin-left:-32.7pt;margin-top:475.5pt;width:261pt;height:64.8pt;z-index:25166131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wrapcoords="-20 -112 -20 0 -20 21605 -20 21717 0 21717 21600 21717 21620 21717 21620 21605 21620 0 21620 -112 21600 -112 0 -112 -20 -1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" fillcolor="#f1f3f3" strokecolor="#7f7f7f" strokeweight=".5pt">
                <v:stroke miterlimit="4"/>
                <v:textbox inset="4pt,4pt,4pt,4pt">
                  <w:txbxContent>
                    <w:p w14:paraId="53DF5715" w14:textId="77777777" w:rsidR="00E51A57" w:rsidRPr="00946418" w:rsidRDefault="00E51A57" w:rsidP="00E51A57">
                      <w:pPr>
                        <w:spacing w:line="288" w:lineRule="auto"/>
                        <w:jc w:val="center"/>
                        <w:rPr>
                          <w:rFonts w:ascii="Helvetica" w:eastAsia="Arial" w:hAnsi="Helvetica" w:cs="Helvetica"/>
                          <w:b/>
                          <w:bCs/>
                          <w:sz w:val="18"/>
                          <w:szCs w:val="18"/>
                        </w:rPr>
                      </w:pPr>
                      <w:r w:rsidRPr="00946418"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  <w:t>COMMON CORE COMPATIBLE</w:t>
                      </w:r>
                    </w:p>
                    <w:p w14:paraId="3A1C991F" w14:textId="5588BBFC" w:rsidR="00E51A57" w:rsidRPr="00946418" w:rsidRDefault="008E0A6F" w:rsidP="00E51A57">
                      <w:pPr>
                        <w:spacing w:line="288" w:lineRule="auto"/>
                        <w:jc w:val="center"/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Helvetica" w:hAnsi="Helvetica" w:cs="Helvetica"/>
                          <w:b/>
                          <w:bCs/>
                          <w:i/>
                          <w:sz w:val="18"/>
                          <w:szCs w:val="18"/>
                        </w:rPr>
                        <w:t>Sylvia Doe and the 100-Year Flood</w:t>
                      </w:r>
                      <w:r w:rsidR="00E51A57" w:rsidRPr="00946418"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  <w:t xml:space="preserve"> and its educational materials are well-suited for Common Core and similar state standards.</w:t>
                      </w:r>
                    </w:p>
                  </w:txbxContent>
                </v:textbox>
                <w10:wrap type="through" anchorx="margin" anchory="page"/>
              </v:rect>
            </w:pict>
          </mc:Fallback>
        </mc:AlternateContent>
      </w:r>
      <w:r w:rsidR="00C90A53" w:rsidRPr="00851397">
        <w:rPr>
          <w:noProof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 wp14:anchorId="1A4930E0" wp14:editId="525F4B99">
                <wp:simplePos x="0" y="0"/>
                <wp:positionH relativeFrom="page">
                  <wp:posOffset>503555</wp:posOffset>
                </wp:positionH>
                <wp:positionV relativeFrom="page">
                  <wp:posOffset>5175250</wp:posOffset>
                </wp:positionV>
                <wp:extent cx="3305175" cy="771525"/>
                <wp:effectExtent l="0" t="0" r="28575" b="28575"/>
                <wp:wrapThrough wrapText="bothSides" distL="152400" distR="152400">
                  <wp:wrapPolygon edited="1">
                    <wp:start x="-20" y="-85"/>
                    <wp:lineTo x="-20" y="0"/>
                    <wp:lineTo x="-20" y="21604"/>
                    <wp:lineTo x="-20" y="21689"/>
                    <wp:lineTo x="0" y="21689"/>
                    <wp:lineTo x="21600" y="21689"/>
                    <wp:lineTo x="21620" y="21689"/>
                    <wp:lineTo x="21620" y="21604"/>
                    <wp:lineTo x="21620" y="0"/>
                    <wp:lineTo x="21620" y="-85"/>
                    <wp:lineTo x="21600" y="-85"/>
                    <wp:lineTo x="0" y="-85"/>
                    <wp:lineTo x="-20" y="-85"/>
                  </wp:wrapPolygon>
                </wp:wrapThrough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175" cy="771525"/>
                        </a:xfrm>
                        <a:prstGeom prst="rect">
                          <a:avLst/>
                        </a:prstGeom>
                        <a:solidFill>
                          <a:srgbClr val="F1F3F3"/>
                        </a:solidFill>
                        <a:ln w="6350" cap="flat">
                          <a:solidFill>
                            <a:srgbClr val="7F7F7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6AE8FB0F" w14:textId="77777777" w:rsidR="00E51A57" w:rsidRDefault="00E51A57" w:rsidP="00E51A57">
                            <w:pPr>
                              <w:spacing w:after="0" w:line="276" w:lineRule="auto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  <w:r w:rsidRPr="00D53F03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Content developed by Kim Donehower, Professor of English, as well as the author, Robert Beatty.</w:t>
                            </w:r>
                          </w:p>
                          <w:p w14:paraId="06F45C5F" w14:textId="77777777" w:rsidR="00E51A57" w:rsidRPr="00D53F03" w:rsidRDefault="00E51A57" w:rsidP="00E51A57">
                            <w:pPr>
                              <w:spacing w:after="0" w:line="276" w:lineRule="auto"/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2157F73" w14:textId="77777777" w:rsidR="00CE749B" w:rsidRPr="00E93428" w:rsidRDefault="00CE749B" w:rsidP="00CE749B">
                            <w:pPr>
                              <w:spacing w:after="0" w:line="276" w:lineRule="auto"/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93428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Please send feedback to </w:t>
                            </w:r>
                            <w:r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robert@</w:t>
                            </w:r>
                            <w:hyperlink r:id="rId10" w:history="1">
                              <w:r w:rsidRPr="00E93428">
                                <w:rPr>
                                  <w:rFonts w:ascii="Helvetica" w:eastAsia="Arial Unicode MS" w:hAnsi="Helvetica" w:cs="Helvetica"/>
                                  <w:sz w:val="18"/>
                                  <w:szCs w:val="18"/>
                                </w:rPr>
                                <w:t>robertbeattybooks.com</w:t>
                              </w:r>
                            </w:hyperlink>
                            <w:r w:rsidRPr="00E93428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7EFAB8A" w14:textId="77777777" w:rsidR="00E51A57" w:rsidRPr="00D53F03" w:rsidRDefault="00E51A57" w:rsidP="00E51A57">
                            <w:pPr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4930E0" id="_x0000_s1031" style="position:absolute;margin-left:39.65pt;margin-top:407.5pt;width:260.25pt;height:60.75pt;z-index:25166028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wrapcoords="-20 -85 -20 0 -20 21604 -20 21689 0 21689 21600 21689 21620 21689 21620 21604 21620 0 21620 -85 21600 -85 0 -85 -20 -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" fillcolor="#f1f3f3" strokecolor="#7f7f7f" strokeweight=".5pt">
                <v:stroke miterlimit="4"/>
                <v:textbox inset="4pt,4pt,4pt,4pt">
                  <w:txbxContent>
                    <w:p w14:paraId="6AE8FB0F" w14:textId="77777777" w:rsidR="00E51A57" w:rsidRDefault="00E51A57" w:rsidP="00E51A57">
                      <w:pPr>
                        <w:spacing w:after="0" w:line="276" w:lineRule="auto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  <w:r w:rsidRPr="00D53F03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Content developed by Kim Donehower, Professor of English, as well as the author, Robert Beatty.</w:t>
                      </w:r>
                    </w:p>
                    <w:p w14:paraId="06F45C5F" w14:textId="77777777" w:rsidR="00E51A57" w:rsidRPr="00D53F03" w:rsidRDefault="00E51A57" w:rsidP="00E51A57">
                      <w:pPr>
                        <w:spacing w:after="0" w:line="276" w:lineRule="auto"/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2157F73" w14:textId="77777777" w:rsidR="00CE749B" w:rsidRPr="00E93428" w:rsidRDefault="00CE749B" w:rsidP="00CE749B">
                      <w:pPr>
                        <w:spacing w:after="0" w:line="276" w:lineRule="auto"/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</w:pPr>
                      <w:r w:rsidRPr="00E93428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Please send feedback to </w:t>
                      </w:r>
                      <w:r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robert@</w:t>
                      </w:r>
                      <w:hyperlink r:id="rId11" w:history="1">
                        <w:r w:rsidRPr="00E93428">
                          <w:rPr>
                            <w:rFonts w:ascii="Helvetica" w:eastAsia="Arial Unicode MS" w:hAnsi="Helvetica" w:cs="Helvetica"/>
                            <w:sz w:val="18"/>
                            <w:szCs w:val="18"/>
                          </w:rPr>
                          <w:t>robertbeattybooks.com</w:t>
                        </w:r>
                      </w:hyperlink>
                      <w:r w:rsidRPr="00E93428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.</w:t>
                      </w:r>
                    </w:p>
                    <w:p w14:paraId="77EFAB8A" w14:textId="77777777" w:rsidR="00E51A57" w:rsidRPr="00D53F03" w:rsidRDefault="00E51A57" w:rsidP="00E51A57">
                      <w:pPr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hrough" anchorx="page" anchory="page"/>
              </v:rect>
            </w:pict>
          </mc:Fallback>
        </mc:AlternateContent>
      </w:r>
      <w:r w:rsidR="000D59C9" w:rsidRPr="00851397">
        <w:rPr>
          <w:noProof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442612AF" wp14:editId="1512BBFD">
                <wp:simplePos x="0" y="0"/>
                <wp:positionH relativeFrom="margin">
                  <wp:posOffset>-411480</wp:posOffset>
                </wp:positionH>
                <wp:positionV relativeFrom="paragraph">
                  <wp:posOffset>11430</wp:posOffset>
                </wp:positionV>
                <wp:extent cx="3314700" cy="3531870"/>
                <wp:effectExtent l="0" t="0" r="19050" b="11430"/>
                <wp:wrapThrough wrapText="bothSides" distL="152400" distR="152400">
                  <wp:wrapPolygon edited="1">
                    <wp:start x="-20" y="-12"/>
                    <wp:lineTo x="-20" y="0"/>
                    <wp:lineTo x="-20" y="21600"/>
                    <wp:lineTo x="-20" y="21612"/>
                    <wp:lineTo x="0" y="21612"/>
                    <wp:lineTo x="21600" y="21612"/>
                    <wp:lineTo x="21620" y="21612"/>
                    <wp:lineTo x="21620" y="21600"/>
                    <wp:lineTo x="21620" y="0"/>
                    <wp:lineTo x="21620" y="-12"/>
                    <wp:lineTo x="21600" y="-12"/>
                    <wp:lineTo x="0" y="-12"/>
                    <wp:lineTo x="-20" y="-12"/>
                  </wp:wrapPolygon>
                </wp:wrapThrough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4700" cy="3531870"/>
                        </a:xfrm>
                        <a:prstGeom prst="rect">
                          <a:avLst/>
                        </a:prstGeom>
                        <a:solidFill>
                          <a:srgbClr val="F1F3F3"/>
                        </a:solidFill>
                        <a:ln w="6350" cap="flat">
                          <a:solidFill>
                            <a:srgbClr val="7F7F7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25AEAE02" w14:textId="3F4F4578" w:rsidR="00E51A57" w:rsidRPr="00BE368E" w:rsidRDefault="00E51A57" w:rsidP="00E51A57">
                            <w:pPr>
                              <w:spacing w:after="0" w:line="276" w:lineRule="auto"/>
                              <w:ind w:right="360"/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Title:</w:t>
                            </w: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="0085139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Sylvia Doe and the 100-Year Flood</w:t>
                            </w:r>
                          </w:p>
                          <w:p w14:paraId="39563754" w14:textId="77777777" w:rsidR="00E51A57" w:rsidRPr="00BE368E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Author:</w:t>
                            </w: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>Robert Beatty</w:t>
                            </w:r>
                          </w:p>
                          <w:p w14:paraId="3B956702" w14:textId="77777777" w:rsidR="00E51A57" w:rsidRPr="00BE368E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6D9D9B3B" w14:textId="77777777" w:rsidR="00E51A57" w:rsidRPr="000D59C9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Publisher:</w:t>
                            </w: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>Disney Hyperion</w:t>
                            </w:r>
                          </w:p>
                          <w:p w14:paraId="03F4A577" w14:textId="77777777" w:rsidR="00E51A57" w:rsidRPr="000D59C9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2778745F" w14:textId="77777777" w:rsidR="00F46FB5" w:rsidRPr="00107EFF" w:rsidRDefault="00F46FB5" w:rsidP="00F46FB5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E93428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Genres:   </w:t>
                            </w:r>
                            <w:r w:rsidRPr="00E93428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>Mystery-thriller, Fantasy</w:t>
                            </w:r>
                          </w:p>
                          <w:p w14:paraId="5315388D" w14:textId="77777777" w:rsidR="00F46FB5" w:rsidRPr="00E93428" w:rsidRDefault="00F46FB5" w:rsidP="00F46FB5">
                            <w:pPr>
                              <w:spacing w:after="0" w:line="276" w:lineRule="auto"/>
                              <w:ind w:left="720" w:right="720" w:firstLine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E93428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Historical Fiction</w:t>
                            </w:r>
                          </w:p>
                          <w:p w14:paraId="1EE6BAB4" w14:textId="77777777" w:rsidR="00E51A57" w:rsidRPr="000D59C9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495434A" w14:textId="77777777" w:rsidR="00E51A57" w:rsidRPr="000D59C9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sv-SE"/>
                              </w:rPr>
                              <w:t>Grades:</w:t>
                            </w: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>3rd through 8th Grade</w:t>
                            </w:r>
                          </w:p>
                          <w:p w14:paraId="3D4334B1" w14:textId="77777777" w:rsidR="00E51A57" w:rsidRPr="000D59C9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64936BA" w14:textId="77777777" w:rsidR="00E51A57" w:rsidRPr="000D59C9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Subjects:</w:t>
                            </w: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>MS English Language Arts (ELA)</w:t>
                            </w:r>
                          </w:p>
                          <w:p w14:paraId="51C561E6" w14:textId="4E6A3EBD" w:rsidR="00E51A57" w:rsidRPr="000D59C9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 xml:space="preserve">MS </w:t>
                            </w:r>
                            <w:r w:rsidR="000D59C9"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Science</w:t>
                            </w:r>
                            <w:r w:rsidR="000D59C9"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de-DE"/>
                              </w:rPr>
                              <w:t xml:space="preserve"> </w:t>
                            </w:r>
                          </w:p>
                          <w:p w14:paraId="1C4996B7" w14:textId="5CF5B379" w:rsidR="00E51A57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 xml:space="preserve">MS </w:t>
                            </w:r>
                            <w:r w:rsidR="000D59C9" w:rsidRPr="000D59C9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  <w:lang w:val="de-DE"/>
                              </w:rPr>
                              <w:t>Social Studies</w:t>
                            </w:r>
                          </w:p>
                          <w:p w14:paraId="4E279C02" w14:textId="77777777" w:rsidR="00E51A57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171B4FEF" w14:textId="77777777" w:rsidR="00705C10" w:rsidRPr="00705C10" w:rsidRDefault="00E51A57" w:rsidP="00705C10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  <w:r w:rsidRPr="00705C10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Inquiry Topics:</w:t>
                            </w:r>
                            <w:r w:rsidRPr="00705C10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="00705C10" w:rsidRPr="00705C10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Personal Identity</w:t>
                            </w:r>
                          </w:p>
                          <w:p w14:paraId="0DD648D6" w14:textId="77777777" w:rsidR="00705C10" w:rsidRPr="00705C10" w:rsidRDefault="00705C10" w:rsidP="00705C10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  <w:r w:rsidRPr="00705C10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Pr="00705C10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>Environmentalism</w:t>
                            </w:r>
                          </w:p>
                          <w:p w14:paraId="70B4F861" w14:textId="77777777" w:rsidR="00705C10" w:rsidRPr="00705C10" w:rsidRDefault="00705C10" w:rsidP="00705C10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</w:pPr>
                            <w:r w:rsidRPr="00705C10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Pr="00705C10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>Time</w:t>
                            </w:r>
                          </w:p>
                          <w:p w14:paraId="6403F71F" w14:textId="69A99BBE" w:rsidR="00E51A57" w:rsidRPr="00BE368E" w:rsidRDefault="00E51A57" w:rsidP="00705C10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072C5142" w14:textId="3A776B9F" w:rsidR="00E51A57" w:rsidRPr="00BE368E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Length:</w:t>
                            </w: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 xml:space="preserve"> </w:t>
                            </w: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  <w:t>3</w:t>
                            </w:r>
                            <w:r w:rsidR="00851397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10</w:t>
                            </w: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 xml:space="preserve"> pages</w:t>
                            </w:r>
                          </w:p>
                          <w:p w14:paraId="4A360128" w14:textId="77777777" w:rsidR="00E51A57" w:rsidRPr="00BE368E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</w:p>
                          <w:p w14:paraId="14D72D81" w14:textId="77777777" w:rsidR="00E51A57" w:rsidRPr="00BE368E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>Websites:</w:t>
                            </w: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hyperlink r:id="rId12" w:history="1">
                              <w:r w:rsidRPr="00BE368E">
                                <w:rPr>
                                  <w:rFonts w:ascii="Helvetica" w:eastAsia="Arial Unicode MS" w:hAnsi="Helvetica" w:cs="Helvetica"/>
                                  <w:sz w:val="18"/>
                                  <w:szCs w:val="18"/>
                                </w:rPr>
                                <w:t>robertbeatty</w:t>
                              </w:r>
                              <w:r>
                                <w:rPr>
                                  <w:rFonts w:ascii="Helvetica" w:eastAsia="Arial Unicode MS" w:hAnsi="Helvetica" w:cs="Helvetica"/>
                                  <w:sz w:val="18"/>
                                  <w:szCs w:val="18"/>
                                </w:rPr>
                                <w:t>books</w:t>
                              </w:r>
                              <w:r w:rsidRPr="00BE368E">
                                <w:rPr>
                                  <w:rFonts w:ascii="Helvetica" w:eastAsia="Arial Unicode MS" w:hAnsi="Helvetica" w:cs="Helvetica"/>
                                  <w:sz w:val="18"/>
                                  <w:szCs w:val="18"/>
                                </w:rPr>
                                <w:t>.com</w:t>
                              </w:r>
                            </w:hyperlink>
                          </w:p>
                          <w:p w14:paraId="1DF97CC4" w14:textId="77777777" w:rsidR="00E51A57" w:rsidRPr="00BE368E" w:rsidRDefault="00E51A57" w:rsidP="00E51A57">
                            <w:pPr>
                              <w:spacing w:after="0" w:line="276" w:lineRule="auto"/>
                              <w:ind w:right="720"/>
                              <w:rPr>
                                <w:rFonts w:ascii="Helvetica" w:hAnsi="Helvetica" w:cs="Helvetica"/>
                                <w:sz w:val="18"/>
                                <w:szCs w:val="18"/>
                              </w:rPr>
                            </w:pP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r w:rsidRPr="00BE368E">
                              <w:rPr>
                                <w:rFonts w:ascii="Helvetica" w:eastAsia="Arial Unicode MS" w:hAnsi="Helvetica" w:cs="Helvetica"/>
                                <w:sz w:val="18"/>
                                <w:szCs w:val="18"/>
                              </w:rPr>
                              <w:tab/>
                            </w:r>
                            <w:hyperlink r:id="rId13" w:history="1">
                              <w:r w:rsidRPr="00BE368E">
                                <w:rPr>
                                  <w:rFonts w:ascii="Helvetica" w:eastAsia="Arial Unicode MS" w:hAnsi="Helvetica" w:cs="Helvetica"/>
                                  <w:sz w:val="18"/>
                                  <w:szCs w:val="18"/>
                                </w:rPr>
                                <w:t>disneybooks.com</w:t>
                              </w:r>
                            </w:hyperlink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612AF" id="_x0000_s1032" style="position:absolute;margin-left:-32.4pt;margin-top:.9pt;width:261pt;height:278.1pt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text;mso-width-percent:0;mso-height-percent:0;mso-width-relative:margin;mso-height-relative:margin;v-text-anchor:top" wrapcoords="-20 -12 -20 0 -20 21600 -20 21612 0 21612 21600 21612 21620 21612 21620 21600 21620 0 21620 -12 21600 -12 0 -12 -20 -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" fillcolor="#f1f3f3" strokecolor="#7f7f7f" strokeweight=".5pt">
                <v:stroke miterlimit="4"/>
                <v:textbox inset="4pt,4pt,4pt,4pt">
                  <w:txbxContent>
                    <w:p w14:paraId="25AEAE02" w14:textId="3F4F4578" w:rsidR="00E51A57" w:rsidRPr="00BE368E" w:rsidRDefault="00E51A57" w:rsidP="00E51A57">
                      <w:pPr>
                        <w:spacing w:after="0" w:line="276" w:lineRule="auto"/>
                        <w:ind w:right="360"/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</w:pP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Title:</w:t>
                      </w: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="00851397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Sylvia Doe and the 100-Year Flood</w:t>
                      </w:r>
                    </w:p>
                    <w:p w14:paraId="39563754" w14:textId="77777777" w:rsidR="00E51A57" w:rsidRPr="00BE368E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</w:pP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Author:</w:t>
                      </w: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>Robert Beatty</w:t>
                      </w:r>
                    </w:p>
                    <w:p w14:paraId="3B956702" w14:textId="77777777" w:rsidR="00E51A57" w:rsidRPr="00BE368E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</w:p>
                    <w:p w14:paraId="6D9D9B3B" w14:textId="77777777" w:rsidR="00E51A57" w:rsidRPr="000D59C9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</w:pP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Publisher:</w:t>
                      </w: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>Disney Hyperion</w:t>
                      </w:r>
                    </w:p>
                    <w:p w14:paraId="03F4A577" w14:textId="77777777" w:rsidR="00E51A57" w:rsidRPr="000D59C9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</w:p>
                    <w:p w14:paraId="2778745F" w14:textId="77777777" w:rsidR="00F46FB5" w:rsidRPr="00107EFF" w:rsidRDefault="00F46FB5" w:rsidP="00F46FB5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E93428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Genres:   </w:t>
                      </w:r>
                      <w:r w:rsidRPr="00E93428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>Mystery-thriller, Fantasy</w:t>
                      </w:r>
                    </w:p>
                    <w:p w14:paraId="5315388D" w14:textId="77777777" w:rsidR="00F46FB5" w:rsidRPr="00E93428" w:rsidRDefault="00F46FB5" w:rsidP="00F46FB5">
                      <w:pPr>
                        <w:spacing w:after="0" w:line="276" w:lineRule="auto"/>
                        <w:ind w:left="720" w:right="720" w:firstLine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E93428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Historical Fiction</w:t>
                      </w:r>
                    </w:p>
                    <w:p w14:paraId="1EE6BAB4" w14:textId="77777777" w:rsidR="00E51A57" w:rsidRPr="000D59C9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495434A" w14:textId="77777777" w:rsidR="00E51A57" w:rsidRPr="000D59C9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sv-SE"/>
                        </w:rPr>
                        <w:t>Grades:</w:t>
                      </w: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>3rd through 8th Grade</w:t>
                      </w:r>
                    </w:p>
                    <w:p w14:paraId="3D4334B1" w14:textId="77777777" w:rsidR="00E51A57" w:rsidRPr="000D59C9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64936BA" w14:textId="77777777" w:rsidR="00E51A57" w:rsidRPr="000D59C9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Subjects:</w:t>
                      </w: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>MS English Language Arts (ELA)</w:t>
                      </w:r>
                    </w:p>
                    <w:p w14:paraId="51C561E6" w14:textId="4E6A3EBD" w:rsidR="00E51A57" w:rsidRPr="000D59C9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 xml:space="preserve">MS </w:t>
                      </w:r>
                      <w:r w:rsidR="000D59C9"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Science</w:t>
                      </w:r>
                      <w:r w:rsidR="000D59C9"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de-DE"/>
                        </w:rPr>
                        <w:t xml:space="preserve"> </w:t>
                      </w:r>
                    </w:p>
                    <w:p w14:paraId="1C4996B7" w14:textId="5CF5B379" w:rsidR="00E51A57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 xml:space="preserve">MS </w:t>
                      </w:r>
                      <w:r w:rsidR="000D59C9" w:rsidRPr="000D59C9">
                        <w:rPr>
                          <w:rFonts w:ascii="Helvetica" w:eastAsia="Arial Unicode MS" w:hAnsi="Helvetica" w:cs="Helvetica"/>
                          <w:sz w:val="18"/>
                          <w:szCs w:val="18"/>
                          <w:lang w:val="de-DE"/>
                        </w:rPr>
                        <w:t>Social Studies</w:t>
                      </w:r>
                    </w:p>
                    <w:p w14:paraId="4E279C02" w14:textId="77777777" w:rsidR="00E51A57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</w:p>
                    <w:p w14:paraId="171B4FEF" w14:textId="77777777" w:rsidR="00705C10" w:rsidRPr="00705C10" w:rsidRDefault="00E51A57" w:rsidP="00705C10">
                      <w:pPr>
                        <w:spacing w:after="0" w:line="276" w:lineRule="auto"/>
                        <w:ind w:right="720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  <w:r w:rsidRPr="00705C10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Inquiry Topics:</w:t>
                      </w:r>
                      <w:r w:rsidRPr="00705C10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="00705C10" w:rsidRPr="00705C10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Personal Identity</w:t>
                      </w:r>
                    </w:p>
                    <w:p w14:paraId="0DD648D6" w14:textId="77777777" w:rsidR="00705C10" w:rsidRPr="00705C10" w:rsidRDefault="00705C10" w:rsidP="00705C10">
                      <w:pPr>
                        <w:spacing w:after="0" w:line="276" w:lineRule="auto"/>
                        <w:ind w:right="720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  <w:r w:rsidRPr="00705C10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Pr="00705C10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>Environmentalism</w:t>
                      </w:r>
                    </w:p>
                    <w:p w14:paraId="70B4F861" w14:textId="77777777" w:rsidR="00705C10" w:rsidRPr="00705C10" w:rsidRDefault="00705C10" w:rsidP="00705C10">
                      <w:pPr>
                        <w:spacing w:after="0" w:line="276" w:lineRule="auto"/>
                        <w:ind w:right="720"/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</w:pPr>
                      <w:r w:rsidRPr="00705C10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Pr="00705C10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>Time</w:t>
                      </w:r>
                    </w:p>
                    <w:p w14:paraId="6403F71F" w14:textId="69A99BBE" w:rsidR="00E51A57" w:rsidRPr="00BE368E" w:rsidRDefault="00E51A57" w:rsidP="00705C10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</w:p>
                    <w:p w14:paraId="072C5142" w14:textId="3A776B9F" w:rsidR="00E51A57" w:rsidRPr="00BE368E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Length:</w:t>
                      </w: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 xml:space="preserve"> </w:t>
                      </w: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  <w:t>3</w:t>
                      </w:r>
                      <w:r w:rsidR="00851397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10</w:t>
                      </w: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 xml:space="preserve"> pages</w:t>
                      </w:r>
                    </w:p>
                    <w:p w14:paraId="4A360128" w14:textId="77777777" w:rsidR="00E51A57" w:rsidRPr="00BE368E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</w:p>
                    <w:p w14:paraId="14D72D81" w14:textId="77777777" w:rsidR="00E51A57" w:rsidRPr="00BE368E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>Websites:</w:t>
                      </w: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hyperlink r:id="rId14" w:history="1">
                        <w:r w:rsidRPr="00BE368E">
                          <w:rPr>
                            <w:rFonts w:ascii="Helvetica" w:eastAsia="Arial Unicode MS" w:hAnsi="Helvetica" w:cs="Helvetica"/>
                            <w:sz w:val="18"/>
                            <w:szCs w:val="18"/>
                          </w:rPr>
                          <w:t>robertbeatty</w:t>
                        </w:r>
                        <w:r>
                          <w:rPr>
                            <w:rFonts w:ascii="Helvetica" w:eastAsia="Arial Unicode MS" w:hAnsi="Helvetica" w:cs="Helvetica"/>
                            <w:sz w:val="18"/>
                            <w:szCs w:val="18"/>
                          </w:rPr>
                          <w:t>books</w:t>
                        </w:r>
                        <w:r w:rsidRPr="00BE368E">
                          <w:rPr>
                            <w:rFonts w:ascii="Helvetica" w:eastAsia="Arial Unicode MS" w:hAnsi="Helvetica" w:cs="Helvetica"/>
                            <w:sz w:val="18"/>
                            <w:szCs w:val="18"/>
                          </w:rPr>
                          <w:t>.com</w:t>
                        </w:r>
                      </w:hyperlink>
                    </w:p>
                    <w:p w14:paraId="1DF97CC4" w14:textId="77777777" w:rsidR="00E51A57" w:rsidRPr="00BE368E" w:rsidRDefault="00E51A57" w:rsidP="00E51A57">
                      <w:pPr>
                        <w:spacing w:after="0" w:line="276" w:lineRule="auto"/>
                        <w:ind w:right="720"/>
                        <w:rPr>
                          <w:rFonts w:ascii="Helvetica" w:hAnsi="Helvetica" w:cs="Helvetica"/>
                          <w:sz w:val="18"/>
                          <w:szCs w:val="18"/>
                        </w:rPr>
                      </w:pP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r w:rsidRPr="00BE368E">
                        <w:rPr>
                          <w:rFonts w:ascii="Helvetica" w:eastAsia="Arial Unicode MS" w:hAnsi="Helvetica" w:cs="Helvetica"/>
                          <w:sz w:val="18"/>
                          <w:szCs w:val="18"/>
                        </w:rPr>
                        <w:tab/>
                      </w:r>
                      <w:hyperlink r:id="rId15" w:history="1">
                        <w:r w:rsidRPr="00BE368E">
                          <w:rPr>
                            <w:rFonts w:ascii="Helvetica" w:eastAsia="Arial Unicode MS" w:hAnsi="Helvetica" w:cs="Helvetica"/>
                            <w:sz w:val="18"/>
                            <w:szCs w:val="18"/>
                          </w:rPr>
                          <w:t>disneybooks.com</w:t>
                        </w:r>
                      </w:hyperlink>
                    </w:p>
                  </w:txbxContent>
                </v:textbox>
                <w10:wrap type="through" anchorx="margin"/>
              </v:rect>
            </w:pict>
          </mc:Fallback>
        </mc:AlternateContent>
      </w:r>
      <w:r w:rsidR="00E51A57">
        <w:br w:type="page"/>
      </w:r>
    </w:p>
    <w:p w14:paraId="555CC096" w14:textId="36F74C51" w:rsidR="00D003AE" w:rsidRPr="00D2059F" w:rsidRDefault="00D003AE" w:rsidP="00E51A57">
      <w:pPr>
        <w:pStyle w:val="Body"/>
        <w:tabs>
          <w:tab w:val="left" w:pos="2080"/>
        </w:tabs>
        <w:spacing w:line="360" w:lineRule="auto"/>
        <w:rPr>
          <w:rFonts w:cs="Helvetica"/>
          <w:iCs/>
          <w:sz w:val="24"/>
          <w:szCs w:val="24"/>
        </w:rPr>
      </w:pPr>
      <w:r w:rsidRPr="006C43CA">
        <w:rPr>
          <w:rFonts w:cs="Helvetica"/>
          <w:b/>
          <w:bCs/>
          <w:sz w:val="24"/>
          <w:szCs w:val="24"/>
        </w:rPr>
        <w:lastRenderedPageBreak/>
        <w:t>Chapter 1</w:t>
      </w:r>
    </w:p>
    <w:p w14:paraId="625521D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arreled</w:t>
      </w:r>
      <w:r w:rsidRPr="006C43CA">
        <w:rPr>
          <w:rFonts w:ascii="Helvetica" w:hAnsi="Helvetica" w:cs="Helvetica"/>
          <w:sz w:val="24"/>
          <w:szCs w:val="24"/>
        </w:rPr>
        <w:tab/>
        <w:t>moved very fast in an uncontrolled or dangerous way</w:t>
      </w:r>
    </w:p>
    <w:p w14:paraId="76FF3B4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umbled</w:t>
      </w:r>
      <w:r w:rsidRPr="006C43CA">
        <w:rPr>
          <w:rFonts w:ascii="Helvetica" w:hAnsi="Helvetica" w:cs="Helvetica"/>
          <w:sz w:val="24"/>
          <w:szCs w:val="24"/>
        </w:rPr>
        <w:tab/>
        <w:t>made a long deep sound</w:t>
      </w:r>
    </w:p>
    <w:p w14:paraId="3891B8E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unned</w:t>
      </w:r>
      <w:r w:rsidRPr="006C43CA">
        <w:rPr>
          <w:rFonts w:ascii="Helvetica" w:hAnsi="Helvetica" w:cs="Helvetica"/>
          <w:sz w:val="24"/>
          <w:szCs w:val="24"/>
        </w:rPr>
        <w:tab/>
        <w:t>ran (an engine) very fast</w:t>
      </w:r>
    </w:p>
    <w:p w14:paraId="49706DD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obbled</w:t>
      </w:r>
      <w:r w:rsidRPr="006C43CA">
        <w:rPr>
          <w:rFonts w:ascii="Helvetica" w:hAnsi="Helvetica" w:cs="Helvetica"/>
          <w:sz w:val="24"/>
          <w:szCs w:val="24"/>
        </w:rPr>
        <w:tab/>
        <w:t>walked with difficulty</w:t>
      </w:r>
    </w:p>
    <w:p w14:paraId="7932696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areened</w:t>
      </w:r>
      <w:r w:rsidRPr="006C43CA">
        <w:rPr>
          <w:rFonts w:ascii="Helvetica" w:hAnsi="Helvetica" w:cs="Helvetica"/>
          <w:sz w:val="24"/>
          <w:szCs w:val="24"/>
        </w:rPr>
        <w:tab/>
        <w:t>moved quickly forward with loss of control</w:t>
      </w:r>
    </w:p>
    <w:p w14:paraId="1E01A8C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ender</w:t>
      </w:r>
      <w:r w:rsidRPr="006C43CA">
        <w:rPr>
          <w:rFonts w:ascii="Helvetica" w:hAnsi="Helvetica" w:cs="Helvetica"/>
          <w:sz w:val="24"/>
          <w:szCs w:val="24"/>
        </w:rPr>
        <w:tab/>
        <w:t>a part of a car that is above the wheel</w:t>
      </w:r>
    </w:p>
    <w:p w14:paraId="40B380A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mbankment</w:t>
      </w:r>
      <w:r w:rsidRPr="006C43CA">
        <w:rPr>
          <w:rFonts w:ascii="Helvetica" w:hAnsi="Helvetica" w:cs="Helvetica"/>
          <w:sz w:val="24"/>
          <w:szCs w:val="24"/>
        </w:rPr>
        <w:tab/>
        <w:t>a wall of earth that keeps water back</w:t>
      </w:r>
    </w:p>
    <w:p w14:paraId="073C49D0" w14:textId="1B81812B" w:rsidR="00D2059F" w:rsidRDefault="00D2059F" w:rsidP="00E51A57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</w:p>
    <w:p w14:paraId="433F864A" w14:textId="3A526D6A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2</w:t>
      </w:r>
    </w:p>
    <w:p w14:paraId="770F901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Overwhelming</w:t>
      </w:r>
      <w:r w:rsidRPr="006C43CA">
        <w:rPr>
          <w:rFonts w:ascii="Helvetica" w:hAnsi="Helvetica" w:cs="Helvetica"/>
          <w:sz w:val="24"/>
          <w:szCs w:val="24"/>
        </w:rPr>
        <w:tab/>
        <w:t>so powerful it’s hard to decide how to react</w:t>
      </w:r>
    </w:p>
    <w:p w14:paraId="2B186A1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piraling</w:t>
      </w:r>
      <w:r w:rsidRPr="006C43CA">
        <w:rPr>
          <w:rFonts w:ascii="Helvetica" w:hAnsi="Helvetica" w:cs="Helvetica"/>
          <w:sz w:val="24"/>
          <w:szCs w:val="24"/>
        </w:rPr>
        <w:tab/>
        <w:t>turning in a spiral shape</w:t>
      </w:r>
    </w:p>
    <w:p w14:paraId="62AB188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orrential</w:t>
      </w:r>
      <w:r w:rsidRPr="006C43CA">
        <w:rPr>
          <w:rFonts w:ascii="Helvetica" w:hAnsi="Helvetica" w:cs="Helvetica"/>
          <w:sz w:val="24"/>
          <w:szCs w:val="24"/>
        </w:rPr>
        <w:tab/>
        <w:t>falling in large amounts</w:t>
      </w:r>
    </w:p>
    <w:p w14:paraId="58D8A58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idges</w:t>
      </w:r>
      <w:r w:rsidRPr="006C43CA">
        <w:rPr>
          <w:rFonts w:ascii="Helvetica" w:hAnsi="Helvetica" w:cs="Helvetica"/>
          <w:sz w:val="24"/>
          <w:szCs w:val="24"/>
        </w:rPr>
        <w:tab/>
        <w:t>high land along the top of a line of hills or mountains</w:t>
      </w:r>
    </w:p>
    <w:p w14:paraId="0A53AFA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atchel</w:t>
      </w:r>
      <w:r w:rsidRPr="006C43CA">
        <w:rPr>
          <w:rFonts w:ascii="Helvetica" w:hAnsi="Helvetica" w:cs="Helvetica"/>
          <w:sz w:val="24"/>
          <w:szCs w:val="24"/>
        </w:rPr>
        <w:tab/>
        <w:t>a small bag with a shoulder strap</w:t>
      </w:r>
    </w:p>
    <w:p w14:paraId="47871BB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mposing</w:t>
      </w:r>
      <w:r w:rsidRPr="006C43CA">
        <w:rPr>
          <w:rFonts w:ascii="Helvetica" w:hAnsi="Helvetica" w:cs="Helvetica"/>
          <w:sz w:val="24"/>
          <w:szCs w:val="24"/>
        </w:rPr>
        <w:tab/>
        <w:t>impressive to look at</w:t>
      </w:r>
    </w:p>
    <w:p w14:paraId="253F519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lustered</w:t>
      </w:r>
      <w:r w:rsidRPr="006C43CA">
        <w:rPr>
          <w:rFonts w:ascii="Helvetica" w:hAnsi="Helvetica" w:cs="Helvetica"/>
          <w:sz w:val="24"/>
          <w:szCs w:val="24"/>
        </w:rPr>
        <w:tab/>
      </w:r>
      <w:proofErr w:type="gramStart"/>
      <w:r w:rsidRPr="006C43CA">
        <w:rPr>
          <w:rFonts w:ascii="Helvetica" w:hAnsi="Helvetica" w:cs="Helvetica"/>
          <w:sz w:val="24"/>
          <w:szCs w:val="24"/>
        </w:rPr>
        <w:t>gathered together</w:t>
      </w:r>
      <w:proofErr w:type="gramEnd"/>
    </w:p>
    <w:p w14:paraId="0928D47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oreboding</w:t>
      </w:r>
      <w:r w:rsidRPr="006C43CA">
        <w:rPr>
          <w:rFonts w:ascii="Helvetica" w:hAnsi="Helvetica" w:cs="Helvetica"/>
          <w:sz w:val="24"/>
          <w:szCs w:val="24"/>
        </w:rPr>
        <w:tab/>
        <w:t>a strong feeling that something unpleasant or dangerous is about to happen</w:t>
      </w:r>
    </w:p>
    <w:p w14:paraId="7E6C645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quine therapy</w:t>
      </w:r>
      <w:r w:rsidRPr="006C43CA">
        <w:rPr>
          <w:rFonts w:ascii="Helvetica" w:hAnsi="Helvetica" w:cs="Helvetica"/>
          <w:sz w:val="24"/>
          <w:szCs w:val="24"/>
        </w:rPr>
        <w:tab/>
        <w:t>activities with horses to improve mental health</w:t>
      </w:r>
    </w:p>
    <w:p w14:paraId="1F52993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oamed</w:t>
      </w:r>
      <w:r w:rsidRPr="006C43CA">
        <w:rPr>
          <w:rFonts w:ascii="Helvetica" w:hAnsi="Helvetica" w:cs="Helvetica"/>
          <w:sz w:val="24"/>
          <w:szCs w:val="24"/>
        </w:rPr>
        <w:tab/>
        <w:t>walked around without any definite direction</w:t>
      </w:r>
    </w:p>
    <w:p w14:paraId="3ECD195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cidic</w:t>
      </w:r>
      <w:r w:rsidRPr="006C43CA">
        <w:rPr>
          <w:rFonts w:ascii="Helvetica" w:hAnsi="Helvetica" w:cs="Helvetica"/>
          <w:sz w:val="24"/>
          <w:szCs w:val="24"/>
        </w:rPr>
        <w:tab/>
        <w:t>bitter or sharp</w:t>
      </w:r>
    </w:p>
    <w:p w14:paraId="5D510AB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hrumming</w:t>
      </w:r>
      <w:r w:rsidRPr="006C43CA">
        <w:rPr>
          <w:rFonts w:ascii="Helvetica" w:hAnsi="Helvetica" w:cs="Helvetica"/>
          <w:sz w:val="24"/>
          <w:szCs w:val="24"/>
        </w:rPr>
        <w:tab/>
        <w:t>making a low, steady sound</w:t>
      </w:r>
    </w:p>
    <w:p w14:paraId="0914397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23419198" w14:textId="77777777" w:rsidR="00D2059F" w:rsidRDefault="00D2059F" w:rsidP="00E51A57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67EC514E" w14:textId="2EE85CEC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3</w:t>
      </w:r>
    </w:p>
    <w:p w14:paraId="6FF8127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rratically</w:t>
      </w:r>
      <w:r w:rsidRPr="006C43CA">
        <w:rPr>
          <w:rFonts w:ascii="Helvetica" w:hAnsi="Helvetica" w:cs="Helvetica"/>
          <w:sz w:val="24"/>
          <w:szCs w:val="24"/>
        </w:rPr>
        <w:tab/>
        <w:t>not as part of a regular pattern</w:t>
      </w:r>
    </w:p>
    <w:p w14:paraId="1AE89BF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aggerlike</w:t>
      </w:r>
      <w:r w:rsidRPr="006C43CA">
        <w:rPr>
          <w:rFonts w:ascii="Helvetica" w:hAnsi="Helvetica" w:cs="Helvetica"/>
          <w:sz w:val="24"/>
          <w:szCs w:val="24"/>
        </w:rPr>
        <w:tab/>
        <w:t>like a sharp knife</w:t>
      </w:r>
    </w:p>
    <w:p w14:paraId="68B3688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lattering</w:t>
      </w:r>
      <w:r w:rsidRPr="006C43CA">
        <w:rPr>
          <w:rFonts w:ascii="Helvetica" w:hAnsi="Helvetica" w:cs="Helvetica"/>
          <w:sz w:val="24"/>
          <w:szCs w:val="24"/>
        </w:rPr>
        <w:tab/>
        <w:t>making a rattling sound</w:t>
      </w:r>
    </w:p>
    <w:p w14:paraId="45BF010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taccato</w:t>
      </w:r>
      <w:r w:rsidRPr="006C43CA">
        <w:rPr>
          <w:rFonts w:ascii="Helvetica" w:hAnsi="Helvetica" w:cs="Helvetica"/>
          <w:sz w:val="24"/>
          <w:szCs w:val="24"/>
        </w:rPr>
        <w:tab/>
        <w:t>with short, sharp sounds</w:t>
      </w:r>
    </w:p>
    <w:p w14:paraId="4B97438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 xml:space="preserve">Life </w:t>
      </w:r>
      <w:proofErr w:type="gramStart"/>
      <w:r w:rsidRPr="006C43CA">
        <w:rPr>
          <w:rFonts w:ascii="Helvetica" w:hAnsi="Helvetica" w:cs="Helvetica"/>
          <w:sz w:val="24"/>
          <w:szCs w:val="24"/>
        </w:rPr>
        <w:t>list</w:t>
      </w:r>
      <w:proofErr w:type="gramEnd"/>
      <w:r w:rsidRPr="006C43CA">
        <w:rPr>
          <w:rFonts w:ascii="Helvetica" w:hAnsi="Helvetica" w:cs="Helvetica"/>
          <w:sz w:val="24"/>
          <w:szCs w:val="24"/>
        </w:rPr>
        <w:tab/>
        <w:t>a list of all the species a person has seen in their lifetime</w:t>
      </w:r>
    </w:p>
    <w:p w14:paraId="0506980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ilestone</w:t>
      </w:r>
      <w:r w:rsidRPr="006C43CA">
        <w:rPr>
          <w:rFonts w:ascii="Helvetica" w:hAnsi="Helvetica" w:cs="Helvetica"/>
          <w:sz w:val="24"/>
          <w:szCs w:val="24"/>
        </w:rPr>
        <w:tab/>
        <w:t>an important event in someone’s development</w:t>
      </w:r>
    </w:p>
    <w:p w14:paraId="6902A29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igrating</w:t>
      </w:r>
      <w:r w:rsidRPr="006C43CA">
        <w:rPr>
          <w:rFonts w:ascii="Helvetica" w:hAnsi="Helvetica" w:cs="Helvetica"/>
          <w:sz w:val="24"/>
          <w:szCs w:val="24"/>
        </w:rPr>
        <w:tab/>
        <w:t>moving from one part of the world to another according to the season</w:t>
      </w:r>
    </w:p>
    <w:p w14:paraId="2524BCE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aphazard</w:t>
      </w:r>
      <w:r w:rsidRPr="006C43CA">
        <w:rPr>
          <w:rFonts w:ascii="Helvetica" w:hAnsi="Helvetica" w:cs="Helvetica"/>
          <w:sz w:val="24"/>
          <w:szCs w:val="24"/>
        </w:rPr>
        <w:tab/>
        <w:t xml:space="preserve">with no </w:t>
      </w:r>
      <w:proofErr w:type="gramStart"/>
      <w:r w:rsidRPr="006C43CA">
        <w:rPr>
          <w:rFonts w:ascii="Helvetica" w:hAnsi="Helvetica" w:cs="Helvetica"/>
          <w:sz w:val="24"/>
          <w:szCs w:val="24"/>
        </w:rPr>
        <w:t>particular order</w:t>
      </w:r>
      <w:proofErr w:type="gramEnd"/>
      <w:r w:rsidRPr="006C43CA">
        <w:rPr>
          <w:rFonts w:ascii="Helvetica" w:hAnsi="Helvetica" w:cs="Helvetica"/>
          <w:sz w:val="24"/>
          <w:szCs w:val="24"/>
        </w:rPr>
        <w:t xml:space="preserve"> or plan</w:t>
      </w:r>
    </w:p>
    <w:p w14:paraId="0D706E7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ncandescent</w:t>
      </w:r>
      <w:r w:rsidRPr="006C43CA">
        <w:rPr>
          <w:rFonts w:ascii="Helvetica" w:hAnsi="Helvetica" w:cs="Helvetica"/>
          <w:sz w:val="24"/>
          <w:szCs w:val="24"/>
        </w:rPr>
        <w:tab/>
        <w:t>very bright</w:t>
      </w:r>
    </w:p>
    <w:p w14:paraId="2D49D48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isoriented</w:t>
      </w:r>
      <w:r w:rsidRPr="006C43CA">
        <w:rPr>
          <w:rFonts w:ascii="Helvetica" w:hAnsi="Helvetica" w:cs="Helvetica"/>
          <w:sz w:val="24"/>
          <w:szCs w:val="24"/>
        </w:rPr>
        <w:tab/>
        <w:t>unable to recognize where one is</w:t>
      </w:r>
    </w:p>
    <w:p w14:paraId="046BBD2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mpaled</w:t>
      </w:r>
      <w:r w:rsidRPr="006C43CA">
        <w:rPr>
          <w:rFonts w:ascii="Helvetica" w:hAnsi="Helvetica" w:cs="Helvetica"/>
          <w:sz w:val="24"/>
          <w:szCs w:val="24"/>
        </w:rPr>
        <w:tab/>
        <w:t>ha</w:t>
      </w:r>
      <w:r>
        <w:rPr>
          <w:rFonts w:ascii="Helvetica" w:hAnsi="Helvetica" w:cs="Helvetica"/>
          <w:sz w:val="24"/>
          <w:szCs w:val="24"/>
        </w:rPr>
        <w:t>d</w:t>
      </w:r>
      <w:r w:rsidRPr="006C43CA">
        <w:rPr>
          <w:rFonts w:ascii="Helvetica" w:hAnsi="Helvetica" w:cs="Helvetica"/>
          <w:sz w:val="24"/>
          <w:szCs w:val="24"/>
        </w:rPr>
        <w:t xml:space="preserve"> a sharp pointed object pushed into or through it</w:t>
      </w:r>
    </w:p>
    <w:p w14:paraId="34434C4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isps</w:t>
      </w:r>
      <w:r w:rsidRPr="006C43CA">
        <w:rPr>
          <w:rFonts w:ascii="Helvetica" w:hAnsi="Helvetica" w:cs="Helvetica"/>
          <w:sz w:val="24"/>
          <w:szCs w:val="24"/>
        </w:rPr>
        <w:tab/>
        <w:t>a thin line of smoke or cloud</w:t>
      </w:r>
    </w:p>
    <w:p w14:paraId="14D2A0A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robing</w:t>
      </w:r>
      <w:r w:rsidRPr="006C43CA">
        <w:rPr>
          <w:rFonts w:ascii="Helvetica" w:hAnsi="Helvetica" w:cs="Helvetica"/>
          <w:sz w:val="24"/>
          <w:szCs w:val="24"/>
        </w:rPr>
        <w:tab/>
        <w:t>examining closely</w:t>
      </w:r>
    </w:p>
    <w:p w14:paraId="6F6A047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Vengeance</w:t>
      </w:r>
      <w:r w:rsidRPr="006C43CA">
        <w:rPr>
          <w:rFonts w:ascii="Helvetica" w:hAnsi="Helvetica" w:cs="Helvetica"/>
          <w:sz w:val="24"/>
          <w:szCs w:val="24"/>
        </w:rPr>
        <w:tab/>
        <w:t>harming someone for what they have done to you</w:t>
      </w:r>
    </w:p>
    <w:p w14:paraId="513AA60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pindly</w:t>
      </w:r>
      <w:r w:rsidRPr="006C43CA">
        <w:rPr>
          <w:rFonts w:ascii="Helvetica" w:hAnsi="Helvetica" w:cs="Helvetica"/>
          <w:sz w:val="24"/>
          <w:szCs w:val="24"/>
        </w:rPr>
        <w:tab/>
        <w:t>long and thin and usually weak</w:t>
      </w:r>
    </w:p>
    <w:p w14:paraId="5200D93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oisterous</w:t>
      </w:r>
      <w:r w:rsidRPr="006C43CA">
        <w:rPr>
          <w:rFonts w:ascii="Helvetica" w:hAnsi="Helvetica" w:cs="Helvetica"/>
          <w:sz w:val="24"/>
          <w:szCs w:val="24"/>
        </w:rPr>
        <w:tab/>
        <w:t>very noisy and active</w:t>
      </w:r>
    </w:p>
    <w:p w14:paraId="059A48C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unker down</w:t>
      </w:r>
      <w:r w:rsidRPr="006C43CA">
        <w:rPr>
          <w:rFonts w:ascii="Helvetica" w:hAnsi="Helvetica" w:cs="Helvetica"/>
          <w:sz w:val="24"/>
          <w:szCs w:val="24"/>
        </w:rPr>
        <w:tab/>
        <w:t>expression meaning crouch down</w:t>
      </w:r>
    </w:p>
    <w:p w14:paraId="0AE6074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01CB3C89" w14:textId="77777777" w:rsidR="00D2059F" w:rsidRDefault="00D2059F" w:rsidP="00E51A57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35B20F9A" w14:textId="257B2F1D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4</w:t>
      </w:r>
    </w:p>
    <w:p w14:paraId="0B0D548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roughs</w:t>
      </w:r>
      <w:r w:rsidRPr="006C43CA">
        <w:rPr>
          <w:rFonts w:ascii="Helvetica" w:hAnsi="Helvetica" w:cs="Helvetica"/>
          <w:sz w:val="24"/>
          <w:szCs w:val="24"/>
        </w:rPr>
        <w:tab/>
        <w:t>long narrow containers for animals to eat or drink from</w:t>
      </w:r>
    </w:p>
    <w:p w14:paraId="61A5199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addock</w:t>
      </w:r>
      <w:r w:rsidRPr="006C43CA">
        <w:rPr>
          <w:rFonts w:ascii="Helvetica" w:hAnsi="Helvetica" w:cs="Helvetica"/>
          <w:sz w:val="24"/>
          <w:szCs w:val="24"/>
        </w:rPr>
        <w:tab/>
        <w:t>a small field in which horses are kept</w:t>
      </w:r>
    </w:p>
    <w:p w14:paraId="15D4C64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hinny</w:t>
      </w:r>
      <w:r w:rsidRPr="006C43CA">
        <w:rPr>
          <w:rFonts w:ascii="Helvetica" w:hAnsi="Helvetica" w:cs="Helvetica"/>
          <w:sz w:val="24"/>
          <w:szCs w:val="24"/>
        </w:rPr>
        <w:tab/>
        <w:t>a high-pitched noise that horses make</w:t>
      </w:r>
    </w:p>
    <w:p w14:paraId="1EC7394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lustering</w:t>
      </w:r>
      <w:r w:rsidRPr="006C43CA">
        <w:rPr>
          <w:rFonts w:ascii="Helvetica" w:hAnsi="Helvetica" w:cs="Helvetica"/>
          <w:sz w:val="24"/>
          <w:szCs w:val="24"/>
        </w:rPr>
        <w:tab/>
        <w:t>speaking in a loud and aggressive way</w:t>
      </w:r>
    </w:p>
    <w:p w14:paraId="5BED4E6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laring</w:t>
      </w:r>
      <w:r w:rsidRPr="006C43CA">
        <w:rPr>
          <w:rFonts w:ascii="Helvetica" w:hAnsi="Helvetica" w:cs="Helvetica"/>
          <w:sz w:val="24"/>
          <w:szCs w:val="24"/>
        </w:rPr>
        <w:tab/>
        <w:t>opening or spreading outward</w:t>
      </w:r>
    </w:p>
    <w:p w14:paraId="39E6B28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ickering</w:t>
      </w:r>
      <w:r w:rsidRPr="006C43CA">
        <w:rPr>
          <w:rFonts w:ascii="Helvetica" w:hAnsi="Helvetica" w:cs="Helvetica"/>
          <w:sz w:val="24"/>
          <w:szCs w:val="24"/>
        </w:rPr>
        <w:tab/>
        <w:t>making a soft neighing sound</w:t>
      </w:r>
    </w:p>
    <w:p w14:paraId="625C5D8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ack room</w:t>
      </w:r>
      <w:r w:rsidRPr="006C43CA">
        <w:rPr>
          <w:rFonts w:ascii="Helvetica" w:hAnsi="Helvetica" w:cs="Helvetica"/>
          <w:sz w:val="24"/>
          <w:szCs w:val="24"/>
        </w:rPr>
        <w:tab/>
        <w:t>a room attached to a stable that stores equipment used with horses</w:t>
      </w:r>
    </w:p>
    <w:p w14:paraId="0C7C03F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lor plates</w:t>
      </w:r>
      <w:r w:rsidRPr="006C43CA">
        <w:rPr>
          <w:rFonts w:ascii="Helvetica" w:hAnsi="Helvetica" w:cs="Helvetica"/>
          <w:sz w:val="24"/>
          <w:szCs w:val="24"/>
        </w:rPr>
        <w:tab/>
        <w:t>color reproductions of photographs or artwork</w:t>
      </w:r>
    </w:p>
    <w:p w14:paraId="0CB1F0D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nnotated</w:t>
      </w:r>
      <w:r w:rsidRPr="006C43CA"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>has</w:t>
      </w:r>
      <w:r w:rsidRPr="006C43CA">
        <w:rPr>
          <w:rFonts w:ascii="Helvetica" w:hAnsi="Helvetica" w:cs="Helvetica"/>
          <w:sz w:val="24"/>
          <w:szCs w:val="24"/>
        </w:rPr>
        <w:t xml:space="preserve"> notes </w:t>
      </w:r>
      <w:r>
        <w:rPr>
          <w:rFonts w:ascii="Helvetica" w:hAnsi="Helvetica" w:cs="Helvetica"/>
          <w:sz w:val="24"/>
          <w:szCs w:val="24"/>
        </w:rPr>
        <w:t>added</w:t>
      </w:r>
      <w:r w:rsidRPr="006C43CA">
        <w:rPr>
          <w:rFonts w:ascii="Helvetica" w:hAnsi="Helvetica" w:cs="Helvetica"/>
          <w:sz w:val="24"/>
          <w:szCs w:val="24"/>
        </w:rPr>
        <w:t xml:space="preserve"> giving explanations or comments</w:t>
      </w:r>
      <w:r>
        <w:rPr>
          <w:rFonts w:ascii="Helvetica" w:hAnsi="Helvetica" w:cs="Helvetica"/>
          <w:sz w:val="24"/>
          <w:szCs w:val="24"/>
        </w:rPr>
        <w:t xml:space="preserve"> </w:t>
      </w:r>
    </w:p>
    <w:p w14:paraId="2171C34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ridle</w:t>
      </w:r>
      <w:r w:rsidRPr="006C43CA">
        <w:rPr>
          <w:rFonts w:ascii="Helvetica" w:hAnsi="Helvetica" w:cs="Helvetica"/>
          <w:sz w:val="24"/>
          <w:szCs w:val="24"/>
        </w:rPr>
        <w:tab/>
        <w:t>leather bands put around a horse’s head to control it</w:t>
      </w:r>
    </w:p>
    <w:p w14:paraId="245D135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ooming</w:t>
      </w:r>
      <w:r w:rsidRPr="006C43CA">
        <w:rPr>
          <w:rFonts w:ascii="Helvetica" w:hAnsi="Helvetica" w:cs="Helvetica"/>
          <w:sz w:val="24"/>
          <w:szCs w:val="24"/>
        </w:rPr>
        <w:tab/>
        <w:t>large and indistinct</w:t>
      </w:r>
    </w:p>
    <w:p w14:paraId="21BCED2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lathering</w:t>
      </w:r>
      <w:r w:rsidRPr="006C43CA">
        <w:rPr>
          <w:rFonts w:ascii="Helvetica" w:hAnsi="Helvetica" w:cs="Helvetica"/>
          <w:sz w:val="24"/>
          <w:szCs w:val="24"/>
        </w:rPr>
        <w:tab/>
        <w:t>talking foolishly for a long time</w:t>
      </w:r>
    </w:p>
    <w:p w14:paraId="67E3534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tammered</w:t>
      </w:r>
      <w:r w:rsidRPr="006C43CA">
        <w:rPr>
          <w:rFonts w:ascii="Helvetica" w:hAnsi="Helvetica" w:cs="Helvetica"/>
          <w:sz w:val="24"/>
          <w:szCs w:val="24"/>
        </w:rPr>
        <w:tab/>
        <w:t>spoke with many pauses and repetitions, usually from fear or nervousness</w:t>
      </w:r>
    </w:p>
    <w:p w14:paraId="16FF922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henomenon</w:t>
      </w:r>
      <w:r w:rsidRPr="006C43CA">
        <w:rPr>
          <w:rFonts w:ascii="Helvetica" w:hAnsi="Helvetica" w:cs="Helvetica"/>
          <w:sz w:val="24"/>
          <w:szCs w:val="24"/>
        </w:rPr>
        <w:tab/>
        <w:t>an event that is not fully understood</w:t>
      </w:r>
    </w:p>
    <w:p w14:paraId="6596D28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heepishly</w:t>
      </w:r>
      <w:r w:rsidRPr="006C43CA">
        <w:rPr>
          <w:rFonts w:ascii="Helvetica" w:hAnsi="Helvetica" w:cs="Helvetica"/>
          <w:sz w:val="24"/>
          <w:szCs w:val="24"/>
        </w:rPr>
        <w:tab/>
        <w:t>in a way that shows embarrassment</w:t>
      </w:r>
    </w:p>
    <w:p w14:paraId="6618A37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athetically</w:t>
      </w:r>
      <w:r w:rsidRPr="006C43CA">
        <w:rPr>
          <w:rFonts w:ascii="Helvetica" w:hAnsi="Helvetica" w:cs="Helvetica"/>
          <w:sz w:val="24"/>
          <w:szCs w:val="24"/>
        </w:rPr>
        <w:tab/>
        <w:t>in a way that is weak and not successful</w:t>
      </w:r>
    </w:p>
    <w:p w14:paraId="5A44258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alons</w:t>
      </w:r>
      <w:r w:rsidRPr="006C43CA">
        <w:rPr>
          <w:rFonts w:ascii="Helvetica" w:hAnsi="Helvetica" w:cs="Helvetica"/>
          <w:sz w:val="24"/>
          <w:szCs w:val="24"/>
        </w:rPr>
        <w:tab/>
        <w:t>long sharp nails on the feet of some birds</w:t>
      </w:r>
    </w:p>
    <w:p w14:paraId="0360C4A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ry</w:t>
      </w:r>
      <w:r w:rsidRPr="006C43CA">
        <w:rPr>
          <w:rFonts w:ascii="Helvetica" w:hAnsi="Helvetica" w:cs="Helvetica"/>
          <w:sz w:val="24"/>
          <w:szCs w:val="24"/>
        </w:rPr>
        <w:tab/>
        <w:t>showing that you think something is funny but also disappointing or annoying</w:t>
      </w:r>
    </w:p>
    <w:p w14:paraId="3BE17117" w14:textId="77777777" w:rsidR="00AF5ADD" w:rsidRDefault="00AF5ADD">
      <w:pPr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079225B3" w14:textId="5244FE6D" w:rsidR="00D003AE" w:rsidRPr="006C43CA" w:rsidRDefault="00D003AE" w:rsidP="00E51A57">
      <w:pPr>
        <w:spacing w:after="0"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5</w:t>
      </w:r>
    </w:p>
    <w:p w14:paraId="47C0896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tout</w:t>
      </w:r>
      <w:r w:rsidRPr="006C43CA">
        <w:rPr>
          <w:rFonts w:ascii="Helvetica" w:hAnsi="Helvetica" w:cs="Helvetica"/>
          <w:sz w:val="24"/>
          <w:szCs w:val="24"/>
        </w:rPr>
        <w:tab/>
        <w:t>thick and strong</w:t>
      </w:r>
    </w:p>
    <w:p w14:paraId="4064E2D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otley</w:t>
      </w:r>
      <w:r w:rsidRPr="006C43CA">
        <w:rPr>
          <w:rFonts w:ascii="Helvetica" w:hAnsi="Helvetica" w:cs="Helvetica"/>
          <w:sz w:val="24"/>
          <w:szCs w:val="24"/>
        </w:rPr>
        <w:tab/>
        <w:t>consisting of many different types that do not seem to belong together</w:t>
      </w:r>
    </w:p>
    <w:p w14:paraId="795EBCB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fuge</w:t>
      </w:r>
      <w:r w:rsidRPr="006C43CA">
        <w:rPr>
          <w:rFonts w:ascii="Helvetica" w:hAnsi="Helvetica" w:cs="Helvetica"/>
          <w:sz w:val="24"/>
          <w:szCs w:val="24"/>
        </w:rPr>
        <w:tab/>
        <w:t>a place of safety</w:t>
      </w:r>
    </w:p>
    <w:p w14:paraId="427BF48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hrashing</w:t>
      </w:r>
      <w:r w:rsidRPr="006C43CA">
        <w:rPr>
          <w:rFonts w:ascii="Helvetica" w:hAnsi="Helvetica" w:cs="Helvetica"/>
          <w:sz w:val="24"/>
          <w:szCs w:val="24"/>
        </w:rPr>
        <w:tab/>
        <w:t>moving about violently</w:t>
      </w:r>
    </w:p>
    <w:p w14:paraId="285FE24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tirrups</w:t>
      </w:r>
      <w:r w:rsidRPr="006C43CA">
        <w:rPr>
          <w:rFonts w:ascii="Helvetica" w:hAnsi="Helvetica" w:cs="Helvetica"/>
          <w:sz w:val="24"/>
          <w:szCs w:val="24"/>
        </w:rPr>
        <w:tab/>
        <w:t>metal rings that hang down on either side of a horse’s saddle used to support the rider’s feet</w:t>
      </w:r>
    </w:p>
    <w:p w14:paraId="0178FA2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Underbrush</w:t>
      </w:r>
      <w:r w:rsidRPr="006C43CA">
        <w:rPr>
          <w:rFonts w:ascii="Helvetica" w:hAnsi="Helvetica" w:cs="Helvetica"/>
          <w:sz w:val="24"/>
          <w:szCs w:val="24"/>
        </w:rPr>
        <w:tab/>
        <w:t>bushes and plants that grow close together underneath trees in a forest</w:t>
      </w:r>
    </w:p>
    <w:p w14:paraId="1921E97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hurning</w:t>
      </w:r>
      <w:r w:rsidRPr="006C43CA">
        <w:rPr>
          <w:rFonts w:ascii="Helvetica" w:hAnsi="Helvetica" w:cs="Helvetica"/>
          <w:sz w:val="24"/>
          <w:szCs w:val="24"/>
        </w:rPr>
        <w:tab/>
        <w:t>moving violently</w:t>
      </w:r>
    </w:p>
    <w:p w14:paraId="4506234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mitting</w:t>
      </w:r>
      <w:r w:rsidRPr="006C43CA">
        <w:rPr>
          <w:rFonts w:ascii="Helvetica" w:hAnsi="Helvetica" w:cs="Helvetica"/>
          <w:sz w:val="24"/>
          <w:szCs w:val="24"/>
        </w:rPr>
        <w:tab/>
        <w:t>sending something out, such as light or heat</w:t>
      </w:r>
    </w:p>
    <w:p w14:paraId="1784C7E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ioluminescent</w:t>
      </w:r>
      <w:r w:rsidRPr="006C43CA">
        <w:rPr>
          <w:rFonts w:ascii="Helvetica" w:hAnsi="Helvetica" w:cs="Helvetica"/>
          <w:sz w:val="24"/>
          <w:szCs w:val="24"/>
        </w:rPr>
        <w:tab/>
        <w:t>able to give off light from chemical processes inside a living plant or animal</w:t>
      </w:r>
    </w:p>
    <w:p w14:paraId="5BF5CE5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ivoted</w:t>
      </w:r>
      <w:r w:rsidRPr="006C43CA">
        <w:rPr>
          <w:rFonts w:ascii="Helvetica" w:hAnsi="Helvetica" w:cs="Helvetica"/>
          <w:sz w:val="24"/>
          <w:szCs w:val="24"/>
        </w:rPr>
        <w:tab/>
        <w:t>turned around</w:t>
      </w:r>
    </w:p>
    <w:p w14:paraId="7FFAEA1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ushing</w:t>
      </w:r>
      <w:r w:rsidRPr="006C43CA">
        <w:rPr>
          <w:rFonts w:ascii="Helvetica" w:hAnsi="Helvetica" w:cs="Helvetica"/>
          <w:sz w:val="24"/>
          <w:szCs w:val="24"/>
        </w:rPr>
        <w:tab/>
        <w:t>flowing out very quickly and in large amounts</w:t>
      </w:r>
    </w:p>
    <w:p w14:paraId="57F3CE3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ightail it</w:t>
      </w:r>
      <w:r w:rsidRPr="006C43CA">
        <w:rPr>
          <w:rFonts w:ascii="Helvetica" w:hAnsi="Helvetica" w:cs="Helvetica"/>
          <w:sz w:val="24"/>
          <w:szCs w:val="24"/>
        </w:rPr>
        <w:tab/>
        <w:t>expression meaning to run away</w:t>
      </w:r>
    </w:p>
    <w:p w14:paraId="3F3C28D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 xml:space="preserve">Scared out of their </w:t>
      </w:r>
      <w:proofErr w:type="gramStart"/>
      <w:r w:rsidRPr="006C43CA">
        <w:rPr>
          <w:rFonts w:ascii="Helvetica" w:hAnsi="Helvetica" w:cs="Helvetica"/>
          <w:sz w:val="24"/>
          <w:szCs w:val="24"/>
        </w:rPr>
        <w:t>wits</w:t>
      </w:r>
      <w:proofErr w:type="gramEnd"/>
      <w:r w:rsidRPr="006C43CA">
        <w:rPr>
          <w:rFonts w:ascii="Helvetica" w:hAnsi="Helvetica" w:cs="Helvetica"/>
          <w:sz w:val="24"/>
          <w:szCs w:val="24"/>
        </w:rPr>
        <w:tab/>
        <w:t>expression meaning scared out of their senses; unable to think straight</w:t>
      </w:r>
    </w:p>
    <w:p w14:paraId="1ED11628" w14:textId="3A48C532" w:rsidR="00D2059F" w:rsidRDefault="00D003AE" w:rsidP="00AF5ADD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elter-skelter</w:t>
      </w:r>
      <w:r w:rsidRPr="006C43CA">
        <w:rPr>
          <w:rFonts w:ascii="Helvetica" w:hAnsi="Helvetica" w:cs="Helvetica"/>
          <w:sz w:val="24"/>
          <w:szCs w:val="24"/>
        </w:rPr>
        <w:tab/>
        <w:t>without organization</w:t>
      </w:r>
    </w:p>
    <w:p w14:paraId="298DCA7C" w14:textId="1FEE397B" w:rsidR="00D2059F" w:rsidRDefault="00D2059F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ucking out stalls</w:t>
      </w:r>
      <w:r w:rsidRPr="006C43CA">
        <w:rPr>
          <w:rFonts w:ascii="Helvetica" w:hAnsi="Helvetica" w:cs="Helvetica"/>
          <w:sz w:val="24"/>
          <w:szCs w:val="24"/>
        </w:rPr>
        <w:tab/>
        <w:t xml:space="preserve">cleaning out the place where an animal </w:t>
      </w:r>
      <w:proofErr w:type="gramStart"/>
      <w:r w:rsidRPr="006C43CA">
        <w:rPr>
          <w:rFonts w:ascii="Helvetica" w:hAnsi="Helvetica" w:cs="Helvetica"/>
          <w:sz w:val="24"/>
          <w:szCs w:val="24"/>
        </w:rPr>
        <w:t>lives</w:t>
      </w:r>
      <w:proofErr w:type="gramEnd"/>
    </w:p>
    <w:p w14:paraId="216B0523" w14:textId="21FAB210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rangling</w:t>
      </w:r>
      <w:r w:rsidRPr="006C43CA">
        <w:rPr>
          <w:rFonts w:ascii="Helvetica" w:hAnsi="Helvetica" w:cs="Helvetica"/>
          <w:sz w:val="24"/>
          <w:szCs w:val="24"/>
        </w:rPr>
        <w:tab/>
        <w:t>herding animals in open land</w:t>
      </w:r>
    </w:p>
    <w:p w14:paraId="21B0CF7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isrupt</w:t>
      </w:r>
      <w:r w:rsidRPr="006C43CA">
        <w:rPr>
          <w:rFonts w:ascii="Helvetica" w:hAnsi="Helvetica" w:cs="Helvetica"/>
          <w:sz w:val="24"/>
          <w:szCs w:val="24"/>
        </w:rPr>
        <w:tab/>
        <w:t>make it difficult for something to continue in the normal way</w:t>
      </w:r>
    </w:p>
    <w:p w14:paraId="17146B4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illiseconds</w:t>
      </w:r>
      <w:r w:rsidRPr="006C43CA">
        <w:rPr>
          <w:rFonts w:ascii="Helvetica" w:hAnsi="Helvetica" w:cs="Helvetica"/>
          <w:sz w:val="24"/>
          <w:szCs w:val="24"/>
        </w:rPr>
        <w:tab/>
        <w:t>thousandths of a second</w:t>
      </w:r>
    </w:p>
    <w:p w14:paraId="0563D16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ceded</w:t>
      </w:r>
      <w:r w:rsidRPr="006C43CA">
        <w:rPr>
          <w:rFonts w:ascii="Helvetica" w:hAnsi="Helvetica" w:cs="Helvetica"/>
          <w:sz w:val="24"/>
          <w:szCs w:val="24"/>
        </w:rPr>
        <w:tab/>
        <w:t>moved away gradually</w:t>
      </w:r>
    </w:p>
    <w:p w14:paraId="6165B4C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renching</w:t>
      </w:r>
      <w:r w:rsidRPr="006C43CA">
        <w:rPr>
          <w:rFonts w:ascii="Helvetica" w:hAnsi="Helvetica" w:cs="Helvetica"/>
          <w:sz w:val="24"/>
          <w:szCs w:val="24"/>
        </w:rPr>
        <w:tab/>
        <w:t>causing great mental or emotional pain</w:t>
      </w:r>
    </w:p>
    <w:p w14:paraId="15D6593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ait</w:t>
      </w:r>
      <w:r w:rsidRPr="006C43CA">
        <w:rPr>
          <w:rFonts w:ascii="Helvetica" w:hAnsi="Helvetica" w:cs="Helvetica"/>
          <w:sz w:val="24"/>
          <w:szCs w:val="24"/>
        </w:rPr>
        <w:tab/>
        <w:t>way of walking or running</w:t>
      </w:r>
    </w:p>
    <w:p w14:paraId="5B298206" w14:textId="341C5FCB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atcheted down</w:t>
      </w:r>
      <w:r w:rsidRPr="006C43CA">
        <w:rPr>
          <w:rFonts w:ascii="Helvetica" w:hAnsi="Helvetica" w:cs="Helvetica"/>
          <w:sz w:val="24"/>
          <w:szCs w:val="24"/>
        </w:rPr>
        <w:tab/>
        <w:t xml:space="preserve">expression meaning slowed down </w:t>
      </w:r>
      <w:r w:rsidR="00AF5ADD">
        <w:rPr>
          <w:rFonts w:ascii="Helvetica" w:hAnsi="Helvetica" w:cs="Helvetica"/>
          <w:sz w:val="24"/>
          <w:szCs w:val="24"/>
        </w:rPr>
        <w:t>by</w:t>
      </w:r>
      <w:r w:rsidRPr="006C43CA">
        <w:rPr>
          <w:rFonts w:ascii="Helvetica" w:hAnsi="Helvetica" w:cs="Helvetica"/>
          <w:sz w:val="24"/>
          <w:szCs w:val="24"/>
        </w:rPr>
        <w:t xml:space="preserve"> steps or degrees</w:t>
      </w:r>
    </w:p>
    <w:p w14:paraId="626E015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urched</w:t>
      </w:r>
      <w:r w:rsidRPr="006C43CA">
        <w:rPr>
          <w:rFonts w:ascii="Helvetica" w:hAnsi="Helvetica" w:cs="Helvetica"/>
          <w:sz w:val="24"/>
          <w:szCs w:val="24"/>
        </w:rPr>
        <w:tab/>
        <w:t>made a sudden sideways or forward motion</w:t>
      </w:r>
    </w:p>
    <w:p w14:paraId="313716D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29731516" w14:textId="111FEF84" w:rsidR="00D003AE" w:rsidRPr="006C43CA" w:rsidRDefault="00D003AE" w:rsidP="00AF5ADD">
      <w:pPr>
        <w:spacing w:after="0"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6</w:t>
      </w:r>
    </w:p>
    <w:p w14:paraId="3EFCB99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 xml:space="preserve">Volume </w:t>
      </w:r>
      <w:r w:rsidRPr="006C43CA">
        <w:rPr>
          <w:rFonts w:ascii="Helvetica" w:hAnsi="Helvetica" w:cs="Helvetica"/>
          <w:sz w:val="24"/>
          <w:szCs w:val="24"/>
        </w:rPr>
        <w:tab/>
        <w:t>amount of space that something fills</w:t>
      </w:r>
    </w:p>
    <w:p w14:paraId="0067E1F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urging</w:t>
      </w:r>
      <w:r w:rsidRPr="006C43CA">
        <w:rPr>
          <w:rFonts w:ascii="Helvetica" w:hAnsi="Helvetica" w:cs="Helvetica"/>
          <w:sz w:val="24"/>
          <w:szCs w:val="24"/>
        </w:rPr>
        <w:tab/>
        <w:t>moving quickly and with force</w:t>
      </w:r>
    </w:p>
    <w:p w14:paraId="2C53B47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ebris</w:t>
      </w:r>
      <w:r w:rsidRPr="006C43CA">
        <w:rPr>
          <w:rFonts w:ascii="Helvetica" w:hAnsi="Helvetica" w:cs="Helvetica"/>
          <w:sz w:val="24"/>
          <w:szCs w:val="24"/>
        </w:rPr>
        <w:tab/>
        <w:t>the pieces left after something is destroyed</w:t>
      </w:r>
    </w:p>
    <w:p w14:paraId="223F11E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addle horn</w:t>
      </w:r>
      <w:r w:rsidRPr="006C43CA">
        <w:rPr>
          <w:rFonts w:ascii="Helvetica" w:hAnsi="Helvetica" w:cs="Helvetica"/>
          <w:sz w:val="24"/>
          <w:szCs w:val="24"/>
        </w:rPr>
        <w:tab/>
        <w:t>horn-like attachment on the front of a saddle</w:t>
      </w:r>
    </w:p>
    <w:p w14:paraId="689D7BA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 xml:space="preserve">Bobbing </w:t>
      </w:r>
      <w:r w:rsidRPr="006C43CA">
        <w:rPr>
          <w:rFonts w:ascii="Helvetica" w:hAnsi="Helvetica" w:cs="Helvetica"/>
          <w:sz w:val="24"/>
          <w:szCs w:val="24"/>
        </w:rPr>
        <w:tab/>
        <w:t>moving something up and down quickly</w:t>
      </w:r>
    </w:p>
    <w:p w14:paraId="7C9E18E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-ring</w:t>
      </w:r>
      <w:r w:rsidRPr="006C43CA">
        <w:rPr>
          <w:rFonts w:ascii="Helvetica" w:hAnsi="Helvetica" w:cs="Helvetica"/>
          <w:sz w:val="24"/>
          <w:szCs w:val="24"/>
        </w:rPr>
        <w:tab/>
        <w:t>a metal ring shaped like the letter “D” that is attached to something</w:t>
      </w:r>
    </w:p>
    <w:p w14:paraId="582F12B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unging</w:t>
      </w:r>
      <w:r w:rsidRPr="006C43CA">
        <w:rPr>
          <w:rFonts w:ascii="Helvetica" w:hAnsi="Helvetica" w:cs="Helvetica"/>
          <w:sz w:val="24"/>
          <w:szCs w:val="24"/>
        </w:rPr>
        <w:tab/>
        <w:t>making a powerful forward movement</w:t>
      </w:r>
    </w:p>
    <w:p w14:paraId="20EDCF6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urbulence</w:t>
      </w:r>
      <w:r w:rsidRPr="006C43CA">
        <w:rPr>
          <w:rFonts w:ascii="Helvetica" w:hAnsi="Helvetica" w:cs="Helvetica"/>
          <w:sz w:val="24"/>
          <w:szCs w:val="24"/>
        </w:rPr>
        <w:tab/>
        <w:t xml:space="preserve">sudden and violent changes in the direction water </w:t>
      </w:r>
      <w:r>
        <w:rPr>
          <w:rFonts w:ascii="Helvetica" w:hAnsi="Helvetica" w:cs="Helvetica"/>
          <w:sz w:val="24"/>
          <w:szCs w:val="24"/>
        </w:rPr>
        <w:t xml:space="preserve">or air </w:t>
      </w:r>
      <w:r w:rsidRPr="006C43CA">
        <w:rPr>
          <w:rFonts w:ascii="Helvetica" w:hAnsi="Helvetica" w:cs="Helvetica"/>
          <w:sz w:val="24"/>
          <w:szCs w:val="24"/>
        </w:rPr>
        <w:t>is moving</w:t>
      </w:r>
    </w:p>
    <w:p w14:paraId="5E3B2D0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xpulsion</w:t>
      </w:r>
      <w:r w:rsidRPr="006C43CA">
        <w:rPr>
          <w:rFonts w:ascii="Helvetica" w:hAnsi="Helvetica" w:cs="Helvetica"/>
          <w:sz w:val="24"/>
          <w:szCs w:val="24"/>
        </w:rPr>
        <w:tab/>
        <w:t>forcing something out powerfully and quickly</w:t>
      </w:r>
    </w:p>
    <w:p w14:paraId="1F3AB09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ellows</w:t>
      </w:r>
      <w:r w:rsidRPr="006C43CA">
        <w:rPr>
          <w:rFonts w:ascii="Helvetica" w:hAnsi="Helvetica" w:cs="Helvetica"/>
          <w:sz w:val="24"/>
          <w:szCs w:val="24"/>
        </w:rPr>
        <w:tab/>
        <w:t>a piece of equipment used for blowing air into something</w:t>
      </w:r>
    </w:p>
    <w:p w14:paraId="29949AC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abitation</w:t>
      </w:r>
      <w:r w:rsidRPr="006C43CA">
        <w:rPr>
          <w:rFonts w:ascii="Helvetica" w:hAnsi="Helvetica" w:cs="Helvetica"/>
          <w:sz w:val="24"/>
          <w:szCs w:val="24"/>
        </w:rPr>
        <w:tab/>
        <w:t>places where people live</w:t>
      </w:r>
    </w:p>
    <w:p w14:paraId="4502473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oisted</w:t>
      </w:r>
      <w:r w:rsidRPr="006C43CA">
        <w:rPr>
          <w:rFonts w:ascii="Helvetica" w:hAnsi="Helvetica" w:cs="Helvetica"/>
          <w:sz w:val="24"/>
          <w:szCs w:val="24"/>
        </w:rPr>
        <w:tab/>
        <w:t>lifted</w:t>
      </w:r>
    </w:p>
    <w:p w14:paraId="0372E60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elling</w:t>
      </w:r>
      <w:r w:rsidRPr="006C43CA">
        <w:rPr>
          <w:rFonts w:ascii="Helvetica" w:hAnsi="Helvetica" w:cs="Helvetica"/>
          <w:sz w:val="24"/>
          <w:szCs w:val="24"/>
        </w:rPr>
        <w:tab/>
        <w:t>rising to the surface</w:t>
      </w:r>
    </w:p>
    <w:p w14:paraId="69EFFE6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36FF770E" w14:textId="1FDF9E11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7</w:t>
      </w:r>
    </w:p>
    <w:p w14:paraId="0187326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rimaced</w:t>
      </w:r>
      <w:r w:rsidRPr="006C43CA">
        <w:rPr>
          <w:rFonts w:ascii="Helvetica" w:hAnsi="Helvetica" w:cs="Helvetica"/>
          <w:sz w:val="24"/>
          <w:szCs w:val="24"/>
        </w:rPr>
        <w:tab/>
        <w:t>made an ugly expression to express pain or dislike</w:t>
      </w:r>
    </w:p>
    <w:p w14:paraId="3AA6270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hysiology</w:t>
      </w:r>
      <w:r w:rsidRPr="006C43CA">
        <w:rPr>
          <w:rFonts w:ascii="Helvetica" w:hAnsi="Helvetica" w:cs="Helvetica"/>
          <w:sz w:val="24"/>
          <w:szCs w:val="24"/>
        </w:rPr>
        <w:tab/>
        <w:t>the way a living thing functions</w:t>
      </w:r>
    </w:p>
    <w:p w14:paraId="1333666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nvulsed</w:t>
      </w:r>
      <w:r w:rsidRPr="006C43CA">
        <w:rPr>
          <w:rFonts w:ascii="Helvetica" w:hAnsi="Helvetica" w:cs="Helvetica"/>
          <w:sz w:val="24"/>
          <w:szCs w:val="24"/>
        </w:rPr>
        <w:tab/>
        <w:t>sudden tightening or shaking of muscles</w:t>
      </w:r>
    </w:p>
    <w:p w14:paraId="35EC20D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37D1D4D6" w14:textId="77777777" w:rsidR="00AF5ADD" w:rsidRDefault="00AF5ADD">
      <w:pPr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3EB56E8A" w14:textId="60BFC412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8</w:t>
      </w:r>
    </w:p>
    <w:p w14:paraId="515E7D1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nsignificant</w:t>
      </w:r>
      <w:r w:rsidRPr="006C43CA">
        <w:rPr>
          <w:rFonts w:ascii="Helvetica" w:hAnsi="Helvetica" w:cs="Helvetica"/>
          <w:sz w:val="24"/>
          <w:szCs w:val="24"/>
        </w:rPr>
        <w:tab/>
        <w:t>not big or valuable enough to be considered important</w:t>
      </w:r>
    </w:p>
    <w:p w14:paraId="30F10CAF" w14:textId="77777777" w:rsidR="00D003AE" w:rsidRPr="006C43CA" w:rsidRDefault="00D003AE" w:rsidP="00E51A57">
      <w:pPr>
        <w:tabs>
          <w:tab w:val="left" w:pos="1476"/>
        </w:tabs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uddled</w:t>
      </w:r>
      <w:r w:rsidRPr="006C43CA">
        <w:rPr>
          <w:rFonts w:ascii="Helvetica" w:hAnsi="Helvetica" w:cs="Helvetica"/>
          <w:sz w:val="24"/>
          <w:szCs w:val="24"/>
        </w:rPr>
        <w:tab/>
      </w:r>
      <w:r w:rsidRPr="006C43CA">
        <w:rPr>
          <w:rFonts w:ascii="Helvetica" w:hAnsi="Helvetica" w:cs="Helvetica"/>
          <w:sz w:val="24"/>
          <w:szCs w:val="24"/>
        </w:rPr>
        <w:tab/>
        <w:t>sat or lay down in a bent position</w:t>
      </w:r>
    </w:p>
    <w:p w14:paraId="2A8053B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rekked</w:t>
      </w:r>
      <w:r w:rsidRPr="006C43CA">
        <w:rPr>
          <w:rFonts w:ascii="Helvetica" w:hAnsi="Helvetica" w:cs="Helvetica"/>
          <w:sz w:val="24"/>
          <w:szCs w:val="24"/>
        </w:rPr>
        <w:tab/>
        <w:t>hiked or walked across rough terrain</w:t>
      </w:r>
    </w:p>
    <w:p w14:paraId="1817770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rral</w:t>
      </w:r>
      <w:r w:rsidRPr="006C43CA">
        <w:rPr>
          <w:rFonts w:ascii="Helvetica" w:hAnsi="Helvetica" w:cs="Helvetica"/>
          <w:sz w:val="24"/>
          <w:szCs w:val="24"/>
        </w:rPr>
        <w:tab/>
        <w:t>to gather animals into a pen or enclosure</w:t>
      </w:r>
    </w:p>
    <w:p w14:paraId="573E3D8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cology</w:t>
      </w:r>
      <w:r w:rsidRPr="006C43CA">
        <w:rPr>
          <w:rFonts w:ascii="Helvetica" w:hAnsi="Helvetica" w:cs="Helvetica"/>
          <w:sz w:val="24"/>
          <w:szCs w:val="24"/>
        </w:rPr>
        <w:tab/>
        <w:t>the study of how plan</w:t>
      </w:r>
      <w:r>
        <w:rPr>
          <w:rFonts w:ascii="Helvetica" w:hAnsi="Helvetica" w:cs="Helvetica"/>
          <w:sz w:val="24"/>
          <w:szCs w:val="24"/>
        </w:rPr>
        <w:t>t</w:t>
      </w:r>
      <w:r w:rsidRPr="006C43CA">
        <w:rPr>
          <w:rFonts w:ascii="Helvetica" w:hAnsi="Helvetica" w:cs="Helvetica"/>
          <w:sz w:val="24"/>
          <w:szCs w:val="24"/>
        </w:rPr>
        <w:t>s and living creatures relate to each other and their environment</w:t>
      </w:r>
    </w:p>
    <w:p w14:paraId="09CC4DA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atten down</w:t>
      </w:r>
      <w:r w:rsidRPr="006C43CA">
        <w:rPr>
          <w:rFonts w:ascii="Helvetica" w:hAnsi="Helvetica" w:cs="Helvetica"/>
          <w:sz w:val="24"/>
          <w:szCs w:val="24"/>
        </w:rPr>
        <w:tab/>
        <w:t>expression meaning to prepare for a difficult situation</w:t>
      </w:r>
    </w:p>
    <w:p w14:paraId="7DCBA3B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volutionary tree</w:t>
      </w:r>
      <w:r w:rsidRPr="006C43CA">
        <w:rPr>
          <w:rFonts w:ascii="Helvetica" w:hAnsi="Helvetica" w:cs="Helvetica"/>
          <w:sz w:val="24"/>
          <w:szCs w:val="24"/>
        </w:rPr>
        <w:tab/>
        <w:t>a diagram showing how species are related to and evolved from one another</w:t>
      </w:r>
    </w:p>
    <w:p w14:paraId="7D1F109F" w14:textId="77777777" w:rsidR="00AF5ADD" w:rsidRDefault="00AF5ADD" w:rsidP="00AF5ADD">
      <w:pPr>
        <w:spacing w:after="0" w:line="360" w:lineRule="auto"/>
        <w:rPr>
          <w:rFonts w:ascii="Helvetica" w:hAnsi="Helvetica" w:cs="Helvetica"/>
          <w:sz w:val="24"/>
          <w:szCs w:val="24"/>
        </w:rPr>
      </w:pPr>
    </w:p>
    <w:p w14:paraId="22F85073" w14:textId="6BE64CD9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9</w:t>
      </w:r>
    </w:p>
    <w:p w14:paraId="2B33198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oiling</w:t>
      </w:r>
      <w:r w:rsidRPr="006C43CA">
        <w:rPr>
          <w:rFonts w:ascii="Helvetica" w:hAnsi="Helvetica" w:cs="Helvetica"/>
          <w:sz w:val="24"/>
          <w:szCs w:val="24"/>
        </w:rPr>
        <w:tab/>
        <w:t>moving violently</w:t>
      </w:r>
    </w:p>
    <w:p w14:paraId="626824E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lentless</w:t>
      </w:r>
      <w:r w:rsidRPr="006C43CA">
        <w:rPr>
          <w:rFonts w:ascii="Helvetica" w:hAnsi="Helvetica" w:cs="Helvetica"/>
          <w:sz w:val="24"/>
          <w:szCs w:val="24"/>
        </w:rPr>
        <w:tab/>
        <w:t>not stopping; not getting less strong</w:t>
      </w:r>
    </w:p>
    <w:p w14:paraId="505C238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ow</w:t>
      </w:r>
      <w:r w:rsidRPr="006C43CA">
        <w:rPr>
          <w:rFonts w:ascii="Helvetica" w:hAnsi="Helvetica" w:cs="Helvetica"/>
          <w:sz w:val="24"/>
          <w:szCs w:val="24"/>
        </w:rPr>
        <w:tab/>
        <w:t>the forward part of a ship</w:t>
      </w:r>
    </w:p>
    <w:p w14:paraId="79CBF70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ootings</w:t>
      </w:r>
      <w:r w:rsidRPr="006C43CA">
        <w:rPr>
          <w:rFonts w:ascii="Helvetica" w:hAnsi="Helvetica" w:cs="Helvetica"/>
          <w:sz w:val="24"/>
          <w:szCs w:val="24"/>
        </w:rPr>
        <w:tab/>
        <w:t>the bottom part of a foundation wall that helps distribute the weight of a structure</w:t>
      </w:r>
    </w:p>
    <w:p w14:paraId="20D1244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reacherous</w:t>
      </w:r>
      <w:r w:rsidRPr="006C43CA">
        <w:rPr>
          <w:rFonts w:ascii="Helvetica" w:hAnsi="Helvetica" w:cs="Helvetica"/>
          <w:sz w:val="24"/>
          <w:szCs w:val="24"/>
        </w:rPr>
        <w:tab/>
        <w:t>dangerous</w:t>
      </w:r>
    </w:p>
    <w:p w14:paraId="1269BC7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proofErr w:type="gramStart"/>
      <w:r w:rsidRPr="006C43CA">
        <w:rPr>
          <w:rFonts w:ascii="Helvetica" w:hAnsi="Helvetica" w:cs="Helvetica"/>
          <w:sz w:val="24"/>
          <w:szCs w:val="24"/>
        </w:rPr>
        <w:t>Mares</w:t>
      </w:r>
      <w:proofErr w:type="gramEnd"/>
      <w:r w:rsidRPr="006C43CA">
        <w:rPr>
          <w:rFonts w:ascii="Helvetica" w:hAnsi="Helvetica" w:cs="Helvetica"/>
          <w:sz w:val="24"/>
          <w:szCs w:val="24"/>
        </w:rPr>
        <w:tab/>
        <w:t>female horses</w:t>
      </w:r>
    </w:p>
    <w:p w14:paraId="7D70FB8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proofErr w:type="gramStart"/>
      <w:r w:rsidRPr="006C43CA">
        <w:rPr>
          <w:rFonts w:ascii="Helvetica" w:hAnsi="Helvetica" w:cs="Helvetica"/>
          <w:sz w:val="24"/>
          <w:szCs w:val="24"/>
        </w:rPr>
        <w:t>Geldings</w:t>
      </w:r>
      <w:proofErr w:type="gramEnd"/>
      <w:r w:rsidRPr="006C43CA">
        <w:rPr>
          <w:rFonts w:ascii="Helvetica" w:hAnsi="Helvetica" w:cs="Helvetica"/>
          <w:sz w:val="24"/>
          <w:szCs w:val="24"/>
        </w:rPr>
        <w:tab/>
        <w:t>male horses that have been castrated</w:t>
      </w:r>
    </w:p>
    <w:p w14:paraId="726F188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appled</w:t>
      </w:r>
      <w:r w:rsidRPr="006C43CA">
        <w:rPr>
          <w:rFonts w:ascii="Helvetica" w:hAnsi="Helvetica" w:cs="Helvetica"/>
          <w:sz w:val="24"/>
          <w:szCs w:val="24"/>
        </w:rPr>
        <w:tab/>
        <w:t>covered with many spots or colors of light</w:t>
      </w:r>
    </w:p>
    <w:p w14:paraId="2B0CD7D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udge</w:t>
      </w:r>
      <w:r w:rsidRPr="006C43CA">
        <w:rPr>
          <w:rFonts w:ascii="Helvetica" w:hAnsi="Helvetica" w:cs="Helvetica"/>
          <w:sz w:val="24"/>
          <w:szCs w:val="24"/>
        </w:rPr>
        <w:tab/>
        <w:t>move slightly</w:t>
      </w:r>
    </w:p>
    <w:p w14:paraId="26C078F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odged</w:t>
      </w:r>
      <w:r w:rsidRPr="006C43CA">
        <w:rPr>
          <w:rFonts w:ascii="Helvetica" w:hAnsi="Helvetica" w:cs="Helvetica"/>
          <w:sz w:val="24"/>
          <w:szCs w:val="24"/>
        </w:rPr>
        <w:tab/>
        <w:t>forced something into a tight place</w:t>
      </w:r>
    </w:p>
    <w:p w14:paraId="40ED883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055902C8" w14:textId="77777777" w:rsidR="00D2059F" w:rsidRDefault="00D2059F" w:rsidP="00E51A57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738FF382" w14:textId="6C654D72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10</w:t>
      </w:r>
    </w:p>
    <w:p w14:paraId="747DA54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aneuver</w:t>
      </w:r>
      <w:r w:rsidRPr="006C43CA">
        <w:rPr>
          <w:rFonts w:ascii="Helvetica" w:hAnsi="Helvetica" w:cs="Helvetica"/>
          <w:sz w:val="24"/>
          <w:szCs w:val="24"/>
        </w:rPr>
        <w:tab/>
        <w:t>move skillfully</w:t>
      </w:r>
    </w:p>
    <w:p w14:paraId="133A9A1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haotic</w:t>
      </w:r>
      <w:r w:rsidRPr="006C43CA">
        <w:rPr>
          <w:rFonts w:ascii="Helvetica" w:hAnsi="Helvetica" w:cs="Helvetica"/>
          <w:sz w:val="24"/>
          <w:szCs w:val="24"/>
        </w:rPr>
        <w:tab/>
        <w:t>without any order; confused</w:t>
      </w:r>
    </w:p>
    <w:p w14:paraId="4A36439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oal</w:t>
      </w:r>
      <w:r w:rsidRPr="006C43CA">
        <w:rPr>
          <w:rFonts w:ascii="Helvetica" w:hAnsi="Helvetica" w:cs="Helvetica"/>
          <w:sz w:val="24"/>
          <w:szCs w:val="24"/>
        </w:rPr>
        <w:tab/>
        <w:t>a very young horse</w:t>
      </w:r>
    </w:p>
    <w:p w14:paraId="1ECBCC8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addlebag</w:t>
      </w:r>
      <w:r w:rsidRPr="006C43CA">
        <w:rPr>
          <w:rFonts w:ascii="Helvetica" w:hAnsi="Helvetica" w:cs="Helvetica"/>
          <w:sz w:val="24"/>
          <w:szCs w:val="24"/>
        </w:rPr>
        <w:tab/>
        <w:t>one of a pair of bags put over the back of a horse</w:t>
      </w:r>
    </w:p>
    <w:p w14:paraId="0B72144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asso</w:t>
      </w:r>
      <w:r w:rsidRPr="006C43CA">
        <w:rPr>
          <w:rFonts w:ascii="Helvetica" w:hAnsi="Helvetica" w:cs="Helvetica"/>
          <w:sz w:val="24"/>
          <w:szCs w:val="24"/>
        </w:rPr>
        <w:tab/>
        <w:t>a long rope with one end tied into a loop used for catching horses or cows</w:t>
      </w:r>
    </w:p>
    <w:p w14:paraId="3280112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ubmerged</w:t>
      </w:r>
      <w:r w:rsidRPr="006C43CA">
        <w:rPr>
          <w:rFonts w:ascii="Helvetica" w:hAnsi="Helvetica" w:cs="Helvetica"/>
          <w:sz w:val="24"/>
          <w:szCs w:val="24"/>
        </w:rPr>
        <w:tab/>
        <w:t>below water</w:t>
      </w:r>
    </w:p>
    <w:p w14:paraId="761FC61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ulley</w:t>
      </w:r>
      <w:r w:rsidRPr="006C43CA">
        <w:rPr>
          <w:rFonts w:ascii="Helvetica" w:hAnsi="Helvetica" w:cs="Helvetica"/>
          <w:sz w:val="24"/>
          <w:szCs w:val="24"/>
        </w:rPr>
        <w:tab/>
        <w:t>a wheel or set of wheels over which a rope is pulled to lift or lower heavy objects</w:t>
      </w:r>
    </w:p>
    <w:p w14:paraId="3BFF128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islodged</w:t>
      </w:r>
      <w:r w:rsidRPr="006C43CA">
        <w:rPr>
          <w:rFonts w:ascii="Helvetica" w:hAnsi="Helvetica" w:cs="Helvetica"/>
          <w:sz w:val="24"/>
          <w:szCs w:val="24"/>
        </w:rPr>
        <w:tab/>
        <w:t>forced something out of its position</w:t>
      </w:r>
    </w:p>
    <w:p w14:paraId="4377C66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lation</w:t>
      </w:r>
      <w:r w:rsidRPr="006C43CA">
        <w:rPr>
          <w:rFonts w:ascii="Helvetica" w:hAnsi="Helvetica" w:cs="Helvetica"/>
          <w:sz w:val="24"/>
          <w:szCs w:val="24"/>
        </w:rPr>
        <w:tab/>
        <w:t>a feeling of great happiness or excitement</w:t>
      </w:r>
    </w:p>
    <w:p w14:paraId="650317B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aut</w:t>
      </w:r>
      <w:r w:rsidRPr="006C43CA">
        <w:rPr>
          <w:rFonts w:ascii="Helvetica" w:hAnsi="Helvetica" w:cs="Helvetica"/>
          <w:sz w:val="24"/>
          <w:szCs w:val="24"/>
        </w:rPr>
        <w:tab/>
        <w:t>pulled tightly</w:t>
      </w:r>
    </w:p>
    <w:p w14:paraId="42B1871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xhilarating</w:t>
      </w:r>
      <w:r w:rsidRPr="006C43CA">
        <w:rPr>
          <w:rFonts w:ascii="Helvetica" w:hAnsi="Helvetica" w:cs="Helvetica"/>
          <w:sz w:val="24"/>
          <w:szCs w:val="24"/>
        </w:rPr>
        <w:tab/>
        <w:t>very exciting</w:t>
      </w:r>
    </w:p>
    <w:p w14:paraId="2F9885B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uphoric</w:t>
      </w:r>
      <w:r w:rsidRPr="006C43CA">
        <w:rPr>
          <w:rFonts w:ascii="Helvetica" w:hAnsi="Helvetica" w:cs="Helvetica"/>
          <w:sz w:val="24"/>
          <w:szCs w:val="24"/>
        </w:rPr>
        <w:tab/>
        <w:t>extremely happy or excited</w:t>
      </w:r>
    </w:p>
    <w:p w14:paraId="094EFA8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35EDCB3C" w14:textId="0B238BF7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11</w:t>
      </w:r>
    </w:p>
    <w:p w14:paraId="7E9A8D7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ack</w:t>
      </w:r>
      <w:r w:rsidRPr="006C43CA">
        <w:rPr>
          <w:rFonts w:ascii="Helvetica" w:hAnsi="Helvetica" w:cs="Helvetica"/>
          <w:sz w:val="24"/>
          <w:szCs w:val="24"/>
        </w:rPr>
        <w:tab/>
        <w:t>the equipment you need for riding a horse</w:t>
      </w:r>
    </w:p>
    <w:p w14:paraId="0A330CA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eadwaters</w:t>
      </w:r>
      <w:r w:rsidRPr="006C43CA">
        <w:rPr>
          <w:rFonts w:ascii="Helvetica" w:hAnsi="Helvetica" w:cs="Helvetica"/>
          <w:sz w:val="24"/>
          <w:szCs w:val="24"/>
        </w:rPr>
        <w:tab/>
        <w:t>the sources of a stream or river</w:t>
      </w:r>
    </w:p>
    <w:p w14:paraId="6379B33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rudged</w:t>
      </w:r>
      <w:r w:rsidRPr="006C43CA">
        <w:rPr>
          <w:rFonts w:ascii="Helvetica" w:hAnsi="Helvetica" w:cs="Helvetica"/>
          <w:sz w:val="24"/>
          <w:szCs w:val="24"/>
        </w:rPr>
        <w:tab/>
        <w:t>walked slowly with heavy steps</w:t>
      </w:r>
    </w:p>
    <w:p w14:paraId="4EDC4C0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anopy</w:t>
      </w:r>
      <w:r w:rsidRPr="006C43CA">
        <w:rPr>
          <w:rFonts w:ascii="Helvetica" w:hAnsi="Helvetica" w:cs="Helvetica"/>
          <w:sz w:val="24"/>
          <w:szCs w:val="24"/>
        </w:rPr>
        <w:tab/>
        <w:t>something that covers or spreads out over an area</w:t>
      </w:r>
    </w:p>
    <w:p w14:paraId="745E3BC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ostalgic</w:t>
      </w:r>
      <w:r w:rsidRPr="006C43CA">
        <w:rPr>
          <w:rFonts w:ascii="Helvetica" w:hAnsi="Helvetica" w:cs="Helvetica"/>
          <w:sz w:val="24"/>
          <w:szCs w:val="24"/>
        </w:rPr>
        <w:tab/>
        <w:t>bringing a sad feeling mixed with pleasure when you think of happy times in the past</w:t>
      </w:r>
    </w:p>
    <w:p w14:paraId="5E273B5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istful</w:t>
      </w:r>
      <w:r w:rsidRPr="006C43CA">
        <w:rPr>
          <w:rFonts w:ascii="Helvetica" w:hAnsi="Helvetica" w:cs="Helvetica"/>
          <w:sz w:val="24"/>
          <w:szCs w:val="24"/>
        </w:rPr>
        <w:tab/>
        <w:t>thinking sadly about something you’d like to have</w:t>
      </w:r>
    </w:p>
    <w:p w14:paraId="221B9B5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narled</w:t>
      </w:r>
      <w:r w:rsidRPr="006C43CA">
        <w:rPr>
          <w:rFonts w:ascii="Helvetica" w:hAnsi="Helvetica" w:cs="Helvetica"/>
          <w:sz w:val="24"/>
          <w:szCs w:val="24"/>
        </w:rPr>
        <w:tab/>
        <w:t>full of knots, bent, twisted</w:t>
      </w:r>
    </w:p>
    <w:p w14:paraId="18226D2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avity</w:t>
      </w:r>
      <w:r w:rsidRPr="006C43CA">
        <w:rPr>
          <w:rFonts w:ascii="Helvetica" w:hAnsi="Helvetica" w:cs="Helvetica"/>
          <w:sz w:val="24"/>
          <w:szCs w:val="24"/>
        </w:rPr>
        <w:tab/>
        <w:t>a hole or empty space inside something solid</w:t>
      </w:r>
    </w:p>
    <w:p w14:paraId="7BC2859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loak</w:t>
      </w:r>
      <w:r w:rsidRPr="006C43CA">
        <w:rPr>
          <w:rFonts w:ascii="Helvetica" w:hAnsi="Helvetica" w:cs="Helvetica"/>
          <w:sz w:val="24"/>
          <w:szCs w:val="24"/>
        </w:rPr>
        <w:tab/>
        <w:t>a covering for something, to hide something</w:t>
      </w:r>
    </w:p>
    <w:p w14:paraId="708C384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uccumbed</w:t>
      </w:r>
      <w:r w:rsidRPr="006C43CA">
        <w:rPr>
          <w:rFonts w:ascii="Helvetica" w:hAnsi="Helvetica" w:cs="Helvetica"/>
          <w:sz w:val="24"/>
          <w:szCs w:val="24"/>
        </w:rPr>
        <w:tab/>
        <w:t>was not able to fight against something</w:t>
      </w:r>
    </w:p>
    <w:p w14:paraId="4E5761F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0955414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12</w:t>
      </w:r>
    </w:p>
    <w:p w14:paraId="26B61BC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kindling</w:t>
      </w:r>
      <w:r w:rsidRPr="006C43CA">
        <w:rPr>
          <w:rFonts w:ascii="Helvetica" w:hAnsi="Helvetica" w:cs="Helvetica"/>
          <w:sz w:val="24"/>
          <w:szCs w:val="24"/>
        </w:rPr>
        <w:tab/>
        <w:t>re-lighting, making something become active again</w:t>
      </w:r>
    </w:p>
    <w:p w14:paraId="3353A89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mbers</w:t>
      </w:r>
      <w:r w:rsidRPr="006C43CA">
        <w:rPr>
          <w:rFonts w:ascii="Helvetica" w:hAnsi="Helvetica" w:cs="Helvetica"/>
          <w:sz w:val="24"/>
          <w:szCs w:val="24"/>
        </w:rPr>
        <w:tab/>
        <w:t>a piece of wood or coal that is not burning but is still red-hot after a fire has died down</w:t>
      </w:r>
    </w:p>
    <w:p w14:paraId="2B77446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aken its toll</w:t>
      </w:r>
      <w:r w:rsidRPr="006C43CA">
        <w:rPr>
          <w:rFonts w:ascii="Helvetica" w:hAnsi="Helvetica" w:cs="Helvetica"/>
          <w:sz w:val="24"/>
          <w:szCs w:val="24"/>
        </w:rPr>
        <w:tab/>
        <w:t>has had a serious, bad effect on something</w:t>
      </w:r>
    </w:p>
    <w:p w14:paraId="198903C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luctant</w:t>
      </w:r>
      <w:r w:rsidRPr="006C43CA">
        <w:rPr>
          <w:rFonts w:ascii="Helvetica" w:hAnsi="Helvetica" w:cs="Helvetica"/>
          <w:sz w:val="24"/>
          <w:szCs w:val="24"/>
        </w:rPr>
        <w:tab/>
        <w:t>hesitating to do something because you do not want to do it or are not sure it is the right thing to do</w:t>
      </w:r>
    </w:p>
    <w:p w14:paraId="3863D97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rnucopia</w:t>
      </w:r>
      <w:r w:rsidRPr="006C43CA">
        <w:rPr>
          <w:rFonts w:ascii="Helvetica" w:hAnsi="Helvetica" w:cs="Helvetica"/>
          <w:sz w:val="24"/>
          <w:szCs w:val="24"/>
        </w:rPr>
        <w:tab/>
        <w:t>something that contains a large supply of good things</w:t>
      </w:r>
    </w:p>
    <w:p w14:paraId="699B809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Jaunt</w:t>
      </w:r>
      <w:r w:rsidRPr="006C43CA">
        <w:rPr>
          <w:rFonts w:ascii="Helvetica" w:hAnsi="Helvetica" w:cs="Helvetica"/>
          <w:sz w:val="24"/>
          <w:szCs w:val="24"/>
        </w:rPr>
        <w:tab/>
        <w:t>a short journey that you make for pleasure</w:t>
      </w:r>
    </w:p>
    <w:p w14:paraId="0DA0846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62037C8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13</w:t>
      </w:r>
    </w:p>
    <w:p w14:paraId="3ACDAB4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latively</w:t>
      </w:r>
      <w:r w:rsidRPr="006C43CA">
        <w:rPr>
          <w:rFonts w:ascii="Helvetica" w:hAnsi="Helvetica" w:cs="Helvetica"/>
          <w:sz w:val="24"/>
          <w:szCs w:val="24"/>
        </w:rPr>
        <w:tab/>
        <w:t xml:space="preserve">to a </w:t>
      </w:r>
      <w:proofErr w:type="gramStart"/>
      <w:r w:rsidRPr="006C43CA">
        <w:rPr>
          <w:rFonts w:ascii="Helvetica" w:hAnsi="Helvetica" w:cs="Helvetica"/>
          <w:sz w:val="24"/>
          <w:szCs w:val="24"/>
        </w:rPr>
        <w:t>fairly large</w:t>
      </w:r>
      <w:proofErr w:type="gramEnd"/>
      <w:r w:rsidRPr="006C43CA">
        <w:rPr>
          <w:rFonts w:ascii="Helvetica" w:hAnsi="Helvetica" w:cs="Helvetica"/>
          <w:sz w:val="24"/>
          <w:szCs w:val="24"/>
        </w:rPr>
        <w:t xml:space="preserve"> degree in comparison to something else</w:t>
      </w:r>
    </w:p>
    <w:p w14:paraId="7F3080E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omber</w:t>
      </w:r>
      <w:r w:rsidRPr="006C43CA">
        <w:rPr>
          <w:rFonts w:ascii="Helvetica" w:hAnsi="Helvetica" w:cs="Helvetica"/>
          <w:sz w:val="24"/>
          <w:szCs w:val="24"/>
        </w:rPr>
        <w:tab/>
        <w:t>very sad and serious</w:t>
      </w:r>
    </w:p>
    <w:p w14:paraId="02CE346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ntricate</w:t>
      </w:r>
      <w:r w:rsidRPr="006C43CA">
        <w:rPr>
          <w:rFonts w:ascii="Helvetica" w:hAnsi="Helvetica" w:cs="Helvetica"/>
          <w:sz w:val="24"/>
          <w:szCs w:val="24"/>
        </w:rPr>
        <w:tab/>
        <w:t>having a lot of different parts and small details that fit together</w:t>
      </w:r>
    </w:p>
    <w:p w14:paraId="3BBC168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adiance</w:t>
      </w:r>
      <w:r w:rsidRPr="006C43CA">
        <w:rPr>
          <w:rFonts w:ascii="Helvetica" w:hAnsi="Helvetica" w:cs="Helvetica"/>
          <w:sz w:val="24"/>
          <w:szCs w:val="24"/>
        </w:rPr>
        <w:tab/>
        <w:t>a warm light shining from something</w:t>
      </w:r>
    </w:p>
    <w:p w14:paraId="39B8EFB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linted</w:t>
      </w:r>
      <w:r w:rsidRPr="006C43CA">
        <w:rPr>
          <w:rFonts w:ascii="Helvetica" w:hAnsi="Helvetica" w:cs="Helvetica"/>
          <w:sz w:val="24"/>
          <w:szCs w:val="24"/>
        </w:rPr>
        <w:tab/>
        <w:t>produced small bright flashes of light</w:t>
      </w:r>
    </w:p>
    <w:p w14:paraId="06D22D6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unkered</w:t>
      </w:r>
      <w:r w:rsidRPr="006C43CA">
        <w:rPr>
          <w:rFonts w:ascii="Helvetica" w:hAnsi="Helvetica" w:cs="Helvetica"/>
          <w:sz w:val="24"/>
          <w:szCs w:val="24"/>
        </w:rPr>
        <w:tab/>
        <w:t>crouched down</w:t>
      </w:r>
    </w:p>
    <w:p w14:paraId="4825B3E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ohs hardness scale</w:t>
      </w:r>
      <w:r w:rsidRPr="006C43CA">
        <w:rPr>
          <w:rFonts w:ascii="Helvetica" w:hAnsi="Helvetica" w:cs="Helvetica"/>
          <w:sz w:val="24"/>
          <w:szCs w:val="24"/>
        </w:rPr>
        <w:tab/>
        <w:t>a way to measure the hardness of minerals to help identify what they are</w:t>
      </w:r>
    </w:p>
    <w:p w14:paraId="6973375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eam</w:t>
      </w:r>
      <w:r w:rsidRPr="006C43CA">
        <w:rPr>
          <w:rFonts w:ascii="Helvetica" w:hAnsi="Helvetica" w:cs="Helvetica"/>
          <w:sz w:val="24"/>
          <w:szCs w:val="24"/>
        </w:rPr>
        <w:tab/>
        <w:t>a thin layer of rock between other layers</w:t>
      </w:r>
    </w:p>
    <w:p w14:paraId="041F456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ncountered</w:t>
      </w:r>
      <w:r w:rsidRPr="006C43CA">
        <w:rPr>
          <w:rFonts w:ascii="Helvetica" w:hAnsi="Helvetica" w:cs="Helvetica"/>
          <w:sz w:val="24"/>
          <w:szCs w:val="24"/>
        </w:rPr>
        <w:tab/>
        <w:t>met someone or something without expecting to</w:t>
      </w:r>
    </w:p>
    <w:p w14:paraId="3EB61B6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laintive</w:t>
      </w:r>
      <w:r w:rsidRPr="006C43CA">
        <w:rPr>
          <w:rFonts w:ascii="Helvetica" w:hAnsi="Helvetica" w:cs="Helvetica"/>
          <w:sz w:val="24"/>
          <w:szCs w:val="24"/>
        </w:rPr>
        <w:tab/>
        <w:t>sounding sad</w:t>
      </w:r>
    </w:p>
    <w:p w14:paraId="6B45B42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esmerized</w:t>
      </w:r>
      <w:r w:rsidRPr="006C43CA">
        <w:rPr>
          <w:rFonts w:ascii="Helvetica" w:hAnsi="Helvetica" w:cs="Helvetica"/>
          <w:sz w:val="24"/>
          <w:szCs w:val="24"/>
        </w:rPr>
        <w:tab/>
        <w:t>hypnotized</w:t>
      </w:r>
    </w:p>
    <w:p w14:paraId="6C1D1A6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31B23398" w14:textId="77777777" w:rsidR="00D2059F" w:rsidRDefault="00D2059F" w:rsidP="00E51A57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338BB4EB" w14:textId="5DBCDE8A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14</w:t>
      </w:r>
    </w:p>
    <w:p w14:paraId="11A875D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urky</w:t>
      </w:r>
      <w:r w:rsidRPr="006C43CA">
        <w:rPr>
          <w:rFonts w:ascii="Helvetica" w:hAnsi="Helvetica" w:cs="Helvetica"/>
          <w:sz w:val="24"/>
          <w:szCs w:val="24"/>
        </w:rPr>
        <w:tab/>
        <w:t>cloudy, unclear, hard to see into</w:t>
      </w:r>
    </w:p>
    <w:p w14:paraId="06BC694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nsciousness</w:t>
      </w:r>
      <w:r w:rsidRPr="006C43CA">
        <w:rPr>
          <w:rFonts w:ascii="Helvetica" w:hAnsi="Helvetica" w:cs="Helvetica"/>
          <w:sz w:val="24"/>
          <w:szCs w:val="24"/>
        </w:rPr>
        <w:tab/>
        <w:t>the state of being able to use your senses and mental powers to understand what is happening</w:t>
      </w:r>
    </w:p>
    <w:p w14:paraId="051EC16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umultuous</w:t>
      </w:r>
      <w:r w:rsidRPr="006C43CA">
        <w:rPr>
          <w:rFonts w:ascii="Helvetica" w:hAnsi="Helvetica" w:cs="Helvetica"/>
          <w:sz w:val="24"/>
          <w:szCs w:val="24"/>
        </w:rPr>
        <w:tab/>
        <w:t>in a state of noisy confusion or disorder</w:t>
      </w:r>
    </w:p>
    <w:p w14:paraId="07EE374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ousled</w:t>
      </w:r>
      <w:r w:rsidRPr="006C43CA">
        <w:rPr>
          <w:rFonts w:ascii="Helvetica" w:hAnsi="Helvetica" w:cs="Helvetica"/>
          <w:sz w:val="24"/>
          <w:szCs w:val="24"/>
        </w:rPr>
        <w:tab/>
        <w:t>untidy in an attractive way</w:t>
      </w:r>
    </w:p>
    <w:p w14:paraId="58CB74BC" w14:textId="77777777" w:rsidR="00D003AE" w:rsidRPr="006C43CA" w:rsidRDefault="00D003AE" w:rsidP="00E51A57">
      <w:pPr>
        <w:tabs>
          <w:tab w:val="left" w:pos="1448"/>
        </w:tabs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ftermath</w:t>
      </w:r>
      <w:r w:rsidRPr="006C43CA">
        <w:rPr>
          <w:rFonts w:ascii="Helvetica" w:hAnsi="Helvetica" w:cs="Helvetica"/>
          <w:sz w:val="24"/>
          <w:szCs w:val="24"/>
        </w:rPr>
        <w:tab/>
      </w:r>
      <w:r w:rsidRPr="006C43CA">
        <w:rPr>
          <w:rFonts w:ascii="Helvetica" w:hAnsi="Helvetica" w:cs="Helvetica"/>
          <w:sz w:val="24"/>
          <w:szCs w:val="24"/>
        </w:rPr>
        <w:tab/>
        <w:t xml:space="preserve">the situation that exists after and </w:t>
      </w:r>
      <w:proofErr w:type="gramStart"/>
      <w:r w:rsidRPr="006C43CA">
        <w:rPr>
          <w:rFonts w:ascii="Helvetica" w:hAnsi="Helvetica" w:cs="Helvetica"/>
          <w:sz w:val="24"/>
          <w:szCs w:val="24"/>
        </w:rPr>
        <w:t>as a result of</w:t>
      </w:r>
      <w:proofErr w:type="gramEnd"/>
      <w:r w:rsidRPr="006C43CA">
        <w:rPr>
          <w:rFonts w:ascii="Helvetica" w:hAnsi="Helvetica" w:cs="Helvetica"/>
          <w:sz w:val="24"/>
          <w:szCs w:val="24"/>
        </w:rPr>
        <w:t xml:space="preserve"> an important and usually unpleasant event</w:t>
      </w:r>
    </w:p>
    <w:p w14:paraId="104A374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ngulfed</w:t>
      </w:r>
      <w:r w:rsidRPr="006C43CA">
        <w:rPr>
          <w:rFonts w:ascii="Helvetica" w:hAnsi="Helvetica" w:cs="Helvetica"/>
          <w:sz w:val="24"/>
          <w:szCs w:val="24"/>
        </w:rPr>
        <w:tab/>
        <w:t>surrounded something completely</w:t>
      </w:r>
    </w:p>
    <w:p w14:paraId="0A365BC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Vast</w:t>
      </w:r>
      <w:r w:rsidRPr="006C43CA">
        <w:rPr>
          <w:rFonts w:ascii="Helvetica" w:hAnsi="Helvetica" w:cs="Helvetica"/>
          <w:sz w:val="24"/>
          <w:szCs w:val="24"/>
        </w:rPr>
        <w:tab/>
        <w:t>extremely large</w:t>
      </w:r>
    </w:p>
    <w:p w14:paraId="626ADC3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uny</w:t>
      </w:r>
      <w:r w:rsidRPr="006C43CA">
        <w:rPr>
          <w:rFonts w:ascii="Helvetica" w:hAnsi="Helvetica" w:cs="Helvetica"/>
          <w:sz w:val="24"/>
          <w:szCs w:val="24"/>
        </w:rPr>
        <w:tab/>
        <w:t>small and weak</w:t>
      </w:r>
    </w:p>
    <w:p w14:paraId="388F39C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Obscure</w:t>
      </w:r>
      <w:r w:rsidRPr="006C43CA">
        <w:rPr>
          <w:rFonts w:ascii="Helvetica" w:hAnsi="Helvetica" w:cs="Helvetica"/>
          <w:sz w:val="24"/>
          <w:szCs w:val="24"/>
        </w:rPr>
        <w:tab/>
        <w:t>to hide</w:t>
      </w:r>
    </w:p>
    <w:p w14:paraId="69A803D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rested</w:t>
      </w:r>
      <w:r w:rsidRPr="006C43CA">
        <w:rPr>
          <w:rFonts w:ascii="Helvetica" w:hAnsi="Helvetica" w:cs="Helvetica"/>
          <w:sz w:val="24"/>
          <w:szCs w:val="24"/>
        </w:rPr>
        <w:tab/>
        <w:t>reached its greatest height</w:t>
      </w:r>
    </w:p>
    <w:p w14:paraId="6DA8680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hinnied</w:t>
      </w:r>
      <w:r w:rsidRPr="006C43CA">
        <w:rPr>
          <w:rFonts w:ascii="Helvetica" w:hAnsi="Helvetica" w:cs="Helvetica"/>
          <w:sz w:val="24"/>
          <w:szCs w:val="24"/>
        </w:rPr>
        <w:tab/>
        <w:t>made the sounds that horses make</w:t>
      </w:r>
    </w:p>
    <w:p w14:paraId="70ABF0B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ike the dickens</w:t>
      </w:r>
      <w:r w:rsidRPr="006C43CA">
        <w:rPr>
          <w:rFonts w:ascii="Helvetica" w:hAnsi="Helvetica" w:cs="Helvetica"/>
          <w:sz w:val="24"/>
          <w:szCs w:val="24"/>
        </w:rPr>
        <w:tab/>
        <w:t>an expression meaning doing something in an intense and forceful way</w:t>
      </w:r>
    </w:p>
    <w:p w14:paraId="0F3DA4D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4AE8E321" w14:textId="0D571221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15</w:t>
      </w:r>
    </w:p>
    <w:p w14:paraId="635E56D5" w14:textId="34CF9C64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ureaucracy</w:t>
      </w:r>
      <w:r w:rsidRPr="006C43CA">
        <w:rPr>
          <w:rFonts w:ascii="Helvetica" w:hAnsi="Helvetica" w:cs="Helvetica"/>
          <w:sz w:val="24"/>
          <w:szCs w:val="24"/>
        </w:rPr>
        <w:tab/>
        <w:t xml:space="preserve">government organized by a hierarchy of authority </w:t>
      </w:r>
      <w:r w:rsidR="00256520">
        <w:rPr>
          <w:rFonts w:ascii="Helvetica" w:hAnsi="Helvetica" w:cs="Helvetica"/>
          <w:sz w:val="24"/>
          <w:szCs w:val="24"/>
        </w:rPr>
        <w:t>that</w:t>
      </w:r>
      <w:r>
        <w:rPr>
          <w:rFonts w:ascii="Helvetica" w:hAnsi="Helvetica" w:cs="Helvetica"/>
          <w:sz w:val="24"/>
          <w:szCs w:val="24"/>
        </w:rPr>
        <w:t xml:space="preserve"> follow</w:t>
      </w:r>
      <w:r w:rsidR="00256520">
        <w:rPr>
          <w:rFonts w:ascii="Helvetica" w:hAnsi="Helvetica" w:cs="Helvetica"/>
          <w:sz w:val="24"/>
          <w:szCs w:val="24"/>
        </w:rPr>
        <w:t>s</w:t>
      </w:r>
      <w:r>
        <w:rPr>
          <w:rFonts w:ascii="Helvetica" w:hAnsi="Helvetica" w:cs="Helvetica"/>
          <w:sz w:val="24"/>
          <w:szCs w:val="24"/>
        </w:rPr>
        <w:t xml:space="preserve"> </w:t>
      </w:r>
      <w:r w:rsidRPr="006C43CA">
        <w:rPr>
          <w:rFonts w:ascii="Helvetica" w:hAnsi="Helvetica" w:cs="Helvetica"/>
          <w:sz w:val="24"/>
          <w:szCs w:val="24"/>
        </w:rPr>
        <w:t>fixed rules</w:t>
      </w:r>
    </w:p>
    <w:p w14:paraId="35360E2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lumly</w:t>
      </w:r>
      <w:r w:rsidRPr="006C43CA">
        <w:rPr>
          <w:rFonts w:ascii="Helvetica" w:hAnsi="Helvetica" w:cs="Helvetica"/>
          <w:sz w:val="24"/>
          <w:szCs w:val="24"/>
        </w:rPr>
        <w:tab/>
        <w:t>in a sad or depressed way</w:t>
      </w:r>
    </w:p>
    <w:p w14:paraId="75C9FA2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isplaced</w:t>
      </w:r>
      <w:r w:rsidRPr="006C43CA">
        <w:rPr>
          <w:rFonts w:ascii="Helvetica" w:hAnsi="Helvetica" w:cs="Helvetica"/>
          <w:sz w:val="24"/>
          <w:szCs w:val="24"/>
        </w:rPr>
        <w:tab/>
        <w:t>describes a person who has been forced to leave their country or home</w:t>
      </w:r>
    </w:p>
    <w:p w14:paraId="608DCFE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unification</w:t>
      </w:r>
      <w:r w:rsidRPr="006C43CA">
        <w:rPr>
          <w:rFonts w:ascii="Helvetica" w:hAnsi="Helvetica" w:cs="Helvetica"/>
          <w:sz w:val="24"/>
          <w:szCs w:val="24"/>
        </w:rPr>
        <w:tab/>
        <w:t>joining back together</w:t>
      </w:r>
    </w:p>
    <w:p w14:paraId="3B6CC96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solved</w:t>
      </w:r>
      <w:r w:rsidRPr="006C43CA">
        <w:rPr>
          <w:rFonts w:ascii="Helvetica" w:hAnsi="Helvetica" w:cs="Helvetica"/>
          <w:sz w:val="24"/>
          <w:szCs w:val="24"/>
        </w:rPr>
        <w:tab/>
        <w:t>determined to do something</w:t>
      </w:r>
    </w:p>
    <w:p w14:paraId="57762B2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ormidable</w:t>
      </w:r>
      <w:r w:rsidRPr="006C43CA">
        <w:rPr>
          <w:rFonts w:ascii="Helvetica" w:hAnsi="Helvetica" w:cs="Helvetica"/>
          <w:sz w:val="24"/>
          <w:szCs w:val="24"/>
        </w:rPr>
        <w:tab/>
        <w:t>very difficult</w:t>
      </w:r>
    </w:p>
    <w:p w14:paraId="6B62A21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Vigorously</w:t>
      </w:r>
      <w:r w:rsidRPr="006C43CA">
        <w:rPr>
          <w:rFonts w:ascii="Helvetica" w:hAnsi="Helvetica" w:cs="Helvetica"/>
          <w:sz w:val="24"/>
          <w:szCs w:val="24"/>
        </w:rPr>
        <w:tab/>
        <w:t>done with great force and energy</w:t>
      </w:r>
    </w:p>
    <w:p w14:paraId="41F0BF7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ckon</w:t>
      </w:r>
      <w:r w:rsidRPr="006C43CA">
        <w:rPr>
          <w:rFonts w:ascii="Helvetica" w:hAnsi="Helvetica" w:cs="Helvetica"/>
          <w:sz w:val="24"/>
          <w:szCs w:val="24"/>
        </w:rPr>
        <w:tab/>
        <w:t>expression meaning to think or figure out</w:t>
      </w:r>
    </w:p>
    <w:p w14:paraId="4BEE2F2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0B935C09" w14:textId="0A2928AD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16</w:t>
      </w:r>
    </w:p>
    <w:p w14:paraId="2F3E849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rchimedes</w:t>
      </w:r>
      <w:r w:rsidRPr="006C43CA">
        <w:rPr>
          <w:rFonts w:ascii="Helvetica" w:hAnsi="Helvetica" w:cs="Helvetica"/>
          <w:sz w:val="24"/>
          <w:szCs w:val="24"/>
        </w:rPr>
        <w:tab/>
        <w:t>an ancient Greek mathematician and physicist</w:t>
      </w:r>
    </w:p>
    <w:p w14:paraId="0C7134A1" w14:textId="19EB813C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ever</w:t>
      </w:r>
      <w:r w:rsidRPr="006C43CA">
        <w:rPr>
          <w:rFonts w:ascii="Helvetica" w:hAnsi="Helvetica" w:cs="Helvetica"/>
          <w:sz w:val="24"/>
          <w:szCs w:val="24"/>
        </w:rPr>
        <w:tab/>
        <w:t>a long piece of wood or metal used to lift or open something by placing one end under an object and pushing down on the other end</w:t>
      </w:r>
      <w:r w:rsidR="006F3D80">
        <w:rPr>
          <w:rFonts w:ascii="Helvetica" w:hAnsi="Helvetica" w:cs="Helvetica"/>
          <w:sz w:val="24"/>
          <w:szCs w:val="24"/>
        </w:rPr>
        <w:t>; see “fulcrum”</w:t>
      </w:r>
    </w:p>
    <w:p w14:paraId="6DFCB89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orque</w:t>
      </w:r>
      <w:r w:rsidRPr="006C43CA">
        <w:rPr>
          <w:rFonts w:ascii="Helvetica" w:hAnsi="Helvetica" w:cs="Helvetica"/>
          <w:sz w:val="24"/>
          <w:szCs w:val="24"/>
        </w:rPr>
        <w:tab/>
        <w:t>a twisting force that causes something to rotate</w:t>
      </w:r>
    </w:p>
    <w:p w14:paraId="13414F5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quadrons</w:t>
      </w:r>
      <w:r w:rsidRPr="006C43CA">
        <w:rPr>
          <w:rFonts w:ascii="Helvetica" w:hAnsi="Helvetica" w:cs="Helvetica"/>
          <w:sz w:val="24"/>
          <w:szCs w:val="24"/>
        </w:rPr>
        <w:tab/>
        <w:t>a group of military aircraft or ships</w:t>
      </w:r>
    </w:p>
    <w:p w14:paraId="4B8EA81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enacing</w:t>
      </w:r>
      <w:r w:rsidRPr="006C43CA">
        <w:rPr>
          <w:rFonts w:ascii="Helvetica" w:hAnsi="Helvetica" w:cs="Helvetica"/>
          <w:sz w:val="24"/>
          <w:szCs w:val="24"/>
        </w:rPr>
        <w:tab/>
        <w:t>seeming likely to cause harm or danger</w:t>
      </w:r>
    </w:p>
    <w:p w14:paraId="3AD30CC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ulcrum</w:t>
      </w:r>
      <w:r w:rsidRPr="006C43CA">
        <w:rPr>
          <w:rFonts w:ascii="Helvetica" w:hAnsi="Helvetica" w:cs="Helvetica"/>
          <w:sz w:val="24"/>
          <w:szCs w:val="24"/>
        </w:rPr>
        <w:tab/>
        <w:t>the point on which a lever rests so that pushing down on one end will raise the other end</w:t>
      </w:r>
    </w:p>
    <w:p w14:paraId="4D9E6F1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ntics</w:t>
      </w:r>
      <w:r w:rsidRPr="006C43CA">
        <w:rPr>
          <w:rFonts w:ascii="Helvetica" w:hAnsi="Helvetica" w:cs="Helvetica"/>
          <w:sz w:val="24"/>
          <w:szCs w:val="24"/>
        </w:rPr>
        <w:tab/>
        <w:t>behaviors that are silly and funny</w:t>
      </w:r>
    </w:p>
    <w:p w14:paraId="5218605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Uttered</w:t>
      </w:r>
      <w:r w:rsidRPr="006C43CA">
        <w:rPr>
          <w:rFonts w:ascii="Helvetica" w:hAnsi="Helvetica" w:cs="Helvetica"/>
          <w:sz w:val="24"/>
          <w:szCs w:val="24"/>
        </w:rPr>
        <w:tab/>
        <w:t>said</w:t>
      </w:r>
    </w:p>
    <w:p w14:paraId="0C345F5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 xml:space="preserve">Unfathomable </w:t>
      </w:r>
      <w:r w:rsidRPr="006C43CA">
        <w:rPr>
          <w:rFonts w:ascii="Helvetica" w:hAnsi="Helvetica" w:cs="Helvetica"/>
          <w:sz w:val="24"/>
          <w:szCs w:val="24"/>
        </w:rPr>
        <w:tab/>
        <w:t>too strange or difficult to understand</w:t>
      </w:r>
    </w:p>
    <w:p w14:paraId="503A6AD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horing up</w:t>
      </w:r>
      <w:r w:rsidRPr="006C43CA">
        <w:rPr>
          <w:rFonts w:ascii="Helvetica" w:hAnsi="Helvetica" w:cs="Helvetica"/>
          <w:sz w:val="24"/>
          <w:szCs w:val="24"/>
        </w:rPr>
        <w:tab/>
        <w:t>keeping something from falling by placing something under or against it</w:t>
      </w:r>
    </w:p>
    <w:p w14:paraId="1C879DB8" w14:textId="77777777" w:rsidR="00AF5ADD" w:rsidRDefault="00AF5ADD">
      <w:pPr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br w:type="page"/>
      </w:r>
    </w:p>
    <w:p w14:paraId="04998DEF" w14:textId="2E7368C8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17</w:t>
      </w:r>
    </w:p>
    <w:p w14:paraId="11E6C7C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ambunctious</w:t>
      </w:r>
      <w:r w:rsidRPr="006C43CA">
        <w:rPr>
          <w:rFonts w:ascii="Helvetica" w:hAnsi="Helvetica" w:cs="Helvetica"/>
          <w:sz w:val="24"/>
          <w:szCs w:val="24"/>
        </w:rPr>
        <w:tab/>
        <w:t>full of energy in a cheerful or noisy way</w:t>
      </w:r>
    </w:p>
    <w:p w14:paraId="5D8B728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gile</w:t>
      </w:r>
      <w:r w:rsidRPr="006C43CA">
        <w:rPr>
          <w:rFonts w:ascii="Helvetica" w:hAnsi="Helvetica" w:cs="Helvetica"/>
          <w:sz w:val="24"/>
          <w:szCs w:val="24"/>
        </w:rPr>
        <w:tab/>
        <w:t>able to move quickly and easily</w:t>
      </w:r>
    </w:p>
    <w:p w14:paraId="49B5F00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iometric key</w:t>
      </w:r>
      <w:r w:rsidRPr="006C43CA">
        <w:rPr>
          <w:rFonts w:ascii="Helvetica" w:hAnsi="Helvetica" w:cs="Helvetica"/>
          <w:sz w:val="24"/>
          <w:szCs w:val="24"/>
        </w:rPr>
        <w:tab/>
        <w:t>a measurement of a unique physical characteristic, such as a fingerprint, used as a passcode to access something</w:t>
      </w:r>
    </w:p>
    <w:p w14:paraId="63C5F27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lummoxed</w:t>
      </w:r>
      <w:r w:rsidRPr="006C43CA">
        <w:rPr>
          <w:rFonts w:ascii="Helvetica" w:hAnsi="Helvetica" w:cs="Helvetica"/>
          <w:sz w:val="24"/>
          <w:szCs w:val="24"/>
        </w:rPr>
        <w:tab/>
        <w:t>confused</w:t>
      </w:r>
    </w:p>
    <w:p w14:paraId="3BF49D3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ridescent</w:t>
      </w:r>
      <w:r w:rsidRPr="006C43CA">
        <w:rPr>
          <w:rFonts w:ascii="Helvetica" w:hAnsi="Helvetica" w:cs="Helvetica"/>
          <w:sz w:val="24"/>
          <w:szCs w:val="24"/>
        </w:rPr>
        <w:tab/>
        <w:t>shines with different colors when seen from different angles</w:t>
      </w:r>
    </w:p>
    <w:p w14:paraId="3240583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aptor</w:t>
      </w:r>
      <w:r w:rsidRPr="006C43CA">
        <w:rPr>
          <w:rFonts w:ascii="Helvetica" w:hAnsi="Helvetica" w:cs="Helvetica"/>
          <w:sz w:val="24"/>
          <w:szCs w:val="24"/>
        </w:rPr>
        <w:tab/>
        <w:t>a bird that kills other creatures for food</w:t>
      </w:r>
    </w:p>
    <w:p w14:paraId="69842A6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hrived</w:t>
      </w:r>
      <w:r w:rsidRPr="006C43CA">
        <w:rPr>
          <w:rFonts w:ascii="Helvetica" w:hAnsi="Helvetica" w:cs="Helvetica"/>
          <w:sz w:val="24"/>
          <w:szCs w:val="24"/>
        </w:rPr>
        <w:tab/>
        <w:t>lived successfully and healthily</w:t>
      </w:r>
    </w:p>
    <w:p w14:paraId="0E5B08F6" w14:textId="25F5A728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Old-growth forests</w:t>
      </w:r>
      <w:r w:rsidRPr="006C43CA">
        <w:rPr>
          <w:rFonts w:ascii="Helvetica" w:hAnsi="Helvetica" w:cs="Helvetica"/>
          <w:sz w:val="24"/>
          <w:szCs w:val="24"/>
        </w:rPr>
        <w:tab/>
      </w:r>
      <w:proofErr w:type="spellStart"/>
      <w:r w:rsidRPr="006C43CA">
        <w:rPr>
          <w:rFonts w:ascii="Helvetica" w:hAnsi="Helvetica" w:cs="Helvetica"/>
          <w:sz w:val="24"/>
          <w:szCs w:val="24"/>
        </w:rPr>
        <w:t>forests</w:t>
      </w:r>
      <w:proofErr w:type="spellEnd"/>
      <w:r w:rsidRPr="006C43CA">
        <w:rPr>
          <w:rFonts w:ascii="Helvetica" w:hAnsi="Helvetica" w:cs="Helvetica"/>
          <w:sz w:val="24"/>
          <w:szCs w:val="24"/>
        </w:rPr>
        <w:t xml:space="preserve"> that have developed over a long period of time without human interference</w:t>
      </w:r>
    </w:p>
    <w:p w14:paraId="5573758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plendorous</w:t>
      </w:r>
      <w:r w:rsidRPr="006C43CA">
        <w:rPr>
          <w:rFonts w:ascii="Helvetica" w:hAnsi="Helvetica" w:cs="Helvetica"/>
          <w:sz w:val="24"/>
          <w:szCs w:val="24"/>
        </w:rPr>
        <w:tab/>
        <w:t>magnificent, impressive</w:t>
      </w:r>
    </w:p>
    <w:p w14:paraId="49714DD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nstantaneous</w:t>
      </w:r>
      <w:r w:rsidRPr="006C43CA">
        <w:rPr>
          <w:rFonts w:ascii="Helvetica" w:hAnsi="Helvetica" w:cs="Helvetica"/>
          <w:sz w:val="24"/>
          <w:szCs w:val="24"/>
        </w:rPr>
        <w:tab/>
        <w:t>happening immediately</w:t>
      </w:r>
    </w:p>
    <w:p w14:paraId="1AC3B34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hastising</w:t>
      </w:r>
      <w:r w:rsidRPr="006C43CA">
        <w:rPr>
          <w:rFonts w:ascii="Helvetica" w:hAnsi="Helvetica" w:cs="Helvetica"/>
          <w:sz w:val="24"/>
          <w:szCs w:val="24"/>
        </w:rPr>
        <w:tab/>
        <w:t>criticizing</w:t>
      </w:r>
    </w:p>
    <w:p w14:paraId="60C18EE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7C93DACD" w14:textId="1EF166E4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18</w:t>
      </w:r>
    </w:p>
    <w:p w14:paraId="4F3DF51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sorted to</w:t>
      </w:r>
      <w:r w:rsidRPr="006C43CA">
        <w:rPr>
          <w:rFonts w:ascii="Helvetica" w:hAnsi="Helvetica" w:cs="Helvetica"/>
          <w:sz w:val="24"/>
          <w:szCs w:val="24"/>
        </w:rPr>
        <w:tab/>
        <w:t>did something because no other choices were possible</w:t>
      </w:r>
    </w:p>
    <w:p w14:paraId="16F04EB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mber</w:t>
      </w:r>
      <w:r w:rsidRPr="006C43CA">
        <w:rPr>
          <w:rFonts w:ascii="Helvetica" w:hAnsi="Helvetica" w:cs="Helvetica"/>
          <w:sz w:val="24"/>
          <w:szCs w:val="24"/>
        </w:rPr>
        <w:tab/>
      </w:r>
      <w:proofErr w:type="gramStart"/>
      <w:r w:rsidRPr="006C43CA">
        <w:rPr>
          <w:rFonts w:ascii="Helvetica" w:hAnsi="Helvetica" w:cs="Helvetica"/>
          <w:sz w:val="24"/>
          <w:szCs w:val="24"/>
        </w:rPr>
        <w:t>yellow-brown</w:t>
      </w:r>
      <w:proofErr w:type="gramEnd"/>
      <w:r w:rsidRPr="006C43CA">
        <w:rPr>
          <w:rFonts w:ascii="Helvetica" w:hAnsi="Helvetica" w:cs="Helvetica"/>
          <w:sz w:val="24"/>
          <w:szCs w:val="24"/>
        </w:rPr>
        <w:t xml:space="preserve"> in color</w:t>
      </w:r>
    </w:p>
    <w:p w14:paraId="1C07C64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ntently</w:t>
      </w:r>
      <w:r w:rsidRPr="006C43CA">
        <w:rPr>
          <w:rFonts w:ascii="Helvetica" w:hAnsi="Helvetica" w:cs="Helvetica"/>
          <w:sz w:val="24"/>
          <w:szCs w:val="24"/>
        </w:rPr>
        <w:tab/>
        <w:t>with strong interest and attention</w:t>
      </w:r>
    </w:p>
    <w:p w14:paraId="714D58F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uckus</w:t>
      </w:r>
      <w:r w:rsidRPr="006C43CA">
        <w:rPr>
          <w:rFonts w:ascii="Helvetica" w:hAnsi="Helvetica" w:cs="Helvetica"/>
          <w:sz w:val="24"/>
          <w:szCs w:val="24"/>
        </w:rPr>
        <w:tab/>
        <w:t>a situation in which there is a lot of noise, activity, and argument</w:t>
      </w:r>
    </w:p>
    <w:p w14:paraId="3F5A11A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mmiserate</w:t>
      </w:r>
      <w:r w:rsidRPr="006C43CA">
        <w:rPr>
          <w:rFonts w:ascii="Helvetica" w:hAnsi="Helvetica" w:cs="Helvetica"/>
          <w:sz w:val="24"/>
          <w:szCs w:val="24"/>
        </w:rPr>
        <w:tab/>
        <w:t>to show somebody sympathy when they are upset about something</w:t>
      </w:r>
    </w:p>
    <w:p w14:paraId="7D6345E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ugitives</w:t>
      </w:r>
      <w:r w:rsidRPr="006C43CA">
        <w:rPr>
          <w:rFonts w:ascii="Helvetica" w:hAnsi="Helvetica" w:cs="Helvetica"/>
          <w:sz w:val="24"/>
          <w:szCs w:val="24"/>
        </w:rPr>
        <w:tab/>
        <w:t>people running away from somewhere or something and trying to avoid being caught</w:t>
      </w:r>
    </w:p>
    <w:p w14:paraId="647D5E6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0E96B640" w14:textId="77777777" w:rsidR="00AF5ADD" w:rsidRDefault="00AF5ADD">
      <w:pPr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389C355E" w14:textId="2E04F0CD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19</w:t>
      </w:r>
    </w:p>
    <w:p w14:paraId="5BB832B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Halter</w:t>
      </w:r>
      <w:r w:rsidRPr="006C43CA">
        <w:rPr>
          <w:rFonts w:ascii="Helvetica" w:hAnsi="Helvetica" w:cs="Helvetica"/>
          <w:sz w:val="24"/>
          <w:szCs w:val="24"/>
        </w:rPr>
        <w:tab/>
        <w:t>a rope or narrow piece of leather put around the head of a horse or other animal for leading it</w:t>
      </w:r>
    </w:p>
    <w:p w14:paraId="447E489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ead</w:t>
      </w:r>
      <w:r w:rsidRPr="006C43CA">
        <w:rPr>
          <w:rFonts w:ascii="Helvetica" w:hAnsi="Helvetica" w:cs="Helvetica"/>
          <w:sz w:val="24"/>
          <w:szCs w:val="24"/>
        </w:rPr>
        <w:tab/>
        <w:t>leash</w:t>
      </w:r>
    </w:p>
    <w:p w14:paraId="3BB4500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ismounted</w:t>
      </w:r>
      <w:r w:rsidRPr="006C43CA">
        <w:rPr>
          <w:rFonts w:ascii="Helvetica" w:hAnsi="Helvetica" w:cs="Helvetica"/>
          <w:sz w:val="24"/>
          <w:szCs w:val="24"/>
        </w:rPr>
        <w:tab/>
        <w:t xml:space="preserve">got </w:t>
      </w:r>
      <w:proofErr w:type="gramStart"/>
      <w:r w:rsidRPr="006C43CA">
        <w:rPr>
          <w:rFonts w:ascii="Helvetica" w:hAnsi="Helvetica" w:cs="Helvetica"/>
          <w:sz w:val="24"/>
          <w:szCs w:val="24"/>
        </w:rPr>
        <w:t>off of</w:t>
      </w:r>
      <w:proofErr w:type="gramEnd"/>
    </w:p>
    <w:p w14:paraId="0F6E0D3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lanks</w:t>
      </w:r>
      <w:r w:rsidRPr="006C43CA">
        <w:rPr>
          <w:rFonts w:ascii="Helvetica" w:hAnsi="Helvetica" w:cs="Helvetica"/>
          <w:sz w:val="24"/>
          <w:szCs w:val="24"/>
        </w:rPr>
        <w:tab/>
        <w:t>the sides of an animal between the ribs and the hip</w:t>
      </w:r>
    </w:p>
    <w:p w14:paraId="0BFD71B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miss</w:t>
      </w:r>
      <w:r w:rsidRPr="006C43CA">
        <w:rPr>
          <w:rFonts w:ascii="Helvetica" w:hAnsi="Helvetica" w:cs="Helvetica"/>
          <w:sz w:val="24"/>
          <w:szCs w:val="24"/>
        </w:rPr>
        <w:tab/>
        <w:t>wrong; not as it should be</w:t>
      </w:r>
    </w:p>
    <w:p w14:paraId="15011E1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ncroaching</w:t>
      </w:r>
      <w:r w:rsidRPr="006C43CA">
        <w:rPr>
          <w:rFonts w:ascii="Helvetica" w:hAnsi="Helvetica" w:cs="Helvetica"/>
          <w:sz w:val="24"/>
          <w:szCs w:val="24"/>
        </w:rPr>
        <w:tab/>
        <w:t>gradually moving into an area that is off-limits</w:t>
      </w:r>
    </w:p>
    <w:p w14:paraId="66EBA48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andemonium</w:t>
      </w:r>
      <w:r w:rsidRPr="006C43CA">
        <w:rPr>
          <w:rFonts w:ascii="Helvetica" w:hAnsi="Helvetica" w:cs="Helvetica"/>
          <w:sz w:val="24"/>
          <w:szCs w:val="24"/>
        </w:rPr>
        <w:tab/>
        <w:t>a wild disturbance</w:t>
      </w:r>
    </w:p>
    <w:p w14:paraId="7912CE6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loodcurdling</w:t>
      </w:r>
      <w:r w:rsidRPr="006C43CA">
        <w:rPr>
          <w:rFonts w:ascii="Helvetica" w:hAnsi="Helvetica" w:cs="Helvetica"/>
          <w:sz w:val="24"/>
          <w:szCs w:val="24"/>
        </w:rPr>
        <w:tab/>
        <w:t>filling you with horror; extremely frightening</w:t>
      </w:r>
    </w:p>
    <w:p w14:paraId="6184B0E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3A82D74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20</w:t>
      </w:r>
    </w:p>
    <w:p w14:paraId="488A487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evastation</w:t>
      </w:r>
      <w:r w:rsidRPr="006C43CA">
        <w:rPr>
          <w:rFonts w:ascii="Helvetica" w:hAnsi="Helvetica" w:cs="Helvetica"/>
          <w:sz w:val="24"/>
          <w:szCs w:val="24"/>
        </w:rPr>
        <w:tab/>
        <w:t xml:space="preserve">destruction </w:t>
      </w:r>
      <w:proofErr w:type="gramStart"/>
      <w:r w:rsidRPr="006C43CA">
        <w:rPr>
          <w:rFonts w:ascii="Helvetica" w:hAnsi="Helvetica" w:cs="Helvetica"/>
          <w:sz w:val="24"/>
          <w:szCs w:val="24"/>
        </w:rPr>
        <w:t>as a result of</w:t>
      </w:r>
      <w:proofErr w:type="gramEnd"/>
      <w:r w:rsidRPr="006C43CA">
        <w:rPr>
          <w:rFonts w:ascii="Helvetica" w:hAnsi="Helvetica" w:cs="Helvetica"/>
          <w:sz w:val="24"/>
          <w:szCs w:val="24"/>
        </w:rPr>
        <w:t xml:space="preserve"> violent action</w:t>
      </w:r>
    </w:p>
    <w:p w14:paraId="7C0BC0F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ewilderment</w:t>
      </w:r>
      <w:r w:rsidRPr="006C43CA">
        <w:rPr>
          <w:rFonts w:ascii="Helvetica" w:hAnsi="Helvetica" w:cs="Helvetica"/>
          <w:sz w:val="24"/>
          <w:szCs w:val="24"/>
        </w:rPr>
        <w:tab/>
        <w:t>a feeling of being completely confused</w:t>
      </w:r>
    </w:p>
    <w:p w14:paraId="69F7CB7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eurological</w:t>
      </w:r>
      <w:r w:rsidRPr="006C43CA">
        <w:rPr>
          <w:rFonts w:ascii="Helvetica" w:hAnsi="Helvetica" w:cs="Helvetica"/>
          <w:sz w:val="24"/>
          <w:szCs w:val="24"/>
        </w:rPr>
        <w:tab/>
        <w:t>relating to the brain and nervous system</w:t>
      </w:r>
    </w:p>
    <w:p w14:paraId="624512A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eceit</w:t>
      </w:r>
      <w:r w:rsidRPr="006C43CA">
        <w:rPr>
          <w:rFonts w:ascii="Helvetica" w:hAnsi="Helvetica" w:cs="Helvetica"/>
          <w:sz w:val="24"/>
          <w:szCs w:val="24"/>
        </w:rPr>
        <w:tab/>
        <w:t>dishonest behavior</w:t>
      </w:r>
    </w:p>
    <w:p w14:paraId="0EE997F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eflection</w:t>
      </w:r>
      <w:r w:rsidRPr="006C43CA">
        <w:rPr>
          <w:rFonts w:ascii="Helvetica" w:hAnsi="Helvetica" w:cs="Helvetica"/>
          <w:sz w:val="24"/>
          <w:szCs w:val="24"/>
        </w:rPr>
        <w:tab/>
        <w:t>getting someone off a topic or course of action</w:t>
      </w:r>
    </w:p>
    <w:p w14:paraId="3278A06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alfunctioned</w:t>
      </w:r>
      <w:r w:rsidRPr="006C43CA">
        <w:rPr>
          <w:rFonts w:ascii="Helvetica" w:hAnsi="Helvetica" w:cs="Helvetica"/>
          <w:sz w:val="24"/>
          <w:szCs w:val="24"/>
        </w:rPr>
        <w:tab/>
        <w:t>failed to work correctly</w:t>
      </w:r>
    </w:p>
    <w:p w14:paraId="58AE3A9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Quaking</w:t>
      </w:r>
      <w:r w:rsidRPr="006C43CA">
        <w:rPr>
          <w:rFonts w:ascii="Helvetica" w:hAnsi="Helvetica" w:cs="Helvetica"/>
          <w:sz w:val="24"/>
          <w:szCs w:val="24"/>
        </w:rPr>
        <w:tab/>
        <w:t>shaking violently</w:t>
      </w:r>
    </w:p>
    <w:p w14:paraId="2F0A0B3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nsolation</w:t>
      </w:r>
      <w:r w:rsidRPr="006C43CA">
        <w:rPr>
          <w:rFonts w:ascii="Helvetica" w:hAnsi="Helvetica" w:cs="Helvetica"/>
          <w:sz w:val="24"/>
          <w:szCs w:val="24"/>
        </w:rPr>
        <w:tab/>
        <w:t>ways to make someone feel better</w:t>
      </w:r>
    </w:p>
    <w:p w14:paraId="2F5D39D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mprehend</w:t>
      </w:r>
      <w:r w:rsidRPr="006C43CA">
        <w:rPr>
          <w:rFonts w:ascii="Helvetica" w:hAnsi="Helvetica" w:cs="Helvetica"/>
          <w:sz w:val="24"/>
          <w:szCs w:val="24"/>
        </w:rPr>
        <w:tab/>
        <w:t>understand</w:t>
      </w:r>
    </w:p>
    <w:p w14:paraId="267FAB9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mprobabilities</w:t>
      </w:r>
      <w:r w:rsidRPr="006C43CA">
        <w:rPr>
          <w:rFonts w:ascii="Helvetica" w:hAnsi="Helvetica" w:cs="Helvetica"/>
          <w:sz w:val="24"/>
          <w:szCs w:val="24"/>
        </w:rPr>
        <w:tab/>
        <w:t>things that are not likely to be true</w:t>
      </w:r>
    </w:p>
    <w:p w14:paraId="0AE5ACB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proofErr w:type="spellStart"/>
      <w:r w:rsidRPr="006C43CA">
        <w:rPr>
          <w:rFonts w:ascii="Helvetica" w:hAnsi="Helvetica" w:cs="Helvetica"/>
          <w:sz w:val="24"/>
          <w:szCs w:val="24"/>
        </w:rPr>
        <w:t>Implausibilities</w:t>
      </w:r>
      <w:proofErr w:type="spellEnd"/>
      <w:r w:rsidRPr="006C43CA">
        <w:rPr>
          <w:rFonts w:ascii="Helvetica" w:hAnsi="Helvetica" w:cs="Helvetica"/>
          <w:sz w:val="24"/>
          <w:szCs w:val="24"/>
        </w:rPr>
        <w:tab/>
        <w:t>things that are not reasonable to be true</w:t>
      </w:r>
    </w:p>
    <w:p w14:paraId="281F0C6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273E946E" w14:textId="77777777" w:rsidR="00D2059F" w:rsidRDefault="00D2059F" w:rsidP="00E51A57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4A2B4F77" w14:textId="244286EA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21</w:t>
      </w:r>
    </w:p>
    <w:p w14:paraId="7A945AB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 xml:space="preserve">Hoof </w:t>
      </w:r>
      <w:proofErr w:type="gramStart"/>
      <w:r w:rsidRPr="006C43CA">
        <w:rPr>
          <w:rFonts w:ascii="Helvetica" w:hAnsi="Helvetica" w:cs="Helvetica"/>
          <w:sz w:val="24"/>
          <w:szCs w:val="24"/>
        </w:rPr>
        <w:t>pick</w:t>
      </w:r>
      <w:proofErr w:type="gramEnd"/>
      <w:r w:rsidRPr="006C43CA">
        <w:rPr>
          <w:rFonts w:ascii="Helvetica" w:hAnsi="Helvetica" w:cs="Helvetica"/>
          <w:sz w:val="24"/>
          <w:szCs w:val="24"/>
        </w:rPr>
        <w:tab/>
        <w:t>a tool used to clean horse’s hooves</w:t>
      </w:r>
    </w:p>
    <w:p w14:paraId="28696AE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allivanting</w:t>
      </w:r>
      <w:r w:rsidRPr="006C43CA">
        <w:rPr>
          <w:rFonts w:ascii="Helvetica" w:hAnsi="Helvetica" w:cs="Helvetica"/>
          <w:sz w:val="24"/>
          <w:szCs w:val="24"/>
        </w:rPr>
        <w:tab/>
        <w:t>going from place to place enjoying yourself</w:t>
      </w:r>
    </w:p>
    <w:p w14:paraId="6F364DB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Quarter horse</w:t>
      </w:r>
      <w:r w:rsidRPr="006C43CA">
        <w:rPr>
          <w:rFonts w:ascii="Helvetica" w:hAnsi="Helvetica" w:cs="Helvetica"/>
          <w:sz w:val="24"/>
          <w:szCs w:val="24"/>
        </w:rPr>
        <w:tab/>
        <w:t>a type of horse used for both racing and as a working ranch horse</w:t>
      </w:r>
    </w:p>
    <w:p w14:paraId="1150821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arallel</w:t>
      </w:r>
      <w:r w:rsidRPr="006C43CA">
        <w:rPr>
          <w:rFonts w:ascii="Helvetica" w:hAnsi="Helvetica" w:cs="Helvetica"/>
          <w:sz w:val="24"/>
          <w:szCs w:val="24"/>
        </w:rPr>
        <w:tab/>
        <w:t>the same distance apart at every point</w:t>
      </w:r>
    </w:p>
    <w:p w14:paraId="589B2B6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ttuned</w:t>
      </w:r>
      <w:r w:rsidRPr="006C43CA">
        <w:rPr>
          <w:rFonts w:ascii="Helvetica" w:hAnsi="Helvetica" w:cs="Helvetica"/>
          <w:sz w:val="24"/>
          <w:szCs w:val="24"/>
        </w:rPr>
        <w:tab/>
        <w:t>familiar with somebody or something so that you can understand them and act in an appropriate way</w:t>
      </w:r>
    </w:p>
    <w:p w14:paraId="53DC1A9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Engorged</w:t>
      </w:r>
      <w:r w:rsidRPr="006C43CA">
        <w:rPr>
          <w:rFonts w:ascii="Helvetica" w:hAnsi="Helvetica" w:cs="Helvetica"/>
          <w:sz w:val="24"/>
          <w:szCs w:val="24"/>
        </w:rPr>
        <w:tab/>
        <w:t>filled with liquid</w:t>
      </w:r>
    </w:p>
    <w:p w14:paraId="3DF480A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aker’s dozen</w:t>
      </w:r>
      <w:r w:rsidRPr="006C43CA">
        <w:rPr>
          <w:rFonts w:ascii="Helvetica" w:hAnsi="Helvetica" w:cs="Helvetica"/>
          <w:sz w:val="24"/>
          <w:szCs w:val="24"/>
        </w:rPr>
        <w:tab/>
        <w:t>an expression meaning thirteen</w:t>
      </w:r>
      <w:r>
        <w:rPr>
          <w:rFonts w:ascii="Helvetica" w:hAnsi="Helvetica" w:cs="Helvetica"/>
          <w:sz w:val="24"/>
          <w:szCs w:val="24"/>
        </w:rPr>
        <w:t>;</w:t>
      </w:r>
      <w:r w:rsidRPr="006C43CA">
        <w:rPr>
          <w:rFonts w:ascii="Helvetica" w:hAnsi="Helvetica" w:cs="Helvetica"/>
          <w:sz w:val="24"/>
          <w:szCs w:val="24"/>
        </w:rPr>
        <w:t xml:space="preserve"> </w:t>
      </w:r>
      <w:r>
        <w:rPr>
          <w:rFonts w:ascii="Helvetica" w:hAnsi="Helvetica" w:cs="Helvetica"/>
          <w:sz w:val="24"/>
          <w:szCs w:val="24"/>
        </w:rPr>
        <w:t>it</w:t>
      </w:r>
      <w:r w:rsidRPr="006C43CA">
        <w:rPr>
          <w:rFonts w:ascii="Helvetica" w:hAnsi="Helvetica" w:cs="Helvetica"/>
          <w:sz w:val="24"/>
          <w:szCs w:val="24"/>
        </w:rPr>
        <w:t xml:space="preserve"> comes from a tradition of bakers giving customers who purchased a dozen of something an extra one for free</w:t>
      </w:r>
    </w:p>
    <w:p w14:paraId="67F834D2" w14:textId="77777777" w:rsidR="00D003AE" w:rsidRPr="006C43CA" w:rsidRDefault="00D003AE" w:rsidP="00E51A57">
      <w:pPr>
        <w:tabs>
          <w:tab w:val="left" w:pos="3016"/>
        </w:tabs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orage</w:t>
      </w:r>
      <w:r w:rsidRPr="006C43CA">
        <w:rPr>
          <w:rFonts w:ascii="Helvetica" w:hAnsi="Helvetica" w:cs="Helvetica"/>
          <w:sz w:val="24"/>
          <w:szCs w:val="24"/>
        </w:rPr>
        <w:tab/>
        <w:t>to search for food</w:t>
      </w:r>
    </w:p>
    <w:p w14:paraId="380F584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wales</w:t>
      </w:r>
      <w:r w:rsidRPr="006C43CA">
        <w:rPr>
          <w:rFonts w:ascii="Helvetica" w:hAnsi="Helvetica" w:cs="Helvetica"/>
          <w:sz w:val="24"/>
          <w:szCs w:val="24"/>
        </w:rPr>
        <w:tab/>
        <w:t>low-lying wet stretches of land</w:t>
      </w:r>
    </w:p>
    <w:p w14:paraId="3FBB26B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errain</w:t>
      </w:r>
      <w:r w:rsidRPr="006C43CA">
        <w:rPr>
          <w:rFonts w:ascii="Helvetica" w:hAnsi="Helvetica" w:cs="Helvetica"/>
          <w:sz w:val="24"/>
          <w:szCs w:val="24"/>
        </w:rPr>
        <w:tab/>
        <w:t>the features of an area of land</w:t>
      </w:r>
    </w:p>
    <w:p w14:paraId="09C807E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edrock</w:t>
      </w:r>
      <w:r w:rsidRPr="006C43CA">
        <w:rPr>
          <w:rFonts w:ascii="Helvetica" w:hAnsi="Helvetica" w:cs="Helvetica"/>
          <w:sz w:val="24"/>
          <w:szCs w:val="24"/>
        </w:rPr>
        <w:tab/>
        <w:t>solid rock under the surface of the ground</w:t>
      </w:r>
    </w:p>
    <w:p w14:paraId="59E4EEB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tratified</w:t>
      </w:r>
      <w:r w:rsidRPr="006C43CA">
        <w:rPr>
          <w:rFonts w:ascii="Helvetica" w:hAnsi="Helvetica" w:cs="Helvetica"/>
          <w:sz w:val="24"/>
          <w:szCs w:val="24"/>
        </w:rPr>
        <w:tab/>
        <w:t>arranged in layers</w:t>
      </w:r>
    </w:p>
    <w:p w14:paraId="3EA666E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shen</w:t>
      </w:r>
      <w:r w:rsidRPr="006C43CA">
        <w:rPr>
          <w:rFonts w:ascii="Helvetica" w:hAnsi="Helvetica" w:cs="Helvetica"/>
          <w:sz w:val="24"/>
          <w:szCs w:val="24"/>
        </w:rPr>
        <w:tab/>
        <w:t>very pale</w:t>
      </w:r>
    </w:p>
    <w:p w14:paraId="10C67AE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agnitude</w:t>
      </w:r>
      <w:r w:rsidRPr="006C43CA">
        <w:rPr>
          <w:rFonts w:ascii="Helvetica" w:hAnsi="Helvetica" w:cs="Helvetica"/>
          <w:sz w:val="24"/>
          <w:szCs w:val="24"/>
        </w:rPr>
        <w:tab/>
        <w:t>the great size or importance of something</w:t>
      </w:r>
    </w:p>
    <w:p w14:paraId="296567E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324FD20D" w14:textId="470F954A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22</w:t>
      </w:r>
    </w:p>
    <w:p w14:paraId="3B39FAF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icturesque</w:t>
      </w:r>
      <w:r w:rsidRPr="006C43CA">
        <w:rPr>
          <w:rFonts w:ascii="Helvetica" w:hAnsi="Helvetica" w:cs="Helvetica"/>
          <w:sz w:val="24"/>
          <w:szCs w:val="24"/>
        </w:rPr>
        <w:tab/>
        <w:t>pretty, especially in a way that looks old-fashioned</w:t>
      </w:r>
    </w:p>
    <w:p w14:paraId="3A5E939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avine</w:t>
      </w:r>
      <w:r w:rsidRPr="006C43CA">
        <w:rPr>
          <w:rFonts w:ascii="Helvetica" w:hAnsi="Helvetica" w:cs="Helvetica"/>
          <w:sz w:val="24"/>
          <w:szCs w:val="24"/>
        </w:rPr>
        <w:tab/>
        <w:t>a small, deep</w:t>
      </w:r>
      <w:r>
        <w:rPr>
          <w:rFonts w:ascii="Helvetica" w:hAnsi="Helvetica" w:cs="Helvetica"/>
          <w:sz w:val="24"/>
          <w:szCs w:val="24"/>
        </w:rPr>
        <w:t>,</w:t>
      </w:r>
      <w:r w:rsidRPr="006C43CA">
        <w:rPr>
          <w:rFonts w:ascii="Helvetica" w:hAnsi="Helvetica" w:cs="Helvetica"/>
          <w:sz w:val="24"/>
          <w:szCs w:val="24"/>
        </w:rPr>
        <w:t xml:space="preserve"> narrow valley</w:t>
      </w:r>
    </w:p>
    <w:p w14:paraId="59505C2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reechcloth</w:t>
      </w:r>
      <w:r w:rsidRPr="006C43CA">
        <w:rPr>
          <w:rFonts w:ascii="Helvetica" w:hAnsi="Helvetica" w:cs="Helvetica"/>
          <w:sz w:val="24"/>
          <w:szCs w:val="24"/>
        </w:rPr>
        <w:tab/>
        <w:t>a cloth worn around the lower abdomen and hips</w:t>
      </w:r>
    </w:p>
    <w:p w14:paraId="7AECE1CB" w14:textId="77777777" w:rsidR="00D003AE" w:rsidRPr="006C43CA" w:rsidRDefault="00D003AE" w:rsidP="00E51A57">
      <w:pPr>
        <w:tabs>
          <w:tab w:val="left" w:pos="1152"/>
        </w:tabs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airn</w:t>
      </w:r>
      <w:r w:rsidRPr="006C43CA">
        <w:rPr>
          <w:rFonts w:ascii="Helvetica" w:hAnsi="Helvetica" w:cs="Helvetica"/>
          <w:sz w:val="24"/>
          <w:szCs w:val="24"/>
        </w:rPr>
        <w:tab/>
      </w:r>
      <w:r w:rsidRPr="006C43CA">
        <w:rPr>
          <w:rFonts w:ascii="Helvetica" w:hAnsi="Helvetica" w:cs="Helvetica"/>
          <w:sz w:val="24"/>
          <w:szCs w:val="24"/>
        </w:rPr>
        <w:tab/>
        <w:t>a heap of stones piled up as a memorial or landmark</w:t>
      </w:r>
    </w:p>
    <w:p w14:paraId="6C9F127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hards</w:t>
      </w:r>
      <w:r w:rsidRPr="006C43CA">
        <w:rPr>
          <w:rFonts w:ascii="Helvetica" w:hAnsi="Helvetica" w:cs="Helvetica"/>
          <w:sz w:val="24"/>
          <w:szCs w:val="24"/>
        </w:rPr>
        <w:tab/>
        <w:t>pieces of broken glass, metal, stone, or some other hard substance</w:t>
      </w:r>
    </w:p>
    <w:p w14:paraId="2D946AD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leeting</w:t>
      </w:r>
      <w:r w:rsidRPr="006C43CA">
        <w:rPr>
          <w:rFonts w:ascii="Helvetica" w:hAnsi="Helvetica" w:cs="Helvetica"/>
          <w:sz w:val="24"/>
          <w:szCs w:val="24"/>
        </w:rPr>
        <w:tab/>
        <w:t>lasting only a short time</w:t>
      </w:r>
    </w:p>
    <w:p w14:paraId="31D2E36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026B2D4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23</w:t>
      </w:r>
    </w:p>
    <w:p w14:paraId="64B4D97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issuade</w:t>
      </w:r>
      <w:r w:rsidRPr="006C43CA">
        <w:rPr>
          <w:rFonts w:ascii="Helvetica" w:hAnsi="Helvetica" w:cs="Helvetica"/>
          <w:sz w:val="24"/>
          <w:szCs w:val="24"/>
        </w:rPr>
        <w:tab/>
        <w:t>persuade someone not to do something</w:t>
      </w:r>
    </w:p>
    <w:p w14:paraId="0908119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repidatious</w:t>
      </w:r>
      <w:r w:rsidRPr="006C43CA">
        <w:rPr>
          <w:rFonts w:ascii="Helvetica" w:hAnsi="Helvetica" w:cs="Helvetica"/>
          <w:sz w:val="24"/>
          <w:szCs w:val="24"/>
        </w:rPr>
        <w:tab/>
        <w:t>feeling that causes someone to hesitate because they think something bad is going to happen</w:t>
      </w:r>
      <w:r w:rsidRPr="006C43CA">
        <w:rPr>
          <w:rFonts w:ascii="Helvetica" w:hAnsi="Helvetica" w:cs="Helvetica"/>
          <w:sz w:val="24"/>
          <w:szCs w:val="24"/>
        </w:rPr>
        <w:tab/>
      </w:r>
    </w:p>
    <w:p w14:paraId="15987AE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ake</w:t>
      </w:r>
      <w:r w:rsidRPr="006C43CA">
        <w:rPr>
          <w:rFonts w:ascii="Helvetica" w:hAnsi="Helvetica" w:cs="Helvetica"/>
          <w:sz w:val="24"/>
          <w:szCs w:val="24"/>
        </w:rPr>
        <w:tab/>
        <w:t>the track left by a moving body in water</w:t>
      </w:r>
    </w:p>
    <w:p w14:paraId="15B05CC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espised</w:t>
      </w:r>
      <w:r w:rsidRPr="006C43CA">
        <w:rPr>
          <w:rFonts w:ascii="Helvetica" w:hAnsi="Helvetica" w:cs="Helvetica"/>
          <w:sz w:val="24"/>
          <w:szCs w:val="24"/>
        </w:rPr>
        <w:tab/>
        <w:t>hated</w:t>
      </w:r>
    </w:p>
    <w:p w14:paraId="29E3AB6A" w14:textId="77777777" w:rsidR="00D003AE" w:rsidRPr="006C43CA" w:rsidRDefault="00D003AE" w:rsidP="00E51A57">
      <w:pPr>
        <w:tabs>
          <w:tab w:val="left" w:pos="2784"/>
        </w:tabs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ntorted</w:t>
      </w:r>
      <w:r w:rsidRPr="006C43CA">
        <w:rPr>
          <w:rFonts w:ascii="Helvetica" w:hAnsi="Helvetica" w:cs="Helvetica"/>
          <w:sz w:val="24"/>
          <w:szCs w:val="24"/>
        </w:rPr>
        <w:tab/>
      </w:r>
      <w:r w:rsidRPr="006C43CA">
        <w:rPr>
          <w:rFonts w:ascii="Helvetica" w:hAnsi="Helvetica" w:cs="Helvetica"/>
          <w:sz w:val="24"/>
          <w:szCs w:val="24"/>
        </w:rPr>
        <w:tab/>
        <w:t>twisted</w:t>
      </w:r>
    </w:p>
    <w:p w14:paraId="1E33BDA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owels</w:t>
      </w:r>
      <w:r w:rsidRPr="006C43CA">
        <w:rPr>
          <w:rFonts w:ascii="Helvetica" w:hAnsi="Helvetica" w:cs="Helvetica"/>
          <w:sz w:val="24"/>
          <w:szCs w:val="24"/>
        </w:rPr>
        <w:tab/>
        <w:t>the deep inner parts of something</w:t>
      </w:r>
    </w:p>
    <w:p w14:paraId="42006A3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lummeting</w:t>
      </w:r>
      <w:r w:rsidRPr="006C43CA">
        <w:rPr>
          <w:rFonts w:ascii="Helvetica" w:hAnsi="Helvetica" w:cs="Helvetica"/>
          <w:sz w:val="24"/>
          <w:szCs w:val="24"/>
        </w:rPr>
        <w:tab/>
        <w:t>falling straight down suddenly</w:t>
      </w:r>
    </w:p>
    <w:p w14:paraId="24F7AE0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lefts</w:t>
      </w:r>
      <w:r w:rsidRPr="006C43CA">
        <w:rPr>
          <w:rFonts w:ascii="Helvetica" w:hAnsi="Helvetica" w:cs="Helvetica"/>
          <w:sz w:val="24"/>
          <w:szCs w:val="24"/>
        </w:rPr>
        <w:tab/>
        <w:t>natural openings usually in the shape of a line</w:t>
      </w:r>
    </w:p>
    <w:p w14:paraId="4CDCFC0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revices</w:t>
      </w:r>
      <w:r w:rsidRPr="006C43CA">
        <w:rPr>
          <w:rFonts w:ascii="Helvetica" w:hAnsi="Helvetica" w:cs="Helvetica"/>
          <w:sz w:val="24"/>
          <w:szCs w:val="24"/>
        </w:rPr>
        <w:tab/>
        <w:t>narrow openings in rock or other hard surfaces</w:t>
      </w:r>
    </w:p>
    <w:p w14:paraId="54BE0B3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19C1E374" w14:textId="786FAF99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24</w:t>
      </w:r>
    </w:p>
    <w:p w14:paraId="3E3F86C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aelstrom</w:t>
      </w:r>
      <w:r w:rsidRPr="006C43CA">
        <w:rPr>
          <w:rFonts w:ascii="Helvetica" w:hAnsi="Helvetica" w:cs="Helvetica"/>
          <w:sz w:val="24"/>
          <w:szCs w:val="24"/>
        </w:rPr>
        <w:tab/>
        <w:t>very strong current of water that moves in circles</w:t>
      </w:r>
    </w:p>
    <w:p w14:paraId="2622252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inister</w:t>
      </w:r>
      <w:r w:rsidRPr="006C43CA">
        <w:rPr>
          <w:rFonts w:ascii="Helvetica" w:hAnsi="Helvetica" w:cs="Helvetica"/>
          <w:sz w:val="24"/>
          <w:szCs w:val="24"/>
        </w:rPr>
        <w:tab/>
        <w:t>evil</w:t>
      </w:r>
    </w:p>
    <w:p w14:paraId="06F8577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Vortex</w:t>
      </w:r>
      <w:r w:rsidRPr="006C43CA">
        <w:rPr>
          <w:rFonts w:ascii="Helvetica" w:hAnsi="Helvetica" w:cs="Helvetica"/>
          <w:sz w:val="24"/>
          <w:szCs w:val="24"/>
        </w:rPr>
        <w:tab/>
        <w:t>a mass of air or water that turns round very fast and pulls things into its center</w:t>
      </w:r>
    </w:p>
    <w:p w14:paraId="003FFAE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lcove</w:t>
      </w:r>
      <w:r w:rsidRPr="006C43CA">
        <w:rPr>
          <w:rFonts w:ascii="Helvetica" w:hAnsi="Helvetica" w:cs="Helvetica"/>
          <w:sz w:val="24"/>
          <w:szCs w:val="24"/>
        </w:rPr>
        <w:tab/>
        <w:t>an arched opening as in a wall</w:t>
      </w:r>
    </w:p>
    <w:p w14:paraId="31880EE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hod</w:t>
      </w:r>
      <w:r w:rsidRPr="006C43CA">
        <w:rPr>
          <w:rFonts w:ascii="Helvetica" w:hAnsi="Helvetica" w:cs="Helvetica"/>
          <w:sz w:val="24"/>
          <w:szCs w:val="24"/>
        </w:rPr>
        <w:tab/>
        <w:t>wearing shoes of a certain type</w:t>
      </w:r>
    </w:p>
    <w:p w14:paraId="4BB0C89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omentum</w:t>
      </w:r>
      <w:r w:rsidRPr="006C43CA">
        <w:rPr>
          <w:rFonts w:ascii="Helvetica" w:hAnsi="Helvetica" w:cs="Helvetica"/>
          <w:sz w:val="24"/>
          <w:szCs w:val="24"/>
        </w:rPr>
        <w:tab/>
        <w:t>strength or force gained by motion</w:t>
      </w:r>
    </w:p>
    <w:p w14:paraId="580BA60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anals</w:t>
      </w:r>
      <w:r w:rsidRPr="006C43CA">
        <w:rPr>
          <w:rFonts w:ascii="Helvetica" w:hAnsi="Helvetica" w:cs="Helvetica"/>
          <w:sz w:val="24"/>
          <w:szCs w:val="24"/>
        </w:rPr>
        <w:tab/>
        <w:t>a long straight passage dug in the ground and filled with water for boats to travel in</w:t>
      </w:r>
    </w:p>
    <w:p w14:paraId="51ECAF8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epleted</w:t>
      </w:r>
      <w:r w:rsidRPr="006C43CA">
        <w:rPr>
          <w:rFonts w:ascii="Helvetica" w:hAnsi="Helvetica" w:cs="Helvetica"/>
          <w:sz w:val="24"/>
          <w:szCs w:val="24"/>
        </w:rPr>
        <w:tab/>
        <w:t>reduced so there is not enough left</w:t>
      </w:r>
    </w:p>
    <w:p w14:paraId="0016EA9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61F02943" w14:textId="77777777" w:rsidR="00AF5ADD" w:rsidRDefault="00AF5ADD">
      <w:pPr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0A31A7AD" w14:textId="6FB08521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25</w:t>
      </w:r>
    </w:p>
    <w:p w14:paraId="2DFA5A0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ecrepit</w:t>
      </w:r>
      <w:r w:rsidRPr="006C43CA">
        <w:rPr>
          <w:rFonts w:ascii="Helvetica" w:hAnsi="Helvetica" w:cs="Helvetica"/>
          <w:sz w:val="24"/>
          <w:szCs w:val="24"/>
        </w:rPr>
        <w:tab/>
        <w:t>very old and not in good condition or health</w:t>
      </w:r>
    </w:p>
    <w:p w14:paraId="785BF52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ournfulness</w:t>
      </w:r>
      <w:r w:rsidRPr="006C43CA">
        <w:rPr>
          <w:rFonts w:ascii="Helvetica" w:hAnsi="Helvetica" w:cs="Helvetica"/>
          <w:sz w:val="24"/>
          <w:szCs w:val="24"/>
        </w:rPr>
        <w:tab/>
        <w:t>sadness; sorrow</w:t>
      </w:r>
    </w:p>
    <w:p w14:paraId="7AD7EB0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esolation</w:t>
      </w:r>
      <w:r w:rsidRPr="006C43CA">
        <w:rPr>
          <w:rFonts w:ascii="Helvetica" w:hAnsi="Helvetica" w:cs="Helvetica"/>
          <w:sz w:val="24"/>
          <w:szCs w:val="24"/>
        </w:rPr>
        <w:tab/>
        <w:t>complete emptiness and destruction</w:t>
      </w:r>
    </w:p>
    <w:p w14:paraId="48601EB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raned</w:t>
      </w:r>
      <w:r w:rsidRPr="006C43CA">
        <w:rPr>
          <w:rFonts w:ascii="Helvetica" w:hAnsi="Helvetica" w:cs="Helvetica"/>
          <w:sz w:val="24"/>
          <w:szCs w:val="24"/>
        </w:rPr>
        <w:tab/>
        <w:t>stretched toward an object of attention</w:t>
      </w:r>
    </w:p>
    <w:p w14:paraId="2A87551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smological</w:t>
      </w:r>
      <w:r w:rsidRPr="006C43CA">
        <w:rPr>
          <w:rFonts w:ascii="Helvetica" w:hAnsi="Helvetica" w:cs="Helvetica"/>
          <w:sz w:val="24"/>
          <w:szCs w:val="24"/>
        </w:rPr>
        <w:tab/>
        <w:t>having to do with the origin, structure, and space-time relationships of the universe</w:t>
      </w:r>
    </w:p>
    <w:p w14:paraId="24D7D11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mnants</w:t>
      </w:r>
      <w:r w:rsidRPr="006C43CA">
        <w:rPr>
          <w:rFonts w:ascii="Helvetica" w:hAnsi="Helvetica" w:cs="Helvetica"/>
          <w:sz w:val="24"/>
          <w:szCs w:val="24"/>
        </w:rPr>
        <w:tab/>
        <w:t>the parts left over after something is destroyed</w:t>
      </w:r>
    </w:p>
    <w:p w14:paraId="067DE7C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27319782" w14:textId="287B3D0D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26</w:t>
      </w:r>
    </w:p>
    <w:p w14:paraId="348E246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alve</w:t>
      </w:r>
      <w:r w:rsidRPr="006C43CA">
        <w:rPr>
          <w:rFonts w:ascii="Helvetica" w:hAnsi="Helvetica" w:cs="Helvetica"/>
          <w:sz w:val="24"/>
          <w:szCs w:val="24"/>
        </w:rPr>
        <w:tab/>
      </w:r>
      <w:proofErr w:type="gramStart"/>
      <w:r w:rsidRPr="006C43CA">
        <w:rPr>
          <w:rFonts w:ascii="Helvetica" w:hAnsi="Helvetica" w:cs="Helvetica"/>
          <w:sz w:val="24"/>
          <w:szCs w:val="24"/>
        </w:rPr>
        <w:t>heal</w:t>
      </w:r>
      <w:proofErr w:type="gramEnd"/>
    </w:p>
    <w:p w14:paraId="4C16620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illennia</w:t>
      </w:r>
      <w:r w:rsidRPr="006C43CA">
        <w:rPr>
          <w:rFonts w:ascii="Helvetica" w:hAnsi="Helvetica" w:cs="Helvetica"/>
          <w:sz w:val="24"/>
          <w:szCs w:val="24"/>
        </w:rPr>
        <w:tab/>
        <w:t>multiple thousands of years</w:t>
      </w:r>
    </w:p>
    <w:p w14:paraId="11BB504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abyrinth</w:t>
      </w:r>
      <w:r w:rsidRPr="006C43CA">
        <w:rPr>
          <w:rFonts w:ascii="Helvetica" w:hAnsi="Helvetica" w:cs="Helvetica"/>
          <w:sz w:val="24"/>
          <w:szCs w:val="24"/>
        </w:rPr>
        <w:tab/>
        <w:t>a maze-like series of paths that are difficult to find your way through</w:t>
      </w:r>
    </w:p>
    <w:p w14:paraId="5A03944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Ominous</w:t>
      </w:r>
      <w:r w:rsidRPr="006C43CA">
        <w:rPr>
          <w:rFonts w:ascii="Helvetica" w:hAnsi="Helvetica" w:cs="Helvetica"/>
          <w:sz w:val="24"/>
          <w:szCs w:val="24"/>
        </w:rPr>
        <w:tab/>
        <w:t>suggesting that something bad is going to happen</w:t>
      </w:r>
    </w:p>
    <w:p w14:paraId="565D260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allop</w:t>
      </w:r>
      <w:r w:rsidRPr="006C43CA">
        <w:rPr>
          <w:rFonts w:ascii="Helvetica" w:hAnsi="Helvetica" w:cs="Helvetica"/>
          <w:sz w:val="24"/>
          <w:szCs w:val="24"/>
        </w:rPr>
        <w:tab/>
        <w:t>a heavy, powerful hit</w:t>
      </w:r>
    </w:p>
    <w:p w14:paraId="4E882B5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icocheting</w:t>
      </w:r>
      <w:r w:rsidRPr="006C43CA">
        <w:rPr>
          <w:rFonts w:ascii="Helvetica" w:hAnsi="Helvetica" w:cs="Helvetica"/>
          <w:sz w:val="24"/>
          <w:szCs w:val="24"/>
        </w:rPr>
        <w:tab/>
        <w:t xml:space="preserve">bouncing </w:t>
      </w:r>
      <w:proofErr w:type="gramStart"/>
      <w:r w:rsidRPr="006C43CA">
        <w:rPr>
          <w:rFonts w:ascii="Helvetica" w:hAnsi="Helvetica" w:cs="Helvetica"/>
          <w:sz w:val="24"/>
          <w:szCs w:val="24"/>
        </w:rPr>
        <w:t>off of</w:t>
      </w:r>
      <w:proofErr w:type="gramEnd"/>
      <w:r w:rsidRPr="006C43CA">
        <w:rPr>
          <w:rFonts w:ascii="Helvetica" w:hAnsi="Helvetica" w:cs="Helvetica"/>
          <w:sz w:val="24"/>
          <w:szCs w:val="24"/>
        </w:rPr>
        <w:t xml:space="preserve"> something at a different angle</w:t>
      </w:r>
    </w:p>
    <w:p w14:paraId="58F371C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egmented</w:t>
      </w:r>
      <w:r w:rsidRPr="006C43CA">
        <w:rPr>
          <w:rFonts w:ascii="Helvetica" w:hAnsi="Helvetica" w:cs="Helvetica"/>
          <w:sz w:val="24"/>
          <w:szCs w:val="24"/>
        </w:rPr>
        <w:tab/>
        <w:t>clearly divided into different parts</w:t>
      </w:r>
    </w:p>
    <w:p w14:paraId="0E61FDC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ultifaceted</w:t>
      </w:r>
      <w:r w:rsidRPr="006C43CA">
        <w:rPr>
          <w:rFonts w:ascii="Helvetica" w:hAnsi="Helvetica" w:cs="Helvetica"/>
          <w:sz w:val="24"/>
          <w:szCs w:val="24"/>
        </w:rPr>
        <w:tab/>
        <w:t>having many different parts or surfaces</w:t>
      </w:r>
    </w:p>
    <w:p w14:paraId="60524EA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omain</w:t>
      </w:r>
      <w:r w:rsidRPr="006C43CA">
        <w:rPr>
          <w:rFonts w:ascii="Helvetica" w:hAnsi="Helvetica" w:cs="Helvetica"/>
          <w:sz w:val="24"/>
          <w:szCs w:val="24"/>
        </w:rPr>
        <w:tab/>
        <w:t>the area someone or something has control of</w:t>
      </w:r>
    </w:p>
    <w:p w14:paraId="50A04AD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3A6DC691" w14:textId="77777777" w:rsidR="00D2059F" w:rsidRDefault="00D2059F" w:rsidP="00E51A57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3062E7DA" w14:textId="4420D3E5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27</w:t>
      </w:r>
    </w:p>
    <w:p w14:paraId="5D656B5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Reverberated</w:t>
      </w:r>
      <w:r w:rsidRPr="006C43CA">
        <w:rPr>
          <w:rFonts w:ascii="Helvetica" w:hAnsi="Helvetica" w:cs="Helvetica"/>
          <w:sz w:val="24"/>
          <w:szCs w:val="24"/>
        </w:rPr>
        <w:tab/>
        <w:t xml:space="preserve">echoed; bounced </w:t>
      </w:r>
      <w:proofErr w:type="gramStart"/>
      <w:r w:rsidRPr="006C43CA">
        <w:rPr>
          <w:rFonts w:ascii="Helvetica" w:hAnsi="Helvetica" w:cs="Helvetica"/>
          <w:sz w:val="24"/>
          <w:szCs w:val="24"/>
        </w:rPr>
        <w:t>off of</w:t>
      </w:r>
      <w:proofErr w:type="gramEnd"/>
      <w:r w:rsidRPr="006C43CA">
        <w:rPr>
          <w:rFonts w:ascii="Helvetica" w:hAnsi="Helvetica" w:cs="Helvetica"/>
          <w:sz w:val="24"/>
          <w:szCs w:val="24"/>
        </w:rPr>
        <w:t xml:space="preserve"> </w:t>
      </w:r>
    </w:p>
    <w:p w14:paraId="16D2C31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ermeated</w:t>
      </w:r>
      <w:r w:rsidRPr="006C43CA">
        <w:rPr>
          <w:rFonts w:ascii="Helvetica" w:hAnsi="Helvetica" w:cs="Helvetica"/>
          <w:sz w:val="24"/>
          <w:szCs w:val="24"/>
        </w:rPr>
        <w:tab/>
        <w:t>spread through everything</w:t>
      </w:r>
    </w:p>
    <w:p w14:paraId="2E9319D4" w14:textId="77777777" w:rsidR="00D003AE" w:rsidRPr="006C43CA" w:rsidRDefault="00D003AE" w:rsidP="00E51A57">
      <w:pPr>
        <w:tabs>
          <w:tab w:val="left" w:pos="2432"/>
        </w:tabs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evouring</w:t>
      </w:r>
      <w:r w:rsidRPr="006C43CA">
        <w:rPr>
          <w:rFonts w:ascii="Helvetica" w:hAnsi="Helvetica" w:cs="Helvetica"/>
          <w:sz w:val="24"/>
          <w:szCs w:val="24"/>
        </w:rPr>
        <w:tab/>
      </w:r>
      <w:r w:rsidRPr="006C43CA">
        <w:rPr>
          <w:rFonts w:ascii="Helvetica" w:hAnsi="Helvetica" w:cs="Helvetica"/>
          <w:sz w:val="24"/>
          <w:szCs w:val="24"/>
        </w:rPr>
        <w:tab/>
        <w:t>consuming or eating all of something</w:t>
      </w:r>
    </w:p>
    <w:p w14:paraId="5C52B70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rustacean</w:t>
      </w:r>
      <w:r w:rsidRPr="006C43CA">
        <w:rPr>
          <w:rFonts w:ascii="Helvetica" w:hAnsi="Helvetica" w:cs="Helvetica"/>
          <w:sz w:val="24"/>
          <w:szCs w:val="24"/>
        </w:rPr>
        <w:tab/>
        <w:t>a creature with a soft body divided into sections and a hard outer shell</w:t>
      </w:r>
    </w:p>
    <w:p w14:paraId="6C4364C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kirting</w:t>
      </w:r>
      <w:r w:rsidRPr="006C43CA">
        <w:rPr>
          <w:rFonts w:ascii="Helvetica" w:hAnsi="Helvetica" w:cs="Helvetica"/>
          <w:sz w:val="24"/>
          <w:szCs w:val="24"/>
        </w:rPr>
        <w:tab/>
        <w:t>going around something</w:t>
      </w:r>
    </w:p>
    <w:p w14:paraId="707ED23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rim</w:t>
      </w:r>
      <w:r w:rsidRPr="006C43CA">
        <w:rPr>
          <w:rFonts w:ascii="Helvetica" w:hAnsi="Helvetica" w:cs="Helvetica"/>
          <w:sz w:val="24"/>
          <w:szCs w:val="24"/>
        </w:rPr>
        <w:tab/>
        <w:t>top edge of something</w:t>
      </w:r>
    </w:p>
    <w:p w14:paraId="4C53FF7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eeming</w:t>
      </w:r>
      <w:r w:rsidRPr="006C43CA">
        <w:rPr>
          <w:rFonts w:ascii="Helvetica" w:hAnsi="Helvetica" w:cs="Helvetica"/>
          <w:sz w:val="24"/>
          <w:szCs w:val="24"/>
        </w:rPr>
        <w:tab/>
        <w:t>full of in large numbers</w:t>
      </w:r>
    </w:p>
    <w:p w14:paraId="4D7C76E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bookmarkStart w:id="0" w:name="_Hlk172629568"/>
      <w:r w:rsidRPr="006C43CA">
        <w:rPr>
          <w:rFonts w:ascii="Helvetica" w:hAnsi="Helvetica" w:cs="Helvetica"/>
          <w:sz w:val="24"/>
          <w:szCs w:val="24"/>
        </w:rPr>
        <w:t>Carnivorous plants</w:t>
      </w:r>
      <w:r w:rsidRPr="006C43CA">
        <w:rPr>
          <w:rFonts w:ascii="Helvetica" w:hAnsi="Helvetica" w:cs="Helvetica"/>
          <w:sz w:val="24"/>
          <w:szCs w:val="24"/>
        </w:rPr>
        <w:tab/>
      </w:r>
      <w:proofErr w:type="spellStart"/>
      <w:r w:rsidRPr="006C43CA">
        <w:rPr>
          <w:rFonts w:ascii="Helvetica" w:hAnsi="Helvetica" w:cs="Helvetica"/>
          <w:sz w:val="24"/>
          <w:szCs w:val="24"/>
        </w:rPr>
        <w:t>plants</w:t>
      </w:r>
      <w:proofErr w:type="spellEnd"/>
      <w:r w:rsidRPr="006C43CA">
        <w:rPr>
          <w:rFonts w:ascii="Helvetica" w:hAnsi="Helvetica" w:cs="Helvetica"/>
          <w:sz w:val="24"/>
          <w:szCs w:val="24"/>
        </w:rPr>
        <w:t xml:space="preserve"> that eat animals</w:t>
      </w:r>
    </w:p>
    <w:bookmarkEnd w:id="0"/>
    <w:p w14:paraId="3AEB8E9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rimordial</w:t>
      </w:r>
      <w:r w:rsidRPr="006C43CA">
        <w:rPr>
          <w:rFonts w:ascii="Helvetica" w:hAnsi="Helvetica" w:cs="Helvetica"/>
          <w:sz w:val="24"/>
          <w:szCs w:val="24"/>
        </w:rPr>
        <w:tab/>
        <w:t>existing at or from the beginning of the world</w:t>
      </w:r>
    </w:p>
    <w:p w14:paraId="79C9C93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ied</w:t>
      </w:r>
      <w:r w:rsidRPr="006C43CA">
        <w:rPr>
          <w:rFonts w:ascii="Helvetica" w:hAnsi="Helvetica" w:cs="Helvetica"/>
          <w:sz w:val="24"/>
          <w:szCs w:val="24"/>
        </w:rPr>
        <w:tab/>
        <w:t>of two or more different colors in blotches</w:t>
      </w:r>
    </w:p>
    <w:p w14:paraId="4D3909B6" w14:textId="77777777" w:rsidR="00D003AE" w:rsidRPr="006C43CA" w:rsidRDefault="00D003AE" w:rsidP="00E51A57">
      <w:pPr>
        <w:tabs>
          <w:tab w:val="left" w:pos="2232"/>
        </w:tabs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nvoluted</w:t>
      </w:r>
      <w:r w:rsidRPr="006C43CA">
        <w:rPr>
          <w:rFonts w:ascii="Helvetica" w:hAnsi="Helvetica" w:cs="Helvetica"/>
          <w:sz w:val="24"/>
          <w:szCs w:val="24"/>
        </w:rPr>
        <w:tab/>
      </w:r>
      <w:r w:rsidRPr="006C43CA">
        <w:rPr>
          <w:rFonts w:ascii="Helvetica" w:hAnsi="Helvetica" w:cs="Helvetica"/>
          <w:sz w:val="24"/>
          <w:szCs w:val="24"/>
        </w:rPr>
        <w:tab/>
        <w:t>extremely difficult and complicated to follow</w:t>
      </w:r>
    </w:p>
    <w:p w14:paraId="203676F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argantuan</w:t>
      </w:r>
      <w:r w:rsidRPr="006C43CA">
        <w:rPr>
          <w:rFonts w:ascii="Helvetica" w:hAnsi="Helvetica" w:cs="Helvetica"/>
          <w:sz w:val="24"/>
          <w:szCs w:val="24"/>
        </w:rPr>
        <w:tab/>
        <w:t>huge</w:t>
      </w:r>
    </w:p>
    <w:p w14:paraId="647DBDA3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Gleaning</w:t>
      </w:r>
      <w:r w:rsidRPr="006C43CA">
        <w:rPr>
          <w:rFonts w:ascii="Helvetica" w:hAnsi="Helvetica" w:cs="Helvetica"/>
          <w:sz w:val="24"/>
          <w:szCs w:val="24"/>
        </w:rPr>
        <w:tab/>
        <w:t>gathering or collecting something in a gradual way</w:t>
      </w:r>
    </w:p>
    <w:p w14:paraId="46E0F7F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3F96CD0D" w14:textId="650D1B3B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28</w:t>
      </w:r>
    </w:p>
    <w:p w14:paraId="1745364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ortal</w:t>
      </w:r>
      <w:r w:rsidRPr="006C43CA">
        <w:rPr>
          <w:rFonts w:ascii="Helvetica" w:hAnsi="Helvetica" w:cs="Helvetica"/>
          <w:sz w:val="24"/>
          <w:szCs w:val="24"/>
        </w:rPr>
        <w:tab/>
        <w:t>doorway; entrance</w:t>
      </w:r>
    </w:p>
    <w:p w14:paraId="5540115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amming</w:t>
      </w:r>
      <w:r w:rsidRPr="006C43CA">
        <w:rPr>
          <w:rFonts w:ascii="Helvetica" w:hAnsi="Helvetica" w:cs="Helvetica"/>
          <w:sz w:val="24"/>
          <w:szCs w:val="24"/>
        </w:rPr>
        <w:tab/>
        <w:t>creating a barrier to stop the flow of water</w:t>
      </w:r>
    </w:p>
    <w:p w14:paraId="15E7193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5DC02E0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29</w:t>
      </w:r>
    </w:p>
    <w:p w14:paraId="30B369F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rimal</w:t>
      </w:r>
      <w:r w:rsidRPr="006C43CA">
        <w:rPr>
          <w:rFonts w:ascii="Helvetica" w:hAnsi="Helvetica" w:cs="Helvetica"/>
          <w:sz w:val="24"/>
          <w:szCs w:val="24"/>
        </w:rPr>
        <w:tab/>
        <w:t>connected to the origins of life; very basic and fundamental</w:t>
      </w:r>
    </w:p>
    <w:p w14:paraId="6DF5CA6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lailing</w:t>
      </w:r>
      <w:r w:rsidRPr="006C43CA">
        <w:rPr>
          <w:rFonts w:ascii="Helvetica" w:hAnsi="Helvetica" w:cs="Helvetica"/>
          <w:sz w:val="24"/>
          <w:szCs w:val="24"/>
        </w:rPr>
        <w:tab/>
        <w:t>waving wildly</w:t>
      </w:r>
    </w:p>
    <w:p w14:paraId="0962B3C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55B0F57E" w14:textId="77777777" w:rsidR="00AF5ADD" w:rsidRDefault="00AF5ADD">
      <w:pPr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2A9885FB" w14:textId="42DA8F1C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30</w:t>
      </w:r>
    </w:p>
    <w:p w14:paraId="3858C51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aning</w:t>
      </w:r>
      <w:r w:rsidRPr="006C43CA">
        <w:rPr>
          <w:rFonts w:ascii="Helvetica" w:hAnsi="Helvetica" w:cs="Helvetica"/>
          <w:sz w:val="24"/>
          <w:szCs w:val="24"/>
        </w:rPr>
        <w:tab/>
        <w:t>becoming gradually weaker or less</w:t>
      </w:r>
    </w:p>
    <w:p w14:paraId="408E44E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Wormholes</w:t>
      </w:r>
      <w:r w:rsidRPr="006C43CA">
        <w:rPr>
          <w:rFonts w:ascii="Helvetica" w:hAnsi="Helvetica" w:cs="Helvetica"/>
          <w:sz w:val="24"/>
          <w:szCs w:val="24"/>
        </w:rPr>
        <w:tab/>
        <w:t>hypothetical structures imagined as tunnels connecting points that are separated in space and time</w:t>
      </w:r>
    </w:p>
    <w:p w14:paraId="2CF5E5D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pace-time continuum</w:t>
      </w:r>
      <w:r w:rsidRPr="006C43CA">
        <w:rPr>
          <w:rFonts w:ascii="Helvetica" w:hAnsi="Helvetica" w:cs="Helvetica"/>
          <w:sz w:val="24"/>
          <w:szCs w:val="24"/>
        </w:rPr>
        <w:tab/>
        <w:t>the universe considered as having four measurements—length, width, depth and time—inside which any event or physical object is located</w:t>
      </w:r>
    </w:p>
    <w:p w14:paraId="707F9BC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dversity</w:t>
      </w:r>
      <w:r w:rsidRPr="006C43CA">
        <w:rPr>
          <w:rFonts w:ascii="Helvetica" w:hAnsi="Helvetica" w:cs="Helvetica"/>
          <w:sz w:val="24"/>
          <w:szCs w:val="24"/>
        </w:rPr>
        <w:tab/>
        <w:t>difficult or unpleasant situation or situations</w:t>
      </w:r>
    </w:p>
    <w:p w14:paraId="6A89363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2CF1593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31</w:t>
      </w:r>
    </w:p>
    <w:p w14:paraId="41F82AC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nsignment shop</w:t>
      </w:r>
      <w:r w:rsidRPr="006C43CA">
        <w:rPr>
          <w:rFonts w:ascii="Helvetica" w:hAnsi="Helvetica" w:cs="Helvetica"/>
          <w:sz w:val="24"/>
          <w:szCs w:val="24"/>
        </w:rPr>
        <w:tab/>
        <w:t>store in which used goods are sold with a portion of the sale going to the original owner of the goods</w:t>
      </w:r>
    </w:p>
    <w:p w14:paraId="688F17E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n the same vein</w:t>
      </w:r>
      <w:r w:rsidRPr="006C43CA">
        <w:rPr>
          <w:rFonts w:ascii="Helvetica" w:hAnsi="Helvetica" w:cs="Helvetica"/>
          <w:sz w:val="24"/>
          <w:szCs w:val="24"/>
        </w:rPr>
        <w:tab/>
        <w:t>expression meaning two or more things are similar or closely related</w:t>
      </w:r>
    </w:p>
    <w:p w14:paraId="54949E1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6481691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32</w:t>
      </w:r>
    </w:p>
    <w:p w14:paraId="53A8780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Feasible</w:t>
      </w:r>
      <w:r w:rsidRPr="006C43CA">
        <w:rPr>
          <w:rFonts w:ascii="Helvetica" w:hAnsi="Helvetica" w:cs="Helvetica"/>
          <w:sz w:val="24"/>
          <w:szCs w:val="24"/>
        </w:rPr>
        <w:tab/>
        <w:t>possible; likely to be achieved</w:t>
      </w:r>
    </w:p>
    <w:p w14:paraId="0112AAD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Vetted</w:t>
      </w:r>
      <w:r w:rsidRPr="006C43CA">
        <w:rPr>
          <w:rFonts w:ascii="Helvetica" w:hAnsi="Helvetica" w:cs="Helvetica"/>
          <w:sz w:val="24"/>
          <w:szCs w:val="24"/>
        </w:rPr>
        <w:tab/>
        <w:t xml:space="preserve">investigated to find out if </w:t>
      </w:r>
      <w:r>
        <w:rPr>
          <w:rFonts w:ascii="Helvetica" w:hAnsi="Helvetica" w:cs="Helvetica"/>
          <w:sz w:val="24"/>
          <w:szCs w:val="24"/>
        </w:rPr>
        <w:t>someone is</w:t>
      </w:r>
      <w:r w:rsidRPr="006C43CA">
        <w:rPr>
          <w:rFonts w:ascii="Helvetica" w:hAnsi="Helvetica" w:cs="Helvetica"/>
          <w:sz w:val="24"/>
          <w:szCs w:val="24"/>
        </w:rPr>
        <w:t xml:space="preserve"> suitable for something</w:t>
      </w:r>
    </w:p>
    <w:p w14:paraId="443100A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oard</w:t>
      </w:r>
      <w:r w:rsidRPr="006C43CA">
        <w:rPr>
          <w:rFonts w:ascii="Helvetica" w:hAnsi="Helvetica" w:cs="Helvetica"/>
          <w:sz w:val="24"/>
          <w:szCs w:val="24"/>
        </w:rPr>
        <w:tab/>
        <w:t>food furnished at a set price or as part of wages for a job</w:t>
      </w:r>
    </w:p>
    <w:p w14:paraId="26F3CF6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72679C1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33</w:t>
      </w:r>
    </w:p>
    <w:p w14:paraId="0BDB4498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kittish</w:t>
      </w:r>
      <w:r w:rsidRPr="006C43CA">
        <w:rPr>
          <w:rFonts w:ascii="Helvetica" w:hAnsi="Helvetica" w:cs="Helvetica"/>
          <w:sz w:val="24"/>
          <w:szCs w:val="24"/>
        </w:rPr>
        <w:tab/>
        <w:t>easily excited or frightened</w:t>
      </w:r>
    </w:p>
    <w:p w14:paraId="75E33DFA" w14:textId="77777777" w:rsidR="00D003AE" w:rsidRPr="006C43CA" w:rsidRDefault="00D003AE" w:rsidP="00E51A57">
      <w:pPr>
        <w:tabs>
          <w:tab w:val="left" w:pos="2184"/>
        </w:tabs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orrent</w:t>
      </w:r>
      <w:r w:rsidRPr="006C43CA">
        <w:rPr>
          <w:rFonts w:ascii="Helvetica" w:hAnsi="Helvetica" w:cs="Helvetica"/>
          <w:sz w:val="24"/>
          <w:szCs w:val="24"/>
        </w:rPr>
        <w:tab/>
      </w:r>
      <w:r w:rsidRPr="006C43CA">
        <w:rPr>
          <w:rFonts w:ascii="Helvetica" w:hAnsi="Helvetica" w:cs="Helvetica"/>
          <w:sz w:val="24"/>
          <w:szCs w:val="24"/>
        </w:rPr>
        <w:tab/>
        <w:t>large amount of water moving in one direction</w:t>
      </w:r>
    </w:p>
    <w:p w14:paraId="29CD99F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gitated</w:t>
      </w:r>
      <w:r w:rsidRPr="006C43CA">
        <w:rPr>
          <w:rFonts w:ascii="Helvetica" w:hAnsi="Helvetica" w:cs="Helvetica"/>
          <w:sz w:val="24"/>
          <w:szCs w:val="24"/>
        </w:rPr>
        <w:tab/>
        <w:t>anxious and nervous</w:t>
      </w:r>
    </w:p>
    <w:p w14:paraId="4F98027A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rowbar</w:t>
      </w:r>
      <w:r w:rsidRPr="006C43CA">
        <w:rPr>
          <w:rFonts w:ascii="Helvetica" w:hAnsi="Helvetica" w:cs="Helvetica"/>
          <w:sz w:val="24"/>
          <w:szCs w:val="24"/>
        </w:rPr>
        <w:tab/>
        <w:t>an iron bar with a curved end, used for forcing things open and moving heavy objects</w:t>
      </w:r>
    </w:p>
    <w:p w14:paraId="15A3DE2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125D47C7" w14:textId="77777777" w:rsidR="00D2059F" w:rsidRDefault="00D2059F" w:rsidP="00E51A57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br w:type="page"/>
      </w:r>
    </w:p>
    <w:p w14:paraId="4A8F7F13" w14:textId="4A64A6BC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34</w:t>
      </w:r>
    </w:p>
    <w:p w14:paraId="7E0AD91C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torming</w:t>
      </w:r>
      <w:r w:rsidRPr="006C43CA">
        <w:rPr>
          <w:rFonts w:ascii="Helvetica" w:hAnsi="Helvetica" w:cs="Helvetica"/>
          <w:sz w:val="24"/>
          <w:szCs w:val="24"/>
        </w:rPr>
        <w:tab/>
        <w:t>moving violently or angrily</w:t>
      </w:r>
    </w:p>
    <w:p w14:paraId="013805E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mmotion</w:t>
      </w:r>
      <w:r w:rsidRPr="006C43CA">
        <w:rPr>
          <w:rFonts w:ascii="Helvetica" w:hAnsi="Helvetica" w:cs="Helvetica"/>
          <w:sz w:val="24"/>
          <w:szCs w:val="24"/>
        </w:rPr>
        <w:tab/>
        <w:t>sudden noisy and confused activity</w:t>
      </w:r>
    </w:p>
    <w:p w14:paraId="5D46423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Kit and caboodle</w:t>
      </w:r>
      <w:r w:rsidRPr="006C43CA">
        <w:rPr>
          <w:rFonts w:ascii="Helvetica" w:hAnsi="Helvetica" w:cs="Helvetica"/>
          <w:sz w:val="24"/>
          <w:szCs w:val="24"/>
        </w:rPr>
        <w:tab/>
        <w:t xml:space="preserve">an expression meaning </w:t>
      </w:r>
      <w:proofErr w:type="gramStart"/>
      <w:r w:rsidRPr="006C43CA">
        <w:rPr>
          <w:rFonts w:ascii="Helvetica" w:hAnsi="Helvetica" w:cs="Helvetica"/>
          <w:sz w:val="24"/>
          <w:szCs w:val="24"/>
        </w:rPr>
        <w:t>all of</w:t>
      </w:r>
      <w:proofErr w:type="gramEnd"/>
      <w:r w:rsidRPr="006C43CA">
        <w:rPr>
          <w:rFonts w:ascii="Helvetica" w:hAnsi="Helvetica" w:cs="Helvetica"/>
          <w:sz w:val="24"/>
          <w:szCs w:val="24"/>
        </w:rPr>
        <w:t xml:space="preserve"> the things in a group</w:t>
      </w:r>
    </w:p>
    <w:p w14:paraId="6B66D14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hickets</w:t>
      </w:r>
      <w:r w:rsidRPr="006C43CA">
        <w:rPr>
          <w:rFonts w:ascii="Helvetica" w:hAnsi="Helvetica" w:cs="Helvetica"/>
          <w:sz w:val="24"/>
          <w:szCs w:val="24"/>
        </w:rPr>
        <w:tab/>
        <w:t>thick growths of bushes or trees</w:t>
      </w:r>
    </w:p>
    <w:p w14:paraId="627891C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Insurmountable</w:t>
      </w:r>
      <w:r w:rsidRPr="006C43CA">
        <w:rPr>
          <w:rFonts w:ascii="Helvetica" w:hAnsi="Helvetica" w:cs="Helvetica"/>
          <w:sz w:val="24"/>
          <w:szCs w:val="24"/>
        </w:rPr>
        <w:tab/>
        <w:t>impossible to deal with successfully</w:t>
      </w:r>
    </w:p>
    <w:p w14:paraId="467D3D4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kittered</w:t>
      </w:r>
      <w:r w:rsidRPr="006C43CA">
        <w:rPr>
          <w:rFonts w:ascii="Helvetica" w:hAnsi="Helvetica" w:cs="Helvetica"/>
          <w:sz w:val="24"/>
          <w:szCs w:val="24"/>
        </w:rPr>
        <w:tab/>
        <w:t>moved quickly and lightly</w:t>
      </w:r>
    </w:p>
    <w:p w14:paraId="4DA3EF22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iton</w:t>
      </w:r>
      <w:r w:rsidRPr="006C43CA">
        <w:rPr>
          <w:rFonts w:ascii="Helvetica" w:hAnsi="Helvetica" w:cs="Helvetica"/>
          <w:sz w:val="24"/>
          <w:szCs w:val="24"/>
        </w:rPr>
        <w:tab/>
        <w:t>a short</w:t>
      </w:r>
      <w:r>
        <w:rPr>
          <w:rFonts w:ascii="Helvetica" w:hAnsi="Helvetica" w:cs="Helvetica"/>
          <w:sz w:val="24"/>
          <w:szCs w:val="24"/>
        </w:rPr>
        <w:t>,</w:t>
      </w:r>
      <w:r w:rsidRPr="006C43CA">
        <w:rPr>
          <w:rFonts w:ascii="Helvetica" w:hAnsi="Helvetica" w:cs="Helvetica"/>
          <w:sz w:val="24"/>
          <w:szCs w:val="24"/>
        </w:rPr>
        <w:t xml:space="preserve"> pointed piece of metal used in rock climbing</w:t>
      </w:r>
    </w:p>
    <w:p w14:paraId="2519C33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caffolding</w:t>
      </w:r>
      <w:r w:rsidRPr="006C43CA">
        <w:rPr>
          <w:rFonts w:ascii="Helvetica" w:hAnsi="Helvetica" w:cs="Helvetica"/>
          <w:sz w:val="24"/>
          <w:szCs w:val="24"/>
        </w:rPr>
        <w:tab/>
        <w:t>poles and boards joined together on the outside of a building so that workers can climb and work high up</w:t>
      </w:r>
    </w:p>
    <w:p w14:paraId="6863FDD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caling</w:t>
      </w:r>
      <w:r w:rsidRPr="006C43CA">
        <w:rPr>
          <w:rFonts w:ascii="Helvetica" w:hAnsi="Helvetica" w:cs="Helvetica"/>
          <w:sz w:val="24"/>
          <w:szCs w:val="24"/>
        </w:rPr>
        <w:tab/>
        <w:t>climbing</w:t>
      </w:r>
    </w:p>
    <w:p w14:paraId="5F0DCC3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Ascended</w:t>
      </w:r>
      <w:r w:rsidRPr="006C43CA">
        <w:rPr>
          <w:rFonts w:ascii="Helvetica" w:hAnsi="Helvetica" w:cs="Helvetica"/>
          <w:sz w:val="24"/>
          <w:szCs w:val="24"/>
        </w:rPr>
        <w:tab/>
        <w:t>climbed up</w:t>
      </w:r>
    </w:p>
    <w:p w14:paraId="2F5F3849" w14:textId="77777777" w:rsidR="00D003AE" w:rsidRPr="006C43CA" w:rsidRDefault="00D003AE" w:rsidP="00E51A57">
      <w:pPr>
        <w:tabs>
          <w:tab w:val="left" w:pos="1464"/>
        </w:tabs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Void</w:t>
      </w:r>
      <w:r w:rsidRPr="006C43CA">
        <w:rPr>
          <w:rFonts w:ascii="Helvetica" w:hAnsi="Helvetica" w:cs="Helvetica"/>
          <w:sz w:val="24"/>
          <w:szCs w:val="24"/>
        </w:rPr>
        <w:tab/>
      </w:r>
      <w:r w:rsidRPr="006C43CA">
        <w:rPr>
          <w:rFonts w:ascii="Helvetica" w:hAnsi="Helvetica" w:cs="Helvetica"/>
          <w:sz w:val="24"/>
          <w:szCs w:val="24"/>
        </w:rPr>
        <w:tab/>
        <w:t>large empty space</w:t>
      </w:r>
    </w:p>
    <w:p w14:paraId="72FF231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uffeting</w:t>
      </w:r>
      <w:r w:rsidRPr="006C43CA">
        <w:rPr>
          <w:rFonts w:ascii="Helvetica" w:hAnsi="Helvetica" w:cs="Helvetica"/>
          <w:sz w:val="24"/>
          <w:szCs w:val="24"/>
        </w:rPr>
        <w:tab/>
        <w:t>hitting with force many times</w:t>
      </w:r>
    </w:p>
    <w:p w14:paraId="40F2B3C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39E89604" w14:textId="6760751D" w:rsidR="00D003AE" w:rsidRPr="00AF5ADD" w:rsidRDefault="00D003AE" w:rsidP="00AF5ADD">
      <w:pPr>
        <w:spacing w:after="0" w:line="360" w:lineRule="auto"/>
        <w:rPr>
          <w:rFonts w:ascii="Helvetica" w:hAnsi="Helvetica" w:cs="Helvetica"/>
          <w:b/>
          <w:bCs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t>Chapter 35</w:t>
      </w:r>
    </w:p>
    <w:p w14:paraId="2ACFE96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trewn</w:t>
      </w:r>
      <w:r w:rsidRPr="006C43CA">
        <w:rPr>
          <w:rFonts w:ascii="Helvetica" w:hAnsi="Helvetica" w:cs="Helvetica"/>
          <w:sz w:val="24"/>
          <w:szCs w:val="24"/>
        </w:rPr>
        <w:tab/>
        <w:t>spread or scattered around</w:t>
      </w:r>
    </w:p>
    <w:p w14:paraId="053AC980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arrow</w:t>
      </w:r>
      <w:r w:rsidRPr="006C43CA">
        <w:rPr>
          <w:rFonts w:ascii="Helvetica" w:hAnsi="Helvetica" w:cs="Helvetica"/>
          <w:sz w:val="24"/>
          <w:szCs w:val="24"/>
        </w:rPr>
        <w:tab/>
        <w:t>the soft substance that fills the hollow parts of bones</w:t>
      </w:r>
    </w:p>
    <w:p w14:paraId="3B50F13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antra</w:t>
      </w:r>
      <w:r w:rsidRPr="006C43CA">
        <w:rPr>
          <w:rFonts w:ascii="Helvetica" w:hAnsi="Helvetica" w:cs="Helvetica"/>
          <w:sz w:val="24"/>
          <w:szCs w:val="24"/>
        </w:rPr>
        <w:tab/>
        <w:t>a repeated sound, word, or phrase used in meditation</w:t>
      </w:r>
    </w:p>
    <w:p w14:paraId="2B43A4C7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ale</w:t>
      </w:r>
      <w:r w:rsidRPr="006C43CA">
        <w:rPr>
          <w:rFonts w:ascii="Helvetica" w:hAnsi="Helvetica" w:cs="Helvetica"/>
          <w:sz w:val="24"/>
          <w:szCs w:val="24"/>
        </w:rPr>
        <w:tab/>
        <w:t>large amount of a light material pressed tightly together and tied up</w:t>
      </w:r>
    </w:p>
    <w:p w14:paraId="5D15242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raggy</w:t>
      </w:r>
      <w:r w:rsidRPr="006C43CA">
        <w:rPr>
          <w:rFonts w:ascii="Helvetica" w:hAnsi="Helvetica" w:cs="Helvetica"/>
          <w:sz w:val="24"/>
          <w:szCs w:val="24"/>
        </w:rPr>
        <w:tab/>
        <w:t>rough, rugged</w:t>
      </w:r>
    </w:p>
    <w:p w14:paraId="0F19FA4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eeter-totter</w:t>
      </w:r>
      <w:r w:rsidRPr="006C43CA">
        <w:rPr>
          <w:rFonts w:ascii="Helvetica" w:hAnsi="Helvetica" w:cs="Helvetica"/>
          <w:sz w:val="24"/>
          <w:szCs w:val="24"/>
        </w:rPr>
        <w:tab/>
        <w:t>a seesaw</w:t>
      </w:r>
    </w:p>
    <w:p w14:paraId="72A2B85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echanical advantage</w:t>
      </w:r>
      <w:r w:rsidRPr="006C43CA">
        <w:rPr>
          <w:rFonts w:ascii="Helvetica" w:hAnsi="Helvetica" w:cs="Helvetica"/>
          <w:sz w:val="24"/>
          <w:szCs w:val="24"/>
        </w:rPr>
        <w:tab/>
        <w:t>using the principles of physics to apply greater force to an object</w:t>
      </w:r>
    </w:p>
    <w:p w14:paraId="678730A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Leverage</w:t>
      </w:r>
      <w:r w:rsidRPr="006C43CA">
        <w:rPr>
          <w:rFonts w:ascii="Helvetica" w:hAnsi="Helvetica" w:cs="Helvetica"/>
          <w:sz w:val="24"/>
          <w:szCs w:val="24"/>
        </w:rPr>
        <w:tab/>
        <w:t>the action of a lever or the mechanical advantage gained by using it</w:t>
      </w:r>
    </w:p>
    <w:p w14:paraId="48618BE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 xml:space="preserve">Weasel </w:t>
      </w:r>
      <w:r w:rsidRPr="006C43CA"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 xml:space="preserve">to </w:t>
      </w:r>
      <w:r w:rsidRPr="006C43CA">
        <w:rPr>
          <w:rFonts w:ascii="Helvetica" w:hAnsi="Helvetica" w:cs="Helvetica"/>
          <w:sz w:val="24"/>
          <w:szCs w:val="24"/>
        </w:rPr>
        <w:t>sneak</w:t>
      </w:r>
    </w:p>
    <w:p w14:paraId="6140B03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</w:p>
    <w:p w14:paraId="09B65BD9" w14:textId="786486D3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b/>
          <w:bCs/>
          <w:sz w:val="24"/>
          <w:szCs w:val="24"/>
        </w:rPr>
        <w:lastRenderedPageBreak/>
        <w:t>Chapter 36</w:t>
      </w:r>
    </w:p>
    <w:p w14:paraId="33EE4A1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Dwindling</w:t>
      </w:r>
      <w:r w:rsidRPr="006C43CA">
        <w:rPr>
          <w:rFonts w:ascii="Helvetica" w:hAnsi="Helvetica" w:cs="Helvetica"/>
          <w:sz w:val="24"/>
          <w:szCs w:val="24"/>
        </w:rPr>
        <w:tab/>
        <w:t>gradually getting smaller in size or strength</w:t>
      </w:r>
    </w:p>
    <w:p w14:paraId="579CCE96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pasmodic</w:t>
      </w:r>
      <w:r w:rsidRPr="006C43CA">
        <w:rPr>
          <w:rFonts w:ascii="Helvetica" w:hAnsi="Helvetica" w:cs="Helvetica"/>
          <w:sz w:val="24"/>
          <w:szCs w:val="24"/>
        </w:rPr>
        <w:tab/>
        <w:t>happening suddenly for short periods of time</w:t>
      </w:r>
    </w:p>
    <w:p w14:paraId="35AE2AD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ustling</w:t>
      </w:r>
      <w:r w:rsidRPr="006C43CA">
        <w:rPr>
          <w:rFonts w:ascii="Helvetica" w:hAnsi="Helvetica" w:cs="Helvetica"/>
          <w:sz w:val="24"/>
          <w:szCs w:val="24"/>
        </w:rPr>
        <w:tab/>
        <w:t>full of people moving about in a busy way</w:t>
      </w:r>
    </w:p>
    <w:p w14:paraId="75AEEFA4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Cobbler</w:t>
      </w:r>
      <w:r w:rsidRPr="006C43CA">
        <w:rPr>
          <w:rFonts w:ascii="Helvetica" w:hAnsi="Helvetica" w:cs="Helvetica"/>
          <w:sz w:val="24"/>
          <w:szCs w:val="24"/>
        </w:rPr>
        <w:tab/>
        <w:t>a shoemaker</w:t>
      </w:r>
    </w:p>
    <w:p w14:paraId="532C6FD9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Mercantile</w:t>
      </w:r>
      <w:r w:rsidRPr="006C43CA">
        <w:rPr>
          <w:rFonts w:ascii="Helvetica" w:hAnsi="Helvetica" w:cs="Helvetica"/>
          <w:sz w:val="24"/>
          <w:szCs w:val="24"/>
        </w:rPr>
        <w:tab/>
        <w:t>a business that sells or trades things</w:t>
      </w:r>
    </w:p>
    <w:p w14:paraId="6ACBA8A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lacksmith</w:t>
      </w:r>
      <w:r w:rsidRPr="006C43CA">
        <w:rPr>
          <w:rFonts w:ascii="Helvetica" w:hAnsi="Helvetica" w:cs="Helvetica"/>
          <w:sz w:val="24"/>
          <w:szCs w:val="24"/>
        </w:rPr>
        <w:tab/>
        <w:t>a person who makes and repairs things made of iron</w:t>
      </w:r>
    </w:p>
    <w:p w14:paraId="2212F4AD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eamstress</w:t>
      </w:r>
      <w:r w:rsidRPr="006C43CA">
        <w:rPr>
          <w:rFonts w:ascii="Helvetica" w:hAnsi="Helvetica" w:cs="Helvetica"/>
          <w:sz w:val="24"/>
          <w:szCs w:val="24"/>
        </w:rPr>
        <w:tab/>
        <w:t>a woman whose job is sewing and making clothes</w:t>
      </w:r>
    </w:p>
    <w:p w14:paraId="4C416631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readling</w:t>
      </w:r>
      <w:r w:rsidRPr="006C43CA">
        <w:rPr>
          <w:rFonts w:ascii="Helvetica" w:hAnsi="Helvetica" w:cs="Helvetica"/>
          <w:sz w:val="24"/>
          <w:szCs w:val="24"/>
        </w:rPr>
        <w:tab/>
        <w:t>using a lever device pressed by the foot to operate a machine</w:t>
      </w:r>
    </w:p>
    <w:p w14:paraId="03FA3B5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ays</w:t>
      </w:r>
      <w:r w:rsidRPr="006C43CA">
        <w:rPr>
          <w:rFonts w:ascii="Helvetica" w:hAnsi="Helvetica" w:cs="Helvetica"/>
          <w:sz w:val="24"/>
          <w:szCs w:val="24"/>
        </w:rPr>
        <w:tab/>
        <w:t>reddish-brown horses</w:t>
      </w:r>
    </w:p>
    <w:p w14:paraId="31C46F9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ittering</w:t>
      </w:r>
      <w:r w:rsidRPr="006C43CA">
        <w:rPr>
          <w:rFonts w:ascii="Helvetica" w:hAnsi="Helvetica" w:cs="Helvetica"/>
          <w:sz w:val="24"/>
          <w:szCs w:val="24"/>
        </w:rPr>
        <w:tab/>
        <w:t>giggling</w:t>
      </w:r>
    </w:p>
    <w:p w14:paraId="57FB04D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ailcoats</w:t>
      </w:r>
      <w:r w:rsidRPr="006C43CA">
        <w:rPr>
          <w:rFonts w:ascii="Helvetica" w:hAnsi="Helvetica" w:cs="Helvetica"/>
          <w:sz w:val="24"/>
          <w:szCs w:val="24"/>
        </w:rPr>
        <w:tab/>
        <w:t>men’s dress coats with two long tapering panels at the back</w:t>
      </w:r>
    </w:p>
    <w:p w14:paraId="53F6BE3F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Beveled-glass</w:t>
      </w:r>
      <w:r w:rsidRPr="006C43CA">
        <w:rPr>
          <w:rFonts w:ascii="Helvetica" w:hAnsi="Helvetica" w:cs="Helvetica"/>
          <w:sz w:val="24"/>
          <w:szCs w:val="24"/>
        </w:rPr>
        <w:tab/>
        <w:t>glass cut at angles on the edges</w:t>
      </w:r>
    </w:p>
    <w:p w14:paraId="3BED4B8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Stenciled</w:t>
      </w:r>
      <w:r w:rsidRPr="006C43CA">
        <w:rPr>
          <w:rFonts w:ascii="Helvetica" w:hAnsi="Helvetica" w:cs="Helvetica"/>
          <w:sz w:val="24"/>
          <w:szCs w:val="24"/>
        </w:rPr>
        <w:tab/>
        <w:t>made by cutting out letter</w:t>
      </w:r>
      <w:r>
        <w:rPr>
          <w:rFonts w:ascii="Helvetica" w:hAnsi="Helvetica" w:cs="Helvetica"/>
          <w:sz w:val="24"/>
          <w:szCs w:val="24"/>
        </w:rPr>
        <w:t>s</w:t>
      </w:r>
      <w:r w:rsidRPr="006C43CA">
        <w:rPr>
          <w:rFonts w:ascii="Helvetica" w:hAnsi="Helvetica" w:cs="Helvetica"/>
          <w:sz w:val="24"/>
          <w:szCs w:val="24"/>
        </w:rPr>
        <w:t xml:space="preserve"> or other shapes from a sheet of paper or woven fabric and painting over the openings</w:t>
      </w:r>
    </w:p>
    <w:p w14:paraId="19786A2B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Profound</w:t>
      </w:r>
      <w:r w:rsidRPr="006C43CA">
        <w:rPr>
          <w:rFonts w:ascii="Helvetica" w:hAnsi="Helvetica" w:cs="Helvetica"/>
          <w:sz w:val="24"/>
          <w:szCs w:val="24"/>
        </w:rPr>
        <w:tab/>
        <w:t>very great; felt or experienced very strongly</w:t>
      </w:r>
    </w:p>
    <w:p w14:paraId="3B8DB675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Transfixed</w:t>
      </w:r>
      <w:r w:rsidRPr="006C43CA">
        <w:rPr>
          <w:rFonts w:ascii="Helvetica" w:hAnsi="Helvetica" w:cs="Helvetica"/>
          <w:sz w:val="24"/>
          <w:szCs w:val="24"/>
        </w:rPr>
        <w:tab/>
        <w:t>hypnotized; held motionless</w:t>
      </w:r>
    </w:p>
    <w:p w14:paraId="469D813E" w14:textId="77777777" w:rsidR="00D003AE" w:rsidRPr="006C43CA" w:rsidRDefault="00D003AE" w:rsidP="00E51A57">
      <w:pPr>
        <w:spacing w:after="0" w:line="360" w:lineRule="auto"/>
        <w:ind w:left="2880" w:hanging="2880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Unison</w:t>
      </w:r>
      <w:r w:rsidRPr="006C43CA">
        <w:rPr>
          <w:rFonts w:ascii="Helvetica" w:hAnsi="Helvetica" w:cs="Helvetica"/>
          <w:sz w:val="24"/>
          <w:szCs w:val="24"/>
        </w:rPr>
        <w:tab/>
        <w:t>all together; at the same time</w:t>
      </w:r>
    </w:p>
    <w:p w14:paraId="23740017" w14:textId="77777777" w:rsidR="00D003AE" w:rsidRPr="006C43CA" w:rsidRDefault="00D003AE" w:rsidP="00E51A57">
      <w:pPr>
        <w:spacing w:after="0" w:line="360" w:lineRule="auto"/>
        <w:ind w:hanging="2880"/>
        <w:rPr>
          <w:rFonts w:ascii="Helvetica" w:hAnsi="Helvetica" w:cs="Helvetica"/>
          <w:sz w:val="24"/>
          <w:szCs w:val="24"/>
        </w:rPr>
      </w:pPr>
    </w:p>
    <w:p w14:paraId="343440A8" w14:textId="77777777" w:rsidR="00D003AE" w:rsidRPr="006C43CA" w:rsidRDefault="00D003AE" w:rsidP="00E51A57">
      <w:pPr>
        <w:pStyle w:val="Body"/>
        <w:tabs>
          <w:tab w:val="left" w:pos="2080"/>
        </w:tabs>
        <w:spacing w:line="360" w:lineRule="auto"/>
        <w:jc w:val="center"/>
        <w:rPr>
          <w:rFonts w:cs="Helvetica"/>
          <w:i/>
          <w:iCs/>
          <w:sz w:val="24"/>
          <w:szCs w:val="24"/>
        </w:rPr>
      </w:pPr>
      <w:r w:rsidRPr="006C43CA">
        <w:rPr>
          <w:rFonts w:cs="Helvetica"/>
          <w:i/>
          <w:iCs/>
          <w:sz w:val="24"/>
          <w:szCs w:val="24"/>
        </w:rPr>
        <w:t>Definitions adapted from www.merriam-webster.com</w:t>
      </w:r>
      <w:r w:rsidRPr="006C43CA">
        <w:rPr>
          <w:rFonts w:cs="Helvetica"/>
          <w:iCs/>
          <w:sz w:val="24"/>
          <w:szCs w:val="24"/>
        </w:rPr>
        <w:t xml:space="preserve"> and </w:t>
      </w:r>
      <w:r w:rsidRPr="006C43CA">
        <w:rPr>
          <w:rFonts w:cs="Helvetica"/>
          <w:i/>
          <w:iCs/>
          <w:sz w:val="24"/>
          <w:szCs w:val="24"/>
        </w:rPr>
        <w:t>https://www.oxfordlearnersdictionaries.com/us/</w:t>
      </w:r>
    </w:p>
    <w:p w14:paraId="067843C0" w14:textId="77777777" w:rsidR="00E51A57" w:rsidRDefault="00E51A57">
      <w:pPr>
        <w:rPr>
          <w:rFonts w:ascii="Helvetica" w:eastAsia="Arial Unicode MS" w:hAnsi="Helvetica" w:cs="Helvetica"/>
          <w:b/>
          <w:bCs/>
          <w:color w:val="000000"/>
          <w:kern w:val="0"/>
          <w:sz w:val="24"/>
          <w:szCs w:val="24"/>
          <w:bdr w:val="nil"/>
          <w14:ligatures w14:val="none"/>
        </w:rPr>
      </w:pPr>
      <w:r>
        <w:rPr>
          <w:rFonts w:ascii="Helvetica" w:hAnsi="Helvetica" w:cs="Helvetica"/>
          <w:sz w:val="24"/>
          <w:szCs w:val="24"/>
        </w:rPr>
        <w:br w:type="page"/>
      </w:r>
    </w:p>
    <w:p w14:paraId="60078959" w14:textId="174D2B06" w:rsidR="00D003AE" w:rsidRPr="006C43CA" w:rsidRDefault="00D003AE" w:rsidP="00D2059F">
      <w:pPr>
        <w:pStyle w:val="SerafinaPageTitle"/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lastRenderedPageBreak/>
        <w:t>QUIZ Chapters 1 – 6</w:t>
      </w:r>
    </w:p>
    <w:p w14:paraId="1C2D12D8" w14:textId="77777777" w:rsidR="00D003AE" w:rsidRPr="006C43CA" w:rsidRDefault="00D003AE" w:rsidP="00D003AE">
      <w:pPr>
        <w:spacing w:line="360" w:lineRule="auto"/>
        <w:rPr>
          <w:rFonts w:ascii="Helvetica" w:hAnsi="Helvetica" w:cs="Helvetica"/>
        </w:rPr>
      </w:pPr>
    </w:p>
    <w:p w14:paraId="0838B772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ame: _____________________________</w:t>
      </w:r>
    </w:p>
    <w:p w14:paraId="02E25521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4230"/>
        <w:gridCol w:w="5220"/>
      </w:tblGrid>
      <w:tr w:rsidR="00D003AE" w:rsidRPr="006C43CA" w14:paraId="1C596105" w14:textId="77777777" w:rsidTr="002A30D3">
        <w:tc>
          <w:tcPr>
            <w:tcW w:w="4230" w:type="dxa"/>
          </w:tcPr>
          <w:p w14:paraId="3FE875C1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Vocabulary Word</w:t>
            </w:r>
          </w:p>
          <w:p w14:paraId="53FA51BE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</w:p>
          <w:p w14:paraId="451ED4B1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. Hobbled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4AD26F01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2. Careened</w:t>
            </w:r>
            <w:r w:rsidRPr="006C43CA">
              <w:rPr>
                <w:sz w:val="24"/>
                <w:szCs w:val="24"/>
                <w:lang w:val="it-IT"/>
              </w:rPr>
              <w:tab/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05F95800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3. Torrential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49B1BB49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4. Foreboding</w:t>
            </w:r>
          </w:p>
          <w:p w14:paraId="426ABDB4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5. Thrumming</w:t>
            </w:r>
          </w:p>
          <w:p w14:paraId="13FC8899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6. Staccato</w:t>
            </w:r>
            <w:r w:rsidRPr="006C43CA">
              <w:rPr>
                <w:sz w:val="24"/>
                <w:szCs w:val="24"/>
                <w:lang w:val="it-IT"/>
              </w:rPr>
              <w:tab/>
              <w:t xml:space="preserve"> 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5A10FFC4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7. Milestone</w:t>
            </w:r>
            <w:r w:rsidRPr="006C43CA">
              <w:rPr>
                <w:sz w:val="24"/>
                <w:szCs w:val="24"/>
              </w:rPr>
              <w:tab/>
            </w:r>
          </w:p>
          <w:p w14:paraId="5930E628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8. Haphazard</w:t>
            </w:r>
          </w:p>
          <w:p w14:paraId="43FA7236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9. Blathering</w:t>
            </w:r>
          </w:p>
          <w:p w14:paraId="79FC47BF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0. Phenomenon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5E596B30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1. Motley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2771F39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2. Bioluminescent</w:t>
            </w:r>
          </w:p>
          <w:p w14:paraId="5999E76D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3. Gait</w:t>
            </w:r>
          </w:p>
          <w:p w14:paraId="00503411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4. Debris</w:t>
            </w:r>
          </w:p>
          <w:p w14:paraId="1FEA202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5. Welling</w:t>
            </w:r>
          </w:p>
          <w:p w14:paraId="73DF756B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</w:p>
          <w:p w14:paraId="5EA87385" w14:textId="77777777" w:rsidR="00D003AE" w:rsidRPr="006C43CA" w:rsidRDefault="00D003AE" w:rsidP="002A30D3">
            <w:pPr>
              <w:spacing w:line="360" w:lineRule="auto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5220" w:type="dxa"/>
          </w:tcPr>
          <w:p w14:paraId="7F6493A6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Definition</w:t>
            </w:r>
          </w:p>
          <w:p w14:paraId="50813B71" w14:textId="77777777" w:rsidR="00D003AE" w:rsidRPr="006C43CA" w:rsidRDefault="00D003AE" w:rsidP="002A30D3">
            <w:pPr>
              <w:pStyle w:val="Default"/>
              <w:spacing w:line="360" w:lineRule="auto"/>
              <w:rPr>
                <w:b/>
                <w:bCs/>
                <w:sz w:val="24"/>
                <w:szCs w:val="24"/>
              </w:rPr>
            </w:pPr>
          </w:p>
          <w:p w14:paraId="08D24CE0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A. with short, sharp sounds</w:t>
            </w:r>
          </w:p>
          <w:p w14:paraId="06DBD34B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B. an important event in someone’s development</w:t>
            </w:r>
          </w:p>
          <w:p w14:paraId="3A459447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C. walked with difficulty</w:t>
            </w:r>
          </w:p>
          <w:p w14:paraId="1A562BD5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D. consisting of many different types that do not seem to belong together</w:t>
            </w:r>
          </w:p>
          <w:p w14:paraId="76DC3B27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E. talking foolishly for a long time</w:t>
            </w:r>
          </w:p>
          <w:p w14:paraId="79D650E2" w14:textId="77777777" w:rsidR="00D003AE" w:rsidRPr="006C43CA" w:rsidRDefault="00D003AE" w:rsidP="002A30D3">
            <w:pPr>
              <w:spacing w:line="360" w:lineRule="auto"/>
              <w:ind w:left="2880" w:hanging="288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F. way of walking or running</w:t>
            </w:r>
          </w:p>
          <w:p w14:paraId="2DE9E8E9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G. falling in large amounts</w:t>
            </w:r>
          </w:p>
          <w:p w14:paraId="01990166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 xml:space="preserve">H. able to give off light from chemical processes inside a living plant or animal </w:t>
            </w:r>
          </w:p>
          <w:p w14:paraId="65D755DB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I. making a low, steady sound</w:t>
            </w:r>
          </w:p>
          <w:p w14:paraId="1105AE6B" w14:textId="77777777" w:rsidR="00D003AE" w:rsidRPr="006C43CA" w:rsidRDefault="00D003AE" w:rsidP="002A30D3">
            <w:pPr>
              <w:pStyle w:val="SerafinaBody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J. rising to the surface</w:t>
            </w:r>
          </w:p>
          <w:p w14:paraId="2201077B" w14:textId="77777777" w:rsidR="00D003AE" w:rsidRPr="006C43CA" w:rsidRDefault="00D003AE" w:rsidP="002A30D3">
            <w:pPr>
              <w:spacing w:line="36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K. the pieces left after something is destroyed</w:t>
            </w:r>
          </w:p>
          <w:p w14:paraId="1C88AD89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 xml:space="preserve">L. with no </w:t>
            </w:r>
            <w:proofErr w:type="gramStart"/>
            <w:r w:rsidRPr="006C43CA">
              <w:rPr>
                <w:sz w:val="24"/>
                <w:szCs w:val="24"/>
              </w:rPr>
              <w:t>particular order</w:t>
            </w:r>
            <w:proofErr w:type="gramEnd"/>
            <w:r w:rsidRPr="006C43CA">
              <w:rPr>
                <w:sz w:val="24"/>
                <w:szCs w:val="24"/>
              </w:rPr>
              <w:t xml:space="preserve"> or plan</w:t>
            </w:r>
          </w:p>
          <w:p w14:paraId="42762EEB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M. an event that is not fully understood</w:t>
            </w:r>
          </w:p>
          <w:p w14:paraId="4AF2D885" w14:textId="77777777" w:rsidR="00D003AE" w:rsidRPr="006C43CA" w:rsidRDefault="00D003AE" w:rsidP="002A30D3">
            <w:pPr>
              <w:pStyle w:val="Default"/>
              <w:spacing w:line="360" w:lineRule="auto"/>
              <w:ind w:left="720" w:hanging="72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N. a strong feeling that something unpleasant or dangerous is about to happen</w:t>
            </w:r>
          </w:p>
          <w:p w14:paraId="6169366A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O. moved quickly forward with loss of control</w:t>
            </w:r>
          </w:p>
        </w:tc>
      </w:tr>
    </w:tbl>
    <w:p w14:paraId="2BEBAE7F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p w14:paraId="0B920206" w14:textId="77777777" w:rsidR="00D003AE" w:rsidRPr="006C43CA" w:rsidRDefault="00D003AE" w:rsidP="00D003AE">
      <w:pPr>
        <w:rPr>
          <w:rFonts w:ascii="Helvetica" w:eastAsia="Arial Unicode MS" w:hAnsi="Helvetica" w:cs="Helvetica"/>
          <w:iCs/>
          <w:color w:val="000000"/>
          <w:sz w:val="24"/>
          <w:szCs w:val="24"/>
          <w:bdr w:val="nil"/>
        </w:rPr>
      </w:pPr>
      <w:r w:rsidRPr="006C43CA">
        <w:rPr>
          <w:rFonts w:ascii="Helvetica" w:hAnsi="Helvetica" w:cs="Helvetica"/>
          <w:iCs/>
          <w:sz w:val="24"/>
          <w:szCs w:val="24"/>
        </w:rPr>
        <w:br w:type="page"/>
      </w:r>
    </w:p>
    <w:p w14:paraId="7B646962" w14:textId="77777777" w:rsidR="00D003AE" w:rsidRPr="006C43CA" w:rsidRDefault="00D003AE" w:rsidP="00D003AE">
      <w:pPr>
        <w:pStyle w:val="SerafinaPageTitle"/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lastRenderedPageBreak/>
        <w:t xml:space="preserve">QUIZ Chapters 7 – 11 </w:t>
      </w:r>
    </w:p>
    <w:p w14:paraId="562BC033" w14:textId="77777777" w:rsidR="00D003AE" w:rsidRPr="006C43CA" w:rsidRDefault="00D003AE" w:rsidP="00D003AE">
      <w:pPr>
        <w:spacing w:line="360" w:lineRule="auto"/>
        <w:rPr>
          <w:rFonts w:ascii="Helvetica" w:hAnsi="Helvetica" w:cs="Helvetica"/>
        </w:rPr>
      </w:pPr>
    </w:p>
    <w:p w14:paraId="67793812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ame: _____________________________</w:t>
      </w:r>
    </w:p>
    <w:p w14:paraId="3068F8AF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4230"/>
        <w:gridCol w:w="5220"/>
      </w:tblGrid>
      <w:tr w:rsidR="00D003AE" w:rsidRPr="006C43CA" w14:paraId="0388F9BF" w14:textId="77777777" w:rsidTr="002A30D3">
        <w:tc>
          <w:tcPr>
            <w:tcW w:w="4230" w:type="dxa"/>
          </w:tcPr>
          <w:p w14:paraId="46192BDD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Vocabulary Word</w:t>
            </w:r>
          </w:p>
          <w:p w14:paraId="4EB49267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</w:p>
          <w:p w14:paraId="0061607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. Grimaced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32BDC5E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2. Physiology</w:t>
            </w:r>
            <w:r w:rsidRPr="006C43CA">
              <w:rPr>
                <w:sz w:val="24"/>
                <w:szCs w:val="24"/>
                <w:lang w:val="it-IT"/>
              </w:rPr>
              <w:tab/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355D7274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3. Insignificant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5CFC9DF6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4. Corral</w:t>
            </w:r>
          </w:p>
          <w:p w14:paraId="6244CDB1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5. Roiling</w:t>
            </w:r>
          </w:p>
          <w:p w14:paraId="0493EBA7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6. Relentless</w:t>
            </w:r>
            <w:r w:rsidRPr="006C43CA">
              <w:rPr>
                <w:sz w:val="24"/>
                <w:szCs w:val="24"/>
                <w:lang w:val="it-IT"/>
              </w:rPr>
              <w:tab/>
              <w:t xml:space="preserve"> 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39C40BCF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7. Dappled</w:t>
            </w:r>
            <w:r w:rsidRPr="006C43CA">
              <w:rPr>
                <w:sz w:val="24"/>
                <w:szCs w:val="24"/>
              </w:rPr>
              <w:tab/>
            </w:r>
          </w:p>
          <w:p w14:paraId="3105C92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8. Budge</w:t>
            </w:r>
          </w:p>
          <w:p w14:paraId="4601FB6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9. Maneuver</w:t>
            </w:r>
          </w:p>
          <w:p w14:paraId="5515DD3B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0. Chaotic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42D4F939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1. Submerged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7F69E2E9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2. Elation</w:t>
            </w:r>
          </w:p>
          <w:p w14:paraId="1C32F15E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3. Headwaters</w:t>
            </w:r>
          </w:p>
          <w:p w14:paraId="69626C34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4. Nostalgic</w:t>
            </w:r>
          </w:p>
          <w:p w14:paraId="7FDDE48C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5. Succumbed</w:t>
            </w:r>
          </w:p>
          <w:p w14:paraId="7E95D10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</w:p>
          <w:p w14:paraId="54802732" w14:textId="77777777" w:rsidR="00D003AE" w:rsidRPr="006C43CA" w:rsidRDefault="00D003AE" w:rsidP="002A30D3">
            <w:pPr>
              <w:spacing w:line="360" w:lineRule="auto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5220" w:type="dxa"/>
          </w:tcPr>
          <w:p w14:paraId="536C918A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Definition</w:t>
            </w:r>
          </w:p>
          <w:p w14:paraId="071835F3" w14:textId="77777777" w:rsidR="00D003AE" w:rsidRPr="006C43CA" w:rsidRDefault="00D003AE" w:rsidP="002A30D3">
            <w:pPr>
              <w:pStyle w:val="Default"/>
              <w:spacing w:line="360" w:lineRule="auto"/>
              <w:rPr>
                <w:b/>
                <w:bCs/>
                <w:sz w:val="24"/>
                <w:szCs w:val="24"/>
              </w:rPr>
            </w:pPr>
          </w:p>
          <w:p w14:paraId="46DA6473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A. without any order; confused</w:t>
            </w:r>
          </w:p>
          <w:p w14:paraId="434C59F5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B. was not able to fight against something</w:t>
            </w:r>
          </w:p>
          <w:p w14:paraId="6323DF19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C. to gather animals into a pen or enclosure</w:t>
            </w:r>
          </w:p>
          <w:p w14:paraId="7232ACC7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D. a feeling of great happiness or excitement</w:t>
            </w:r>
          </w:p>
          <w:p w14:paraId="1D1B414F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 xml:space="preserve">E. bringing a sad feeling mixed with pleasure when you think of happy times in the past </w:t>
            </w:r>
          </w:p>
          <w:p w14:paraId="39A546A5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F. made an ugly expression to express pain or dislike</w:t>
            </w:r>
          </w:p>
          <w:p w14:paraId="149404B5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G. below water</w:t>
            </w:r>
          </w:p>
          <w:p w14:paraId="0D85424A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H. covered with many spots or colors of light</w:t>
            </w:r>
          </w:p>
          <w:p w14:paraId="4C4CBCA4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I. not big or valuable enough to be considered important</w:t>
            </w:r>
          </w:p>
          <w:p w14:paraId="36EDBC6A" w14:textId="77777777" w:rsidR="00D003AE" w:rsidRPr="006C43CA" w:rsidRDefault="00D003AE" w:rsidP="002A30D3">
            <w:pPr>
              <w:pStyle w:val="SerafinaBody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J. not stopping; not getting less strong</w:t>
            </w:r>
          </w:p>
          <w:p w14:paraId="59620A5E" w14:textId="77777777" w:rsidR="00D003AE" w:rsidRPr="006C43CA" w:rsidRDefault="00D003AE" w:rsidP="002A30D3">
            <w:pPr>
              <w:spacing w:line="36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K. moving violently</w:t>
            </w:r>
          </w:p>
          <w:p w14:paraId="2134AC84" w14:textId="77777777" w:rsidR="00D003AE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 xml:space="preserve">L. the way a living thing functions </w:t>
            </w:r>
          </w:p>
          <w:p w14:paraId="7CCAFACC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M. move skillfully</w:t>
            </w:r>
          </w:p>
          <w:p w14:paraId="120462D1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N. move slightly</w:t>
            </w:r>
          </w:p>
          <w:p w14:paraId="4D4FA565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O. the sources of a stream or river</w:t>
            </w:r>
          </w:p>
        </w:tc>
      </w:tr>
    </w:tbl>
    <w:p w14:paraId="38E1D700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p w14:paraId="4B01E0D5" w14:textId="77777777" w:rsidR="00D003AE" w:rsidRPr="006C43CA" w:rsidRDefault="00D003AE" w:rsidP="00D003AE">
      <w:pPr>
        <w:rPr>
          <w:rFonts w:ascii="Helvetica" w:eastAsia="Arial Unicode MS" w:hAnsi="Helvetica" w:cs="Helvetica"/>
          <w:iCs/>
          <w:color w:val="000000"/>
          <w:sz w:val="24"/>
          <w:szCs w:val="24"/>
          <w:bdr w:val="nil"/>
        </w:rPr>
      </w:pPr>
      <w:r w:rsidRPr="006C43CA">
        <w:rPr>
          <w:rFonts w:ascii="Helvetica" w:hAnsi="Helvetica" w:cs="Helvetica"/>
          <w:iCs/>
          <w:sz w:val="24"/>
          <w:szCs w:val="24"/>
        </w:rPr>
        <w:br w:type="page"/>
      </w:r>
    </w:p>
    <w:p w14:paraId="221B304F" w14:textId="77777777" w:rsidR="00D003AE" w:rsidRPr="006C43CA" w:rsidRDefault="00D003AE" w:rsidP="00D003AE">
      <w:pPr>
        <w:pStyle w:val="SerafinaPageTitle"/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lastRenderedPageBreak/>
        <w:t xml:space="preserve">QUIZ Chapters 12 – 16 </w:t>
      </w:r>
    </w:p>
    <w:p w14:paraId="081913E1" w14:textId="77777777" w:rsidR="00D003AE" w:rsidRPr="006C43CA" w:rsidRDefault="00D003AE" w:rsidP="00D003AE">
      <w:pPr>
        <w:spacing w:line="360" w:lineRule="auto"/>
        <w:rPr>
          <w:rFonts w:ascii="Helvetica" w:hAnsi="Helvetica" w:cs="Helvetica"/>
        </w:rPr>
      </w:pPr>
    </w:p>
    <w:p w14:paraId="451C55A9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ame: _____________________________</w:t>
      </w:r>
    </w:p>
    <w:p w14:paraId="6B0F13B3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4230"/>
        <w:gridCol w:w="5220"/>
      </w:tblGrid>
      <w:tr w:rsidR="00D003AE" w:rsidRPr="006C43CA" w14:paraId="67A2B2A8" w14:textId="77777777" w:rsidTr="002A30D3">
        <w:tc>
          <w:tcPr>
            <w:tcW w:w="4230" w:type="dxa"/>
          </w:tcPr>
          <w:p w14:paraId="3C73BC07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Vocabulary Word</w:t>
            </w:r>
          </w:p>
          <w:p w14:paraId="3F013814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</w:p>
          <w:p w14:paraId="2CD1217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. Rekindling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6DFCE58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2. Cornucopia</w:t>
            </w:r>
            <w:r w:rsidRPr="006C43CA">
              <w:rPr>
                <w:sz w:val="24"/>
                <w:szCs w:val="24"/>
                <w:lang w:val="it-IT"/>
              </w:rPr>
              <w:tab/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19FD96ED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3. Jaunt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3093CEC0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4. Somber</w:t>
            </w:r>
          </w:p>
          <w:p w14:paraId="316F6E9F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5. Radiance</w:t>
            </w:r>
          </w:p>
          <w:p w14:paraId="1AF39F8F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6. Seam</w:t>
            </w:r>
            <w:r w:rsidRPr="006C43CA">
              <w:rPr>
                <w:sz w:val="24"/>
                <w:szCs w:val="24"/>
                <w:lang w:val="it-IT"/>
              </w:rPr>
              <w:tab/>
              <w:t xml:space="preserve"> 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0F3CE39B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7. Murky</w:t>
            </w:r>
            <w:r w:rsidRPr="006C43CA">
              <w:rPr>
                <w:sz w:val="24"/>
                <w:szCs w:val="24"/>
              </w:rPr>
              <w:tab/>
            </w:r>
          </w:p>
          <w:p w14:paraId="2DF45CB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8. Tumultuous</w:t>
            </w:r>
          </w:p>
          <w:p w14:paraId="1294D2A9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9. Aftermath</w:t>
            </w:r>
          </w:p>
          <w:p w14:paraId="7262677F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0. Reunification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442965A1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1. Formidable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032C99F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2. Reckon</w:t>
            </w:r>
          </w:p>
          <w:p w14:paraId="611AA530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3. Torque</w:t>
            </w:r>
          </w:p>
          <w:p w14:paraId="56401F3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4. Antics</w:t>
            </w:r>
          </w:p>
          <w:p w14:paraId="74F99C3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5. Unfathomable</w:t>
            </w:r>
          </w:p>
          <w:p w14:paraId="26EA44F8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</w:p>
          <w:p w14:paraId="04649C10" w14:textId="77777777" w:rsidR="00D003AE" w:rsidRPr="006C43CA" w:rsidRDefault="00D003AE" w:rsidP="002A30D3">
            <w:pPr>
              <w:spacing w:line="360" w:lineRule="auto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5220" w:type="dxa"/>
          </w:tcPr>
          <w:p w14:paraId="22C3CD9B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Definition</w:t>
            </w:r>
          </w:p>
          <w:p w14:paraId="4CB38B33" w14:textId="77777777" w:rsidR="00D003AE" w:rsidRPr="006C43CA" w:rsidRDefault="00D003AE" w:rsidP="002A30D3">
            <w:pPr>
              <w:pStyle w:val="Default"/>
              <w:spacing w:line="360" w:lineRule="auto"/>
              <w:rPr>
                <w:b/>
                <w:bCs/>
                <w:sz w:val="24"/>
                <w:szCs w:val="24"/>
              </w:rPr>
            </w:pPr>
          </w:p>
          <w:p w14:paraId="1EEFFFD7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A. very sad and serious</w:t>
            </w:r>
          </w:p>
          <w:p w14:paraId="7836AC8D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B. a thin layer of rock between other layers</w:t>
            </w:r>
          </w:p>
          <w:p w14:paraId="64868812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C. joining back together</w:t>
            </w:r>
          </w:p>
          <w:p w14:paraId="181EF548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D. re-lighting, making something become active again</w:t>
            </w:r>
          </w:p>
          <w:p w14:paraId="76B47D5B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E. expression meaning to think or figure out</w:t>
            </w:r>
          </w:p>
          <w:p w14:paraId="053A00BA" w14:textId="77777777" w:rsidR="00D003AE" w:rsidRPr="006C43CA" w:rsidRDefault="00D003AE" w:rsidP="002A30D3">
            <w:pPr>
              <w:spacing w:line="360" w:lineRule="auto"/>
              <w:ind w:left="2880" w:hanging="288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F. in a state of noisy confusion or disorder</w:t>
            </w:r>
          </w:p>
          <w:p w14:paraId="1D3A8C01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G. something that contains a large supply of good things</w:t>
            </w:r>
          </w:p>
          <w:p w14:paraId="6A19D130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H. too strange or difficult to understand</w:t>
            </w:r>
          </w:p>
          <w:p w14:paraId="7B7AFB92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I. a warm light shining from something</w:t>
            </w:r>
          </w:p>
          <w:p w14:paraId="381207C6" w14:textId="77777777" w:rsidR="00D003AE" w:rsidRPr="006C43CA" w:rsidRDefault="00D003AE" w:rsidP="002A30D3">
            <w:pPr>
              <w:pStyle w:val="SerafinaBody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J. behaviors that are silly and funny</w:t>
            </w:r>
          </w:p>
          <w:p w14:paraId="26C11AF6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K. a twisting force that causes something to rotate</w:t>
            </w:r>
          </w:p>
          <w:p w14:paraId="593415A6" w14:textId="77777777" w:rsidR="00D003AE" w:rsidRPr="006C43CA" w:rsidRDefault="00D003AE" w:rsidP="002A30D3">
            <w:pPr>
              <w:pStyle w:val="Default"/>
              <w:spacing w:line="360" w:lineRule="auto"/>
              <w:ind w:left="720" w:hanging="72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 xml:space="preserve">L. the situation that exists after and </w:t>
            </w:r>
            <w:proofErr w:type="gramStart"/>
            <w:r w:rsidRPr="006C43CA">
              <w:rPr>
                <w:sz w:val="24"/>
                <w:szCs w:val="24"/>
              </w:rPr>
              <w:t>as a result of</w:t>
            </w:r>
            <w:proofErr w:type="gramEnd"/>
            <w:r w:rsidRPr="006C43CA">
              <w:rPr>
                <w:sz w:val="24"/>
                <w:szCs w:val="24"/>
              </w:rPr>
              <w:t xml:space="preserve"> an important and usually unpleasant event</w:t>
            </w:r>
          </w:p>
          <w:p w14:paraId="3E2F69AE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M. very difficult</w:t>
            </w:r>
          </w:p>
          <w:p w14:paraId="3BF61306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N. a short journey that you make for pleasure</w:t>
            </w:r>
          </w:p>
          <w:p w14:paraId="6A44ACB6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O. cloudy, unclear, hard to see into</w:t>
            </w:r>
          </w:p>
        </w:tc>
      </w:tr>
    </w:tbl>
    <w:p w14:paraId="67ACD07D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p w14:paraId="6BC7361B" w14:textId="77777777" w:rsidR="00D003AE" w:rsidRPr="006C43CA" w:rsidRDefault="00D003AE" w:rsidP="00D003AE">
      <w:pPr>
        <w:rPr>
          <w:rFonts w:ascii="Helvetica" w:eastAsia="Arial Unicode MS" w:hAnsi="Helvetica" w:cs="Helvetica"/>
          <w:iCs/>
          <w:color w:val="000000"/>
          <w:sz w:val="24"/>
          <w:szCs w:val="24"/>
          <w:bdr w:val="nil"/>
        </w:rPr>
      </w:pPr>
      <w:r w:rsidRPr="006C43CA">
        <w:rPr>
          <w:rFonts w:ascii="Helvetica" w:hAnsi="Helvetica" w:cs="Helvetica"/>
          <w:iCs/>
          <w:sz w:val="24"/>
          <w:szCs w:val="24"/>
        </w:rPr>
        <w:br w:type="page"/>
      </w:r>
    </w:p>
    <w:p w14:paraId="54739CD3" w14:textId="77777777" w:rsidR="00D003AE" w:rsidRPr="006C43CA" w:rsidRDefault="00D003AE" w:rsidP="00D003AE">
      <w:pPr>
        <w:pStyle w:val="SerafinaPageTitle"/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lastRenderedPageBreak/>
        <w:t xml:space="preserve">QUIZ Chapters 17 – 21 </w:t>
      </w:r>
    </w:p>
    <w:p w14:paraId="72541D98" w14:textId="77777777" w:rsidR="00D003AE" w:rsidRPr="006C43CA" w:rsidRDefault="00D003AE" w:rsidP="00D003AE">
      <w:pPr>
        <w:spacing w:line="360" w:lineRule="auto"/>
        <w:rPr>
          <w:rFonts w:ascii="Helvetica" w:hAnsi="Helvetica" w:cs="Helvetica"/>
        </w:rPr>
      </w:pPr>
    </w:p>
    <w:p w14:paraId="20005358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ame: _____________________________</w:t>
      </w:r>
    </w:p>
    <w:p w14:paraId="478A2C03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4230"/>
        <w:gridCol w:w="5220"/>
      </w:tblGrid>
      <w:tr w:rsidR="00D003AE" w:rsidRPr="006C43CA" w14:paraId="58BAC2B3" w14:textId="77777777" w:rsidTr="002A30D3">
        <w:tc>
          <w:tcPr>
            <w:tcW w:w="4230" w:type="dxa"/>
          </w:tcPr>
          <w:p w14:paraId="1AC74F27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Vocabulary Word</w:t>
            </w:r>
          </w:p>
          <w:p w14:paraId="6B343965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</w:p>
          <w:p w14:paraId="4D8ADAAA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. Rambunctious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62F39914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2. Flummoxed</w:t>
            </w:r>
            <w:r w:rsidRPr="006C43CA">
              <w:rPr>
                <w:sz w:val="24"/>
                <w:szCs w:val="24"/>
                <w:lang w:val="it-IT"/>
              </w:rPr>
              <w:tab/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36446EA1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3. Instantaneous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7A54F29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4. Resorted to</w:t>
            </w:r>
          </w:p>
          <w:p w14:paraId="27EAD44F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5. Ruckus</w:t>
            </w:r>
          </w:p>
          <w:p w14:paraId="76DFAB8B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6. Commiserate</w:t>
            </w:r>
            <w:r w:rsidRPr="006C43CA">
              <w:rPr>
                <w:sz w:val="24"/>
                <w:szCs w:val="24"/>
                <w:lang w:val="it-IT"/>
              </w:rPr>
              <w:tab/>
              <w:t xml:space="preserve"> 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7DC4F35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7. Flanks</w:t>
            </w:r>
            <w:r w:rsidRPr="006C43CA">
              <w:rPr>
                <w:sz w:val="24"/>
                <w:szCs w:val="24"/>
              </w:rPr>
              <w:tab/>
            </w:r>
          </w:p>
          <w:p w14:paraId="07B78C80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8. Encroaching</w:t>
            </w:r>
          </w:p>
          <w:p w14:paraId="2795B9C8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9. Bloodcurdling</w:t>
            </w:r>
          </w:p>
          <w:p w14:paraId="3604F8BC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0. Malfunctioned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77C71E48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1. Consolation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2CE1B621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2. Improbabilities</w:t>
            </w:r>
          </w:p>
          <w:p w14:paraId="6A14E122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3. Gallivanting</w:t>
            </w:r>
          </w:p>
          <w:p w14:paraId="3E0DCAB1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4. Attuned</w:t>
            </w:r>
          </w:p>
          <w:p w14:paraId="3225AD0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5. Engorged</w:t>
            </w:r>
          </w:p>
          <w:p w14:paraId="6A6B1538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</w:p>
          <w:p w14:paraId="2919E9F9" w14:textId="77777777" w:rsidR="00D003AE" w:rsidRPr="006C43CA" w:rsidRDefault="00D003AE" w:rsidP="002A30D3">
            <w:pPr>
              <w:spacing w:line="360" w:lineRule="auto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5220" w:type="dxa"/>
          </w:tcPr>
          <w:p w14:paraId="6231CD1F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Definition</w:t>
            </w:r>
          </w:p>
          <w:p w14:paraId="2B970C09" w14:textId="77777777" w:rsidR="00D003AE" w:rsidRPr="006C43CA" w:rsidRDefault="00D003AE" w:rsidP="002A30D3">
            <w:pPr>
              <w:pStyle w:val="Default"/>
              <w:spacing w:line="360" w:lineRule="auto"/>
              <w:rPr>
                <w:b/>
                <w:bCs/>
                <w:sz w:val="24"/>
                <w:szCs w:val="24"/>
              </w:rPr>
            </w:pPr>
          </w:p>
          <w:p w14:paraId="5CB56CB7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A. to show somebody sympathy when they are upset about something</w:t>
            </w:r>
          </w:p>
          <w:p w14:paraId="37189235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B. the sides of an animal between the ribs and the hip</w:t>
            </w:r>
          </w:p>
          <w:p w14:paraId="44ADBA0B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C. full of energy in a cheerful or noisy way</w:t>
            </w:r>
          </w:p>
          <w:p w14:paraId="57C71A13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D. things that are not likely to be true</w:t>
            </w:r>
          </w:p>
          <w:p w14:paraId="0C404231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E. failed to work correctly</w:t>
            </w:r>
          </w:p>
          <w:p w14:paraId="18380BDF" w14:textId="77777777" w:rsidR="00D003AE" w:rsidRPr="006C43CA" w:rsidRDefault="00D003AE" w:rsidP="002A30D3">
            <w:pPr>
              <w:spacing w:line="360" w:lineRule="auto"/>
              <w:ind w:left="2880" w:hanging="288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F. going from place to place enjoying yourself</w:t>
            </w:r>
          </w:p>
          <w:p w14:paraId="392C3B16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G. did something because no other choices were possible</w:t>
            </w:r>
          </w:p>
          <w:p w14:paraId="70E382FF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H. a situation in which there is a lot of noise, activity, and argument</w:t>
            </w:r>
          </w:p>
          <w:p w14:paraId="63255FD4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I. familiar with somebody or something so that you can understand them and act in an appropriate way</w:t>
            </w:r>
          </w:p>
          <w:p w14:paraId="2BDA3723" w14:textId="77777777" w:rsidR="00D003AE" w:rsidRPr="006C43CA" w:rsidRDefault="00D003AE" w:rsidP="002A30D3">
            <w:pPr>
              <w:pStyle w:val="SerafinaBody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J. filled with liquid</w:t>
            </w:r>
          </w:p>
          <w:p w14:paraId="6D81FB80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K. gradually moving into an area that is off-limits</w:t>
            </w:r>
          </w:p>
          <w:p w14:paraId="2E9A49C6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L. confused</w:t>
            </w:r>
          </w:p>
          <w:p w14:paraId="700CF689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M. ways to make someone feel better</w:t>
            </w:r>
          </w:p>
          <w:p w14:paraId="3C5ADC28" w14:textId="77777777" w:rsidR="00D003AE" w:rsidRPr="006C43CA" w:rsidRDefault="00D003AE" w:rsidP="002A30D3">
            <w:pPr>
              <w:spacing w:line="360" w:lineRule="auto"/>
              <w:ind w:left="2880" w:hanging="288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N. filling you with horror; extremely frightening</w:t>
            </w:r>
          </w:p>
          <w:p w14:paraId="04BCC413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O. happening immediately</w:t>
            </w:r>
          </w:p>
        </w:tc>
      </w:tr>
    </w:tbl>
    <w:p w14:paraId="7A4F7BC7" w14:textId="4CA53C5F" w:rsidR="00D003AE" w:rsidRPr="006C43CA" w:rsidRDefault="00D003AE" w:rsidP="00D2059F">
      <w:pPr>
        <w:pStyle w:val="SerafinaPageTitle"/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lastRenderedPageBreak/>
        <w:t>QUIZ Chapters 22 – 27</w:t>
      </w:r>
    </w:p>
    <w:p w14:paraId="564C7954" w14:textId="77777777" w:rsidR="00D003AE" w:rsidRPr="006C43CA" w:rsidRDefault="00D003AE" w:rsidP="00D003AE">
      <w:pPr>
        <w:spacing w:line="360" w:lineRule="auto"/>
        <w:rPr>
          <w:rFonts w:ascii="Helvetica" w:hAnsi="Helvetica" w:cs="Helvetica"/>
        </w:rPr>
      </w:pPr>
    </w:p>
    <w:p w14:paraId="4ED7650E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ame: _____________________________</w:t>
      </w:r>
    </w:p>
    <w:p w14:paraId="384CA640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4230"/>
        <w:gridCol w:w="5220"/>
      </w:tblGrid>
      <w:tr w:rsidR="00D003AE" w:rsidRPr="006C43CA" w14:paraId="78490193" w14:textId="77777777" w:rsidTr="002A30D3">
        <w:tc>
          <w:tcPr>
            <w:tcW w:w="4230" w:type="dxa"/>
          </w:tcPr>
          <w:p w14:paraId="6F92A8C2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Vocabulary Word</w:t>
            </w:r>
          </w:p>
          <w:p w14:paraId="68610D90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</w:p>
          <w:p w14:paraId="6E524D8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. Shards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6674929F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2. Fleeting</w:t>
            </w:r>
            <w:r w:rsidRPr="006C43CA">
              <w:rPr>
                <w:sz w:val="24"/>
                <w:szCs w:val="24"/>
                <w:lang w:val="it-IT"/>
              </w:rPr>
              <w:tab/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2129DDAB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3. Dissuade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5E299EEB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4. Trepidatious</w:t>
            </w:r>
          </w:p>
          <w:p w14:paraId="7DC2873E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5. Despised</w:t>
            </w:r>
          </w:p>
          <w:p w14:paraId="2ACB489D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6. Vortex</w:t>
            </w:r>
            <w:r w:rsidRPr="006C43CA">
              <w:rPr>
                <w:sz w:val="24"/>
                <w:szCs w:val="24"/>
                <w:lang w:val="it-IT"/>
              </w:rPr>
              <w:tab/>
              <w:t xml:space="preserve"> 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53AD88E0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7. Alcove</w:t>
            </w:r>
            <w:r w:rsidRPr="006C43CA">
              <w:rPr>
                <w:sz w:val="24"/>
                <w:szCs w:val="24"/>
              </w:rPr>
              <w:tab/>
            </w:r>
          </w:p>
          <w:p w14:paraId="4368CB0C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8. Decrepit</w:t>
            </w:r>
          </w:p>
          <w:p w14:paraId="264264C0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9. Desolation</w:t>
            </w:r>
          </w:p>
          <w:p w14:paraId="5C1FE7F9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0. Remnants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4F132D9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1. Salve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2DC82C6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2. Wallop</w:t>
            </w:r>
          </w:p>
          <w:p w14:paraId="735B661E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3. Permeated</w:t>
            </w:r>
          </w:p>
          <w:p w14:paraId="146987C9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4. Skirting</w:t>
            </w:r>
          </w:p>
          <w:p w14:paraId="2F8AD94D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5. Teeming</w:t>
            </w:r>
          </w:p>
          <w:p w14:paraId="7CBF2A0C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</w:p>
          <w:p w14:paraId="4CBD0EB6" w14:textId="77777777" w:rsidR="00D003AE" w:rsidRPr="006C43CA" w:rsidRDefault="00D003AE" w:rsidP="002A30D3">
            <w:pPr>
              <w:spacing w:line="360" w:lineRule="auto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5220" w:type="dxa"/>
          </w:tcPr>
          <w:p w14:paraId="0BEA3BCE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Definition</w:t>
            </w:r>
          </w:p>
          <w:p w14:paraId="3404FF97" w14:textId="77777777" w:rsidR="00D003AE" w:rsidRPr="006C43CA" w:rsidRDefault="00D003AE" w:rsidP="002A30D3">
            <w:pPr>
              <w:pStyle w:val="Default"/>
              <w:spacing w:line="360" w:lineRule="auto"/>
              <w:rPr>
                <w:b/>
                <w:bCs/>
                <w:sz w:val="24"/>
                <w:szCs w:val="24"/>
              </w:rPr>
            </w:pPr>
          </w:p>
          <w:p w14:paraId="3ECE0EB6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A. hated</w:t>
            </w:r>
          </w:p>
          <w:p w14:paraId="02172135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B. persuade someone not to do something</w:t>
            </w:r>
          </w:p>
          <w:p w14:paraId="4C618D80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 xml:space="preserve">C. </w:t>
            </w:r>
            <w:proofErr w:type="gramStart"/>
            <w:r w:rsidRPr="006C43CA">
              <w:rPr>
                <w:sz w:val="24"/>
                <w:szCs w:val="24"/>
              </w:rPr>
              <w:t>heal</w:t>
            </w:r>
            <w:proofErr w:type="gramEnd"/>
          </w:p>
          <w:p w14:paraId="557E3786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D. very old and not in good condition or health</w:t>
            </w:r>
          </w:p>
          <w:p w14:paraId="66250038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E. the parts left over after something is destroyed</w:t>
            </w:r>
          </w:p>
          <w:p w14:paraId="34865DCE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F. complete emptiness and destruction</w:t>
            </w:r>
          </w:p>
          <w:p w14:paraId="21C96C2C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G. full of in large numbers</w:t>
            </w:r>
          </w:p>
          <w:p w14:paraId="4747A0A3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H. going around something</w:t>
            </w:r>
          </w:p>
          <w:p w14:paraId="21EA6016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I. a heavy, powerful hit</w:t>
            </w:r>
          </w:p>
          <w:p w14:paraId="377501C9" w14:textId="77777777" w:rsidR="00D003AE" w:rsidRPr="006C43CA" w:rsidRDefault="00D003AE" w:rsidP="002A30D3">
            <w:pPr>
              <w:pStyle w:val="SerafinaBody"/>
              <w:spacing w:line="360" w:lineRule="auto"/>
              <w:ind w:left="720" w:hanging="72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J. pieces of broken glass, metal, stone, or some other hard substance</w:t>
            </w:r>
          </w:p>
          <w:p w14:paraId="1ED25509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K. a mass of air or water that turns round very fast and pulls things into its center</w:t>
            </w:r>
          </w:p>
          <w:p w14:paraId="06150C05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L. spread through everything</w:t>
            </w:r>
          </w:p>
          <w:p w14:paraId="707AD5CF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M. feeling that causes someone to hesitate because they think something bad is going to happen</w:t>
            </w:r>
          </w:p>
          <w:p w14:paraId="336956AB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N. an arched opening as in a wall</w:t>
            </w:r>
          </w:p>
          <w:p w14:paraId="6B2EAA52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O. lasting only a short time</w:t>
            </w:r>
          </w:p>
        </w:tc>
      </w:tr>
    </w:tbl>
    <w:p w14:paraId="23CE52EC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p w14:paraId="3D4FFE94" w14:textId="77777777" w:rsidR="00D003AE" w:rsidRPr="006C43CA" w:rsidRDefault="00D003AE" w:rsidP="00D003AE">
      <w:pPr>
        <w:rPr>
          <w:rFonts w:ascii="Helvetica" w:eastAsia="Arial Unicode MS" w:hAnsi="Helvetica" w:cs="Helvetica"/>
          <w:iCs/>
          <w:color w:val="000000"/>
          <w:sz w:val="24"/>
          <w:szCs w:val="24"/>
          <w:bdr w:val="nil"/>
        </w:rPr>
      </w:pPr>
      <w:r w:rsidRPr="006C43CA">
        <w:rPr>
          <w:rFonts w:ascii="Helvetica" w:hAnsi="Helvetica" w:cs="Helvetica"/>
          <w:iCs/>
          <w:sz w:val="24"/>
          <w:szCs w:val="24"/>
        </w:rPr>
        <w:br w:type="page"/>
      </w:r>
    </w:p>
    <w:p w14:paraId="5B7BC4AA" w14:textId="1A58D4BC" w:rsidR="00D003AE" w:rsidRPr="00D2059F" w:rsidRDefault="00D003AE" w:rsidP="00D2059F">
      <w:pPr>
        <w:pStyle w:val="SerafinaPageTitle"/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lastRenderedPageBreak/>
        <w:t>QUIZ Chapters 28 – 33</w:t>
      </w:r>
    </w:p>
    <w:p w14:paraId="14A17559" w14:textId="77777777" w:rsidR="00D2059F" w:rsidRPr="00D2059F" w:rsidRDefault="00D2059F" w:rsidP="00D2059F">
      <w:pPr>
        <w:spacing w:line="360" w:lineRule="auto"/>
        <w:ind w:firstLine="720"/>
        <w:rPr>
          <w:rFonts w:ascii="Helvetica" w:hAnsi="Helvetica" w:cs="Helvetica"/>
          <w:sz w:val="8"/>
          <w:szCs w:val="8"/>
        </w:rPr>
      </w:pPr>
    </w:p>
    <w:p w14:paraId="1A0615F4" w14:textId="7D3FD37E" w:rsidR="00D003AE" w:rsidRPr="006C43CA" w:rsidRDefault="00D003AE" w:rsidP="00D2059F">
      <w:pPr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ame: _____________________________</w:t>
      </w: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4230"/>
        <w:gridCol w:w="5220"/>
      </w:tblGrid>
      <w:tr w:rsidR="00D003AE" w:rsidRPr="006C43CA" w14:paraId="7421CBFB" w14:textId="77777777" w:rsidTr="002A30D3">
        <w:tc>
          <w:tcPr>
            <w:tcW w:w="4230" w:type="dxa"/>
          </w:tcPr>
          <w:p w14:paraId="7684E9D5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Vocabulary Word</w:t>
            </w:r>
          </w:p>
          <w:p w14:paraId="640B996C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</w:p>
          <w:p w14:paraId="2C09A69E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. Portal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0949C1D6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2. Damming</w:t>
            </w:r>
            <w:r w:rsidRPr="006C43CA">
              <w:rPr>
                <w:sz w:val="24"/>
                <w:szCs w:val="24"/>
                <w:lang w:val="it-IT"/>
              </w:rPr>
              <w:tab/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6D9DD85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3. Primal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5B80E116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4. Flailing</w:t>
            </w:r>
          </w:p>
          <w:p w14:paraId="7A47E96C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5. Waning</w:t>
            </w:r>
          </w:p>
          <w:p w14:paraId="33D2CBAC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6. Wormholes</w:t>
            </w:r>
            <w:r w:rsidRPr="006C43CA">
              <w:rPr>
                <w:sz w:val="24"/>
                <w:szCs w:val="24"/>
                <w:lang w:val="it-IT"/>
              </w:rPr>
              <w:tab/>
              <w:t xml:space="preserve"> 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38DC4DA4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7. Adversity</w:t>
            </w:r>
            <w:r w:rsidRPr="006C43CA">
              <w:rPr>
                <w:sz w:val="24"/>
                <w:szCs w:val="24"/>
              </w:rPr>
              <w:tab/>
            </w:r>
          </w:p>
          <w:p w14:paraId="769B6358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8. Consignment shop</w:t>
            </w:r>
          </w:p>
          <w:p w14:paraId="423F0DD8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9. In the same vein</w:t>
            </w:r>
          </w:p>
          <w:p w14:paraId="0803007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0. Feasible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7634DB3F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1. Vetted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64CBE4D0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2. Board</w:t>
            </w:r>
          </w:p>
          <w:p w14:paraId="7D15F32C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3. Skittish</w:t>
            </w:r>
          </w:p>
          <w:p w14:paraId="4E1EE99A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4. Torrent</w:t>
            </w:r>
          </w:p>
          <w:p w14:paraId="12F49449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5. Agitated</w:t>
            </w:r>
          </w:p>
          <w:p w14:paraId="4BE9781B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</w:p>
          <w:p w14:paraId="56B17781" w14:textId="77777777" w:rsidR="00D003AE" w:rsidRPr="006C43CA" w:rsidRDefault="00D003AE" w:rsidP="002A30D3">
            <w:pPr>
              <w:spacing w:line="360" w:lineRule="auto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5220" w:type="dxa"/>
          </w:tcPr>
          <w:p w14:paraId="71426594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Definition</w:t>
            </w:r>
          </w:p>
          <w:p w14:paraId="1B3FD72E" w14:textId="77777777" w:rsidR="00D003AE" w:rsidRPr="006C43CA" w:rsidRDefault="00D003AE" w:rsidP="002A30D3">
            <w:pPr>
              <w:pStyle w:val="Default"/>
              <w:spacing w:line="360" w:lineRule="auto"/>
              <w:rPr>
                <w:b/>
                <w:bCs/>
                <w:sz w:val="24"/>
                <w:szCs w:val="24"/>
              </w:rPr>
            </w:pPr>
          </w:p>
          <w:p w14:paraId="7B2EAF4A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A. creating a barrier to stop the flow of water</w:t>
            </w:r>
          </w:p>
          <w:p w14:paraId="490790D6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B. possible; likely to be achieved</w:t>
            </w:r>
          </w:p>
          <w:p w14:paraId="424C2B66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C. connected to the origins of life; very basic and fundamental</w:t>
            </w:r>
          </w:p>
          <w:p w14:paraId="7F29B0BB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 xml:space="preserve">D. investigated to find out if </w:t>
            </w:r>
            <w:r>
              <w:rPr>
                <w:sz w:val="24"/>
                <w:szCs w:val="24"/>
              </w:rPr>
              <w:t>someone is</w:t>
            </w:r>
            <w:r w:rsidRPr="006C43CA">
              <w:rPr>
                <w:sz w:val="24"/>
                <w:szCs w:val="24"/>
              </w:rPr>
              <w:t xml:space="preserve"> suitable for something</w:t>
            </w:r>
          </w:p>
          <w:p w14:paraId="7D6DFD7A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E. hypothetical structures imagined as tunnels connecting points that are separated in space and time</w:t>
            </w:r>
          </w:p>
          <w:p w14:paraId="7FA221C9" w14:textId="77777777" w:rsidR="00D003AE" w:rsidRPr="006C43CA" w:rsidRDefault="00D003AE" w:rsidP="002A30D3">
            <w:pPr>
              <w:spacing w:line="360" w:lineRule="auto"/>
              <w:ind w:left="2880" w:hanging="288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F. doorway; entrance</w:t>
            </w:r>
          </w:p>
          <w:p w14:paraId="09F70E97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G. anxious and nervous</w:t>
            </w:r>
          </w:p>
          <w:p w14:paraId="65F75FFD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H. food furnished at a set price or as part of wages for a job</w:t>
            </w:r>
          </w:p>
          <w:p w14:paraId="5E2A6265" w14:textId="77777777" w:rsidR="00D003AE" w:rsidRPr="006C43CA" w:rsidRDefault="00D003AE" w:rsidP="002A30D3">
            <w:pPr>
              <w:spacing w:line="360" w:lineRule="auto"/>
              <w:ind w:left="2880" w:hanging="288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I. waving wildly</w:t>
            </w:r>
          </w:p>
          <w:p w14:paraId="1B0DB5B4" w14:textId="77777777" w:rsidR="00D003AE" w:rsidRPr="006C43CA" w:rsidRDefault="00D003AE" w:rsidP="002A30D3">
            <w:pPr>
              <w:pStyle w:val="SerafinaBody"/>
              <w:spacing w:line="360" w:lineRule="auto"/>
              <w:ind w:left="720" w:hanging="72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J. expression meaning two or more things are similar or closely related</w:t>
            </w:r>
          </w:p>
          <w:p w14:paraId="78007B47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K. large amount of water moving in one direction</w:t>
            </w:r>
          </w:p>
          <w:p w14:paraId="4586382C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L. becoming gradually weaker or less</w:t>
            </w:r>
          </w:p>
          <w:p w14:paraId="4925C0AF" w14:textId="77777777" w:rsidR="00D003AE" w:rsidRPr="006C43CA" w:rsidRDefault="00D003AE" w:rsidP="002A30D3">
            <w:pPr>
              <w:spacing w:line="360" w:lineRule="auto"/>
              <w:ind w:left="2880" w:hanging="288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M. easily excited or frightened</w:t>
            </w:r>
          </w:p>
          <w:p w14:paraId="485DC51A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N. difficult or unpleasant situation or situations</w:t>
            </w:r>
          </w:p>
          <w:p w14:paraId="505F53E1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O. store in which used goods are sold with a portion of the sale going to the original owner of the goods</w:t>
            </w:r>
          </w:p>
        </w:tc>
      </w:tr>
    </w:tbl>
    <w:p w14:paraId="153CDED6" w14:textId="77777777" w:rsidR="00D003AE" w:rsidRPr="006C43CA" w:rsidRDefault="00D003AE" w:rsidP="00D003AE">
      <w:pPr>
        <w:pStyle w:val="SerafinaPageTitle"/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lastRenderedPageBreak/>
        <w:t>QUIZ Chapters 34 – 36</w:t>
      </w:r>
    </w:p>
    <w:p w14:paraId="5B3D7AE0" w14:textId="77777777" w:rsidR="00D003AE" w:rsidRPr="006C43CA" w:rsidRDefault="00D003AE" w:rsidP="00D003AE">
      <w:pPr>
        <w:spacing w:line="360" w:lineRule="auto"/>
        <w:rPr>
          <w:rFonts w:ascii="Helvetica" w:hAnsi="Helvetica" w:cs="Helvetica"/>
        </w:rPr>
      </w:pPr>
    </w:p>
    <w:p w14:paraId="609FD9FC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t>Name: _____________________________</w:t>
      </w:r>
    </w:p>
    <w:p w14:paraId="6F7A86FD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4230"/>
        <w:gridCol w:w="5220"/>
      </w:tblGrid>
      <w:tr w:rsidR="00D003AE" w:rsidRPr="006C43CA" w14:paraId="36E8F330" w14:textId="77777777" w:rsidTr="002A30D3">
        <w:tc>
          <w:tcPr>
            <w:tcW w:w="4230" w:type="dxa"/>
          </w:tcPr>
          <w:p w14:paraId="4A998E12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Vocabulary Word</w:t>
            </w:r>
          </w:p>
          <w:p w14:paraId="7FEC339C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rFonts w:eastAsia="Arial"/>
                <w:b/>
                <w:bCs/>
                <w:sz w:val="24"/>
                <w:szCs w:val="24"/>
              </w:rPr>
            </w:pPr>
          </w:p>
          <w:p w14:paraId="2384D72B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. Kit and caboodle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3A3F4AE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2. Thickets</w:t>
            </w:r>
            <w:r w:rsidRPr="006C43CA">
              <w:rPr>
                <w:sz w:val="24"/>
                <w:szCs w:val="24"/>
                <w:lang w:val="it-IT"/>
              </w:rPr>
              <w:tab/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2928BE2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3. Insurmountable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1B12E5C3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4. Piton</w:t>
            </w:r>
          </w:p>
          <w:p w14:paraId="3F05214A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5. Scaling</w:t>
            </w:r>
          </w:p>
          <w:p w14:paraId="42DAD73E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6. Buffeting</w:t>
            </w:r>
            <w:r w:rsidRPr="006C43CA">
              <w:rPr>
                <w:sz w:val="24"/>
                <w:szCs w:val="24"/>
                <w:lang w:val="it-IT"/>
              </w:rPr>
              <w:tab/>
              <w:t xml:space="preserve"> 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60804AAD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7. Strewn</w:t>
            </w:r>
            <w:r w:rsidRPr="006C43CA">
              <w:rPr>
                <w:sz w:val="24"/>
                <w:szCs w:val="24"/>
              </w:rPr>
              <w:tab/>
            </w:r>
          </w:p>
          <w:p w14:paraId="34BDB0EE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8. Marrow</w:t>
            </w:r>
          </w:p>
          <w:p w14:paraId="6C396B62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9. Mantra</w:t>
            </w:r>
          </w:p>
          <w:p w14:paraId="71D96F08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0. Weasel</w:t>
            </w:r>
            <w:r w:rsidRPr="006C43CA">
              <w:rPr>
                <w:sz w:val="24"/>
                <w:szCs w:val="24"/>
                <w:lang w:val="it-IT"/>
              </w:rPr>
              <w:tab/>
            </w:r>
          </w:p>
          <w:p w14:paraId="3D857D6B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1. Dwindling</w:t>
            </w:r>
            <w:r w:rsidRPr="006C43CA">
              <w:rPr>
                <w:sz w:val="24"/>
                <w:szCs w:val="24"/>
              </w:rPr>
              <w:tab/>
            </w:r>
            <w:r w:rsidRPr="006C43CA">
              <w:rPr>
                <w:sz w:val="24"/>
                <w:szCs w:val="24"/>
              </w:rPr>
              <w:tab/>
            </w:r>
          </w:p>
          <w:p w14:paraId="452940EC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2. Spasmodic</w:t>
            </w:r>
          </w:p>
          <w:p w14:paraId="5AAC6969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3. Tittering</w:t>
            </w:r>
          </w:p>
          <w:p w14:paraId="2354CC85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4. Profound</w:t>
            </w:r>
          </w:p>
          <w:p w14:paraId="0736C8F6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____ 15. Transfixed</w:t>
            </w:r>
          </w:p>
          <w:p w14:paraId="5BC83326" w14:textId="77777777" w:rsidR="00D003AE" w:rsidRPr="006C43CA" w:rsidRDefault="00D003AE" w:rsidP="002A30D3">
            <w:pPr>
              <w:pStyle w:val="Default"/>
              <w:spacing w:line="360" w:lineRule="auto"/>
              <w:rPr>
                <w:rFonts w:eastAsia="Arial"/>
                <w:sz w:val="24"/>
                <w:szCs w:val="24"/>
              </w:rPr>
            </w:pPr>
          </w:p>
          <w:p w14:paraId="2A5F11F9" w14:textId="77777777" w:rsidR="00D003AE" w:rsidRPr="006C43CA" w:rsidRDefault="00D003AE" w:rsidP="002A30D3">
            <w:pPr>
              <w:spacing w:line="360" w:lineRule="auto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5220" w:type="dxa"/>
          </w:tcPr>
          <w:p w14:paraId="1C4136C8" w14:textId="77777777" w:rsidR="00D003AE" w:rsidRPr="006C43CA" w:rsidRDefault="00D003AE" w:rsidP="002A30D3">
            <w:pPr>
              <w:pStyle w:val="Default"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C43CA">
              <w:rPr>
                <w:b/>
                <w:bCs/>
                <w:sz w:val="24"/>
                <w:szCs w:val="24"/>
              </w:rPr>
              <w:t>Definition</w:t>
            </w:r>
          </w:p>
          <w:p w14:paraId="0CDF4869" w14:textId="77777777" w:rsidR="00D003AE" w:rsidRPr="006C43CA" w:rsidRDefault="00D003AE" w:rsidP="002A30D3">
            <w:pPr>
              <w:pStyle w:val="Default"/>
              <w:spacing w:line="360" w:lineRule="auto"/>
              <w:rPr>
                <w:b/>
                <w:bCs/>
                <w:sz w:val="24"/>
                <w:szCs w:val="24"/>
              </w:rPr>
            </w:pPr>
          </w:p>
          <w:p w14:paraId="6CE9AEFF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A. the soft substance that fills the hollow parts of bones</w:t>
            </w:r>
          </w:p>
          <w:p w14:paraId="5BEB5815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B. spread or scattered around</w:t>
            </w:r>
          </w:p>
          <w:p w14:paraId="6E9F09BF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C. a short</w:t>
            </w:r>
            <w:r>
              <w:rPr>
                <w:rFonts w:ascii="Helvetica" w:hAnsi="Helvetica" w:cs="Helvetica"/>
                <w:sz w:val="24"/>
                <w:szCs w:val="24"/>
              </w:rPr>
              <w:t>,</w:t>
            </w:r>
            <w:r w:rsidRPr="006C43CA">
              <w:rPr>
                <w:rFonts w:ascii="Helvetica" w:hAnsi="Helvetica" w:cs="Helvetica"/>
                <w:sz w:val="24"/>
                <w:szCs w:val="24"/>
              </w:rPr>
              <w:t xml:space="preserve"> pointed piece of metal used in rock climbing</w:t>
            </w:r>
          </w:p>
          <w:p w14:paraId="6645E8B5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D. gradually getting smaller in size or strength</w:t>
            </w:r>
          </w:p>
          <w:p w14:paraId="22FD5F91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 xml:space="preserve">E. </w:t>
            </w:r>
            <w:r>
              <w:rPr>
                <w:sz w:val="24"/>
                <w:szCs w:val="24"/>
              </w:rPr>
              <w:t xml:space="preserve">to </w:t>
            </w:r>
            <w:r w:rsidRPr="006C43CA">
              <w:rPr>
                <w:sz w:val="24"/>
                <w:szCs w:val="24"/>
              </w:rPr>
              <w:t>sneak</w:t>
            </w:r>
          </w:p>
          <w:p w14:paraId="6D480228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F. hypnotized; held motionless</w:t>
            </w:r>
          </w:p>
          <w:p w14:paraId="7E87B97B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 xml:space="preserve">G. an expression meaning </w:t>
            </w:r>
            <w:proofErr w:type="gramStart"/>
            <w:r w:rsidRPr="006C43CA">
              <w:rPr>
                <w:sz w:val="24"/>
                <w:szCs w:val="24"/>
              </w:rPr>
              <w:t>all of</w:t>
            </w:r>
            <w:proofErr w:type="gramEnd"/>
            <w:r w:rsidRPr="006C43CA">
              <w:rPr>
                <w:sz w:val="24"/>
                <w:szCs w:val="24"/>
              </w:rPr>
              <w:t xml:space="preserve"> the things in a group </w:t>
            </w:r>
          </w:p>
          <w:p w14:paraId="37E394C0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H. climbing</w:t>
            </w:r>
          </w:p>
          <w:p w14:paraId="30CE6756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I. hitting with force many times</w:t>
            </w:r>
          </w:p>
          <w:p w14:paraId="795F230F" w14:textId="77777777" w:rsidR="00D003AE" w:rsidRPr="006C43CA" w:rsidRDefault="00D003AE" w:rsidP="002A30D3">
            <w:pPr>
              <w:pStyle w:val="SerafinaBody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J. giggling</w:t>
            </w:r>
          </w:p>
          <w:p w14:paraId="51D0E7F7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K. a repeated sound, word, or phrase used in meditation</w:t>
            </w:r>
          </w:p>
          <w:p w14:paraId="565FCFC3" w14:textId="77777777" w:rsidR="00D003AE" w:rsidRPr="006C43CA" w:rsidRDefault="00D003AE" w:rsidP="002A30D3">
            <w:pPr>
              <w:pStyle w:val="Default"/>
              <w:spacing w:line="360" w:lineRule="auto"/>
              <w:rPr>
                <w:sz w:val="24"/>
                <w:szCs w:val="24"/>
              </w:rPr>
            </w:pPr>
            <w:r w:rsidRPr="006C43CA">
              <w:rPr>
                <w:sz w:val="24"/>
                <w:szCs w:val="24"/>
              </w:rPr>
              <w:t>L. very great; felt or experienced very strongly</w:t>
            </w:r>
          </w:p>
          <w:p w14:paraId="34B24E4C" w14:textId="77777777" w:rsidR="00D003AE" w:rsidRPr="006C43CA" w:rsidRDefault="00D003AE" w:rsidP="002A30D3">
            <w:pPr>
              <w:spacing w:line="360" w:lineRule="auto"/>
              <w:ind w:left="720" w:hanging="72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M. happening suddenly for short periods of time</w:t>
            </w:r>
          </w:p>
          <w:p w14:paraId="37728703" w14:textId="77777777" w:rsidR="00D003AE" w:rsidRPr="006C43CA" w:rsidRDefault="00D003AE" w:rsidP="002A30D3">
            <w:pPr>
              <w:spacing w:line="360" w:lineRule="auto"/>
              <w:ind w:left="2880" w:hanging="288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N. thick growths of bushes or trees</w:t>
            </w:r>
          </w:p>
          <w:p w14:paraId="3FB249EB" w14:textId="77777777" w:rsidR="00D003AE" w:rsidRPr="006C43CA" w:rsidRDefault="00D003AE" w:rsidP="002A30D3">
            <w:pPr>
              <w:spacing w:line="360" w:lineRule="auto"/>
              <w:ind w:left="2880" w:hanging="2880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O. impossible to deal with successfully</w:t>
            </w:r>
          </w:p>
          <w:p w14:paraId="35CA8F51" w14:textId="77777777" w:rsidR="00D003AE" w:rsidRPr="006C43CA" w:rsidRDefault="00D003AE" w:rsidP="002A30D3">
            <w:pPr>
              <w:pStyle w:val="Default"/>
              <w:spacing w:line="360" w:lineRule="auto"/>
              <w:ind w:left="540" w:hanging="540"/>
              <w:rPr>
                <w:sz w:val="24"/>
                <w:szCs w:val="24"/>
              </w:rPr>
            </w:pPr>
          </w:p>
        </w:tc>
      </w:tr>
    </w:tbl>
    <w:p w14:paraId="21C64D55" w14:textId="77777777" w:rsidR="00D003AE" w:rsidRPr="006C43CA" w:rsidRDefault="00D003AE" w:rsidP="00D003AE">
      <w:pPr>
        <w:spacing w:line="360" w:lineRule="auto"/>
        <w:rPr>
          <w:rFonts w:ascii="Helvetica" w:hAnsi="Helvetica" w:cs="Helvetica"/>
          <w:sz w:val="24"/>
          <w:szCs w:val="24"/>
        </w:rPr>
      </w:pPr>
    </w:p>
    <w:p w14:paraId="1D1B44D7" w14:textId="77777777" w:rsidR="00D003AE" w:rsidRPr="006C43CA" w:rsidRDefault="00D003AE" w:rsidP="00D003AE">
      <w:pPr>
        <w:pStyle w:val="SerafinaPageTitle"/>
        <w:spacing w:line="360" w:lineRule="auto"/>
        <w:rPr>
          <w:rFonts w:ascii="Helvetica" w:hAnsi="Helvetica" w:cs="Helvetica"/>
          <w:sz w:val="24"/>
          <w:szCs w:val="24"/>
        </w:rPr>
      </w:pPr>
      <w:r w:rsidRPr="006C43CA">
        <w:rPr>
          <w:rFonts w:ascii="Helvetica" w:hAnsi="Helvetica" w:cs="Helvetica"/>
          <w:sz w:val="24"/>
          <w:szCs w:val="24"/>
        </w:rPr>
        <w:lastRenderedPageBreak/>
        <w:t>QUIZ ANSWER KEYS</w:t>
      </w:r>
    </w:p>
    <w:p w14:paraId="3A2CA19B" w14:textId="77777777" w:rsidR="00D003AE" w:rsidRPr="006C43CA" w:rsidRDefault="00D003AE" w:rsidP="00D003AE">
      <w:pPr>
        <w:rPr>
          <w:rFonts w:ascii="Helvetica" w:hAnsi="Helvetica" w:cs="Helveti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D003AE" w:rsidRPr="006C43CA" w14:paraId="30A35F6F" w14:textId="77777777" w:rsidTr="002A30D3">
        <w:tc>
          <w:tcPr>
            <w:tcW w:w="1335" w:type="dxa"/>
          </w:tcPr>
          <w:p w14:paraId="5D40854F" w14:textId="77777777" w:rsidR="00D003AE" w:rsidRPr="006C43CA" w:rsidRDefault="00D003AE" w:rsidP="002A30D3">
            <w:pPr>
              <w:spacing w:before="120" w:after="120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proofErr w:type="spellStart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>Chs</w:t>
            </w:r>
            <w:proofErr w:type="spellEnd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 xml:space="preserve"> 1-6</w:t>
            </w:r>
          </w:p>
        </w:tc>
        <w:tc>
          <w:tcPr>
            <w:tcW w:w="1335" w:type="dxa"/>
          </w:tcPr>
          <w:p w14:paraId="0F4704EA" w14:textId="77777777" w:rsidR="00D003AE" w:rsidRPr="006C43CA" w:rsidRDefault="00D003AE" w:rsidP="002A30D3">
            <w:pPr>
              <w:spacing w:before="120" w:after="120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proofErr w:type="spellStart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>Chs</w:t>
            </w:r>
            <w:proofErr w:type="spellEnd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 xml:space="preserve"> 7-11</w:t>
            </w:r>
          </w:p>
        </w:tc>
        <w:tc>
          <w:tcPr>
            <w:tcW w:w="1336" w:type="dxa"/>
          </w:tcPr>
          <w:p w14:paraId="329436FC" w14:textId="77777777" w:rsidR="00D003AE" w:rsidRPr="006C43CA" w:rsidRDefault="00D003AE" w:rsidP="002A30D3">
            <w:pPr>
              <w:spacing w:before="120" w:after="120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proofErr w:type="spellStart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>Chs</w:t>
            </w:r>
            <w:proofErr w:type="spellEnd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 xml:space="preserve"> 12-16</w:t>
            </w:r>
          </w:p>
        </w:tc>
        <w:tc>
          <w:tcPr>
            <w:tcW w:w="1336" w:type="dxa"/>
          </w:tcPr>
          <w:p w14:paraId="7B0E414D" w14:textId="77777777" w:rsidR="00D003AE" w:rsidRPr="006C43CA" w:rsidRDefault="00D003AE" w:rsidP="002A30D3">
            <w:pPr>
              <w:spacing w:before="120" w:after="120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proofErr w:type="spellStart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>Chs</w:t>
            </w:r>
            <w:proofErr w:type="spellEnd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 xml:space="preserve"> 17-21</w:t>
            </w:r>
          </w:p>
        </w:tc>
        <w:tc>
          <w:tcPr>
            <w:tcW w:w="1336" w:type="dxa"/>
          </w:tcPr>
          <w:p w14:paraId="6CEC2C6B" w14:textId="77777777" w:rsidR="00D003AE" w:rsidRPr="006C43CA" w:rsidRDefault="00D003AE" w:rsidP="002A30D3">
            <w:pPr>
              <w:spacing w:before="120" w:after="120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proofErr w:type="spellStart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>Chs</w:t>
            </w:r>
            <w:proofErr w:type="spellEnd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 xml:space="preserve"> 22-27</w:t>
            </w:r>
          </w:p>
        </w:tc>
        <w:tc>
          <w:tcPr>
            <w:tcW w:w="1336" w:type="dxa"/>
          </w:tcPr>
          <w:p w14:paraId="3B70F20B" w14:textId="77777777" w:rsidR="00D003AE" w:rsidRPr="006C43CA" w:rsidRDefault="00D003AE" w:rsidP="002A30D3">
            <w:pPr>
              <w:spacing w:before="120" w:after="120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proofErr w:type="spellStart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>Chs</w:t>
            </w:r>
            <w:proofErr w:type="spellEnd"/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 xml:space="preserve"> 28-33</w:t>
            </w:r>
          </w:p>
        </w:tc>
        <w:tc>
          <w:tcPr>
            <w:tcW w:w="1336" w:type="dxa"/>
          </w:tcPr>
          <w:p w14:paraId="77025C7F" w14:textId="77777777" w:rsidR="00D003AE" w:rsidRPr="006C43CA" w:rsidRDefault="00D003AE" w:rsidP="002A30D3">
            <w:pPr>
              <w:spacing w:before="120" w:after="120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r w:rsidRPr="006C43CA">
              <w:rPr>
                <w:rFonts w:ascii="Helvetica" w:hAnsi="Helvetica" w:cs="Helvetica"/>
                <w:b/>
                <w:bCs/>
                <w:sz w:val="20"/>
                <w:szCs w:val="20"/>
              </w:rPr>
              <w:t>Ch 34-36</w:t>
            </w:r>
          </w:p>
        </w:tc>
      </w:tr>
      <w:tr w:rsidR="00D003AE" w:rsidRPr="006C43CA" w14:paraId="30BC2580" w14:textId="77777777" w:rsidTr="002A30D3">
        <w:tc>
          <w:tcPr>
            <w:tcW w:w="1335" w:type="dxa"/>
          </w:tcPr>
          <w:p w14:paraId="0691035D" w14:textId="77777777" w:rsidR="00D003AE" w:rsidRPr="006C43CA" w:rsidRDefault="00D003AE" w:rsidP="002A30D3">
            <w:pPr>
              <w:pStyle w:val="SerafinaPageTitle"/>
              <w:spacing w:before="120" w:line="420" w:lineRule="auto"/>
              <w:jc w:val="left"/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  <w:t>1. C</w:t>
            </w:r>
          </w:p>
          <w:p w14:paraId="043AB8B1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2. O</w:t>
            </w:r>
          </w:p>
          <w:p w14:paraId="5BCC10BA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3. G</w:t>
            </w:r>
          </w:p>
          <w:p w14:paraId="3EAA92C7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4. N</w:t>
            </w:r>
          </w:p>
          <w:p w14:paraId="30CDA2A7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  <w:lang w:val="es-ES"/>
              </w:rPr>
              <w:t>5. I</w:t>
            </w:r>
          </w:p>
          <w:p w14:paraId="5BE5A9A6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  <w:lang w:val="es-ES"/>
              </w:rPr>
              <w:t>6. A</w:t>
            </w:r>
          </w:p>
          <w:p w14:paraId="14AA1C00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  <w:lang w:val="es-ES"/>
              </w:rPr>
              <w:t>7. B</w:t>
            </w:r>
          </w:p>
          <w:p w14:paraId="5D00E58B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  <w:lang w:val="es-ES"/>
              </w:rPr>
              <w:t>8. L</w:t>
            </w:r>
          </w:p>
          <w:p w14:paraId="0672F285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  <w:lang w:val="es-ES"/>
              </w:rPr>
              <w:t>9. E</w:t>
            </w:r>
          </w:p>
          <w:p w14:paraId="02CE96D0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  <w:lang w:val="es-ES"/>
              </w:rPr>
              <w:t>10. M</w:t>
            </w:r>
          </w:p>
          <w:p w14:paraId="4A7C4968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  <w:lang w:val="es-ES"/>
              </w:rPr>
              <w:t>11. D</w:t>
            </w:r>
          </w:p>
          <w:p w14:paraId="1D18FC31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2. H</w:t>
            </w:r>
          </w:p>
          <w:p w14:paraId="628FB35F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3. F</w:t>
            </w:r>
          </w:p>
          <w:p w14:paraId="3DE13FF8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4. K</w:t>
            </w:r>
          </w:p>
          <w:p w14:paraId="055FDB9F" w14:textId="77777777" w:rsidR="00D003AE" w:rsidRPr="006C43CA" w:rsidRDefault="00D003AE" w:rsidP="002A30D3">
            <w:pPr>
              <w:spacing w:after="120"/>
              <w:rPr>
                <w:rFonts w:ascii="Helvetica" w:hAnsi="Helvetica" w:cs="Helvetica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5. J</w:t>
            </w:r>
          </w:p>
        </w:tc>
        <w:tc>
          <w:tcPr>
            <w:tcW w:w="1335" w:type="dxa"/>
          </w:tcPr>
          <w:p w14:paraId="49792406" w14:textId="77777777" w:rsidR="00D003AE" w:rsidRPr="006C43CA" w:rsidRDefault="00D003AE" w:rsidP="002A30D3">
            <w:pPr>
              <w:pStyle w:val="SerafinaPageTitle"/>
              <w:spacing w:before="120" w:line="420" w:lineRule="auto"/>
              <w:jc w:val="left"/>
              <w:rPr>
                <w:rFonts w:ascii="Helvetica" w:hAnsi="Helvetica" w:cs="Helvetica"/>
                <w:b w:val="0"/>
                <w:bCs w:val="0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b w:val="0"/>
                <w:bCs w:val="0"/>
                <w:sz w:val="24"/>
                <w:szCs w:val="24"/>
              </w:rPr>
              <w:t>1. F</w:t>
            </w:r>
          </w:p>
          <w:p w14:paraId="4767DC09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2. L</w:t>
            </w:r>
          </w:p>
          <w:p w14:paraId="767127A6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3. I</w:t>
            </w:r>
          </w:p>
          <w:p w14:paraId="6E0AF819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4. C</w:t>
            </w:r>
          </w:p>
          <w:p w14:paraId="35DCCD65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5. K</w:t>
            </w:r>
          </w:p>
          <w:p w14:paraId="72C06E56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6. J</w:t>
            </w:r>
          </w:p>
          <w:p w14:paraId="5B55C07E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7. H</w:t>
            </w:r>
          </w:p>
          <w:p w14:paraId="03C6874E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8. N</w:t>
            </w:r>
          </w:p>
          <w:p w14:paraId="72417388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9. M</w:t>
            </w:r>
          </w:p>
          <w:p w14:paraId="53FA0B16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0. A</w:t>
            </w:r>
          </w:p>
          <w:p w14:paraId="3A882D60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1. G</w:t>
            </w:r>
          </w:p>
          <w:p w14:paraId="1541824F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2. D</w:t>
            </w:r>
          </w:p>
          <w:p w14:paraId="0D30E0A7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3. O</w:t>
            </w:r>
          </w:p>
          <w:p w14:paraId="272712E1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4. E</w:t>
            </w:r>
          </w:p>
          <w:p w14:paraId="210BFBA9" w14:textId="77777777" w:rsidR="00D003AE" w:rsidRPr="006C43CA" w:rsidRDefault="00D003AE" w:rsidP="002A30D3">
            <w:pPr>
              <w:rPr>
                <w:rFonts w:ascii="Helvetica" w:hAnsi="Helvetica" w:cs="Helvetica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5. B</w:t>
            </w:r>
          </w:p>
        </w:tc>
        <w:tc>
          <w:tcPr>
            <w:tcW w:w="1336" w:type="dxa"/>
          </w:tcPr>
          <w:p w14:paraId="63C24587" w14:textId="77777777" w:rsidR="00D003AE" w:rsidRPr="00CD05DA" w:rsidRDefault="00D003AE" w:rsidP="002A30D3">
            <w:pPr>
              <w:pStyle w:val="SerafinaPageTitle"/>
              <w:spacing w:before="120" w:line="420" w:lineRule="auto"/>
              <w:jc w:val="left"/>
              <w:rPr>
                <w:rFonts w:ascii="Helvetica" w:hAnsi="Helvetica" w:cs="Helvetica"/>
                <w:b w:val="0"/>
                <w:bCs w:val="0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b w:val="0"/>
                <w:bCs w:val="0"/>
                <w:sz w:val="24"/>
                <w:szCs w:val="24"/>
              </w:rPr>
              <w:t>1. D</w:t>
            </w:r>
          </w:p>
          <w:p w14:paraId="2EF242A8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2. G</w:t>
            </w:r>
          </w:p>
          <w:p w14:paraId="1EF3EF1D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3. N</w:t>
            </w:r>
          </w:p>
          <w:p w14:paraId="0F28FB56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4. A</w:t>
            </w:r>
          </w:p>
          <w:p w14:paraId="323ED6E1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5. I</w:t>
            </w:r>
          </w:p>
          <w:p w14:paraId="2FC637E7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6. B</w:t>
            </w:r>
          </w:p>
          <w:p w14:paraId="625B5B4D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7. O</w:t>
            </w:r>
          </w:p>
          <w:p w14:paraId="65CA96A0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8. F</w:t>
            </w:r>
          </w:p>
          <w:p w14:paraId="2801696B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9. L</w:t>
            </w:r>
          </w:p>
          <w:p w14:paraId="5935F9EC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10. C</w:t>
            </w:r>
          </w:p>
          <w:p w14:paraId="06C1BA97" w14:textId="77777777" w:rsidR="00D003AE" w:rsidRPr="00CD05D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CD05DA">
              <w:rPr>
                <w:rFonts w:ascii="Helvetica" w:hAnsi="Helvetica" w:cs="Helvetica"/>
                <w:sz w:val="24"/>
                <w:szCs w:val="24"/>
              </w:rPr>
              <w:t>11. M</w:t>
            </w:r>
          </w:p>
          <w:p w14:paraId="511FDCE4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2. E</w:t>
            </w:r>
          </w:p>
          <w:p w14:paraId="4E69ECD8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3. K</w:t>
            </w:r>
          </w:p>
          <w:p w14:paraId="50B00863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4. J</w:t>
            </w:r>
          </w:p>
          <w:p w14:paraId="0C3EA9B7" w14:textId="77777777" w:rsidR="00D003AE" w:rsidRPr="006C43CA" w:rsidRDefault="00D003AE" w:rsidP="002A30D3">
            <w:pPr>
              <w:rPr>
                <w:rFonts w:ascii="Helvetica" w:hAnsi="Helvetica" w:cs="Helvetica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5. H</w:t>
            </w:r>
          </w:p>
        </w:tc>
        <w:tc>
          <w:tcPr>
            <w:tcW w:w="1336" w:type="dxa"/>
          </w:tcPr>
          <w:p w14:paraId="5B018C99" w14:textId="77777777" w:rsidR="00D003AE" w:rsidRPr="006C43CA" w:rsidRDefault="00D003AE" w:rsidP="002A30D3">
            <w:pPr>
              <w:pStyle w:val="SerafinaPageTitle"/>
              <w:spacing w:before="120" w:line="420" w:lineRule="auto"/>
              <w:jc w:val="left"/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  <w:t>1. C</w:t>
            </w:r>
          </w:p>
          <w:p w14:paraId="657BAF7C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2. L</w:t>
            </w:r>
          </w:p>
          <w:p w14:paraId="55080315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3. O</w:t>
            </w:r>
          </w:p>
          <w:p w14:paraId="2F6B3112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4. G</w:t>
            </w:r>
          </w:p>
          <w:p w14:paraId="3E463D5B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5. H</w:t>
            </w:r>
          </w:p>
          <w:p w14:paraId="27ACA048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6. A</w:t>
            </w:r>
          </w:p>
          <w:p w14:paraId="248DA3EE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7. B</w:t>
            </w:r>
          </w:p>
          <w:p w14:paraId="68D696A8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8. K</w:t>
            </w:r>
          </w:p>
          <w:p w14:paraId="0B5EA9E3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9. N</w:t>
            </w:r>
          </w:p>
          <w:p w14:paraId="49A830CC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0. E</w:t>
            </w:r>
          </w:p>
          <w:p w14:paraId="5464D8F3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1. M</w:t>
            </w:r>
          </w:p>
          <w:p w14:paraId="3BE3D01F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2. D</w:t>
            </w:r>
          </w:p>
          <w:p w14:paraId="2DB41A0B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3. F</w:t>
            </w:r>
          </w:p>
          <w:p w14:paraId="7157D73C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4. I</w:t>
            </w:r>
          </w:p>
          <w:p w14:paraId="51E8FE53" w14:textId="77777777" w:rsidR="00D003AE" w:rsidRPr="006C43CA" w:rsidRDefault="00D003AE" w:rsidP="002A30D3">
            <w:pPr>
              <w:rPr>
                <w:rFonts w:ascii="Helvetica" w:hAnsi="Helvetica" w:cs="Helvetica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5. J</w:t>
            </w:r>
          </w:p>
        </w:tc>
        <w:tc>
          <w:tcPr>
            <w:tcW w:w="1336" w:type="dxa"/>
          </w:tcPr>
          <w:p w14:paraId="727194C9" w14:textId="77777777" w:rsidR="00D003AE" w:rsidRPr="006C43CA" w:rsidRDefault="00D003AE" w:rsidP="002A30D3">
            <w:pPr>
              <w:pStyle w:val="SerafinaPageTitle"/>
              <w:spacing w:before="120" w:line="420" w:lineRule="auto"/>
              <w:jc w:val="left"/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  <w:t>1. J</w:t>
            </w:r>
          </w:p>
          <w:p w14:paraId="0A65CCAC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2. O</w:t>
            </w:r>
          </w:p>
          <w:p w14:paraId="7E699A74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3. B</w:t>
            </w:r>
          </w:p>
          <w:p w14:paraId="34574848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4. M</w:t>
            </w:r>
          </w:p>
          <w:p w14:paraId="137CBA9D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5. A</w:t>
            </w:r>
          </w:p>
          <w:p w14:paraId="330FE550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6. K</w:t>
            </w:r>
          </w:p>
          <w:p w14:paraId="03DD0475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7. N</w:t>
            </w:r>
          </w:p>
          <w:p w14:paraId="5100C08A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8. D</w:t>
            </w:r>
          </w:p>
          <w:p w14:paraId="24E74547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9. F</w:t>
            </w:r>
          </w:p>
          <w:p w14:paraId="575971C9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0. E</w:t>
            </w:r>
          </w:p>
          <w:p w14:paraId="1D6F0051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1. C</w:t>
            </w:r>
          </w:p>
          <w:p w14:paraId="466BE42A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2. I</w:t>
            </w:r>
          </w:p>
          <w:p w14:paraId="341CF6B3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3. L</w:t>
            </w:r>
          </w:p>
          <w:p w14:paraId="563109E4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4. H</w:t>
            </w:r>
          </w:p>
          <w:p w14:paraId="32555A01" w14:textId="77777777" w:rsidR="00D003AE" w:rsidRPr="006C43CA" w:rsidRDefault="00D003AE" w:rsidP="002A30D3">
            <w:pPr>
              <w:rPr>
                <w:rFonts w:ascii="Helvetica" w:hAnsi="Helvetica" w:cs="Helvetica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5. G</w:t>
            </w:r>
          </w:p>
        </w:tc>
        <w:tc>
          <w:tcPr>
            <w:tcW w:w="1336" w:type="dxa"/>
          </w:tcPr>
          <w:p w14:paraId="0F6A9A9A" w14:textId="77777777" w:rsidR="00D003AE" w:rsidRPr="006C43CA" w:rsidRDefault="00D003AE" w:rsidP="002A30D3">
            <w:pPr>
              <w:pStyle w:val="SerafinaPageTitle"/>
              <w:spacing w:before="120" w:line="420" w:lineRule="auto"/>
              <w:jc w:val="left"/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  <w:t>1. F</w:t>
            </w:r>
          </w:p>
          <w:p w14:paraId="07B9CF4E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2. A</w:t>
            </w:r>
          </w:p>
          <w:p w14:paraId="7E529024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3. C</w:t>
            </w:r>
          </w:p>
          <w:p w14:paraId="4070A6BF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4. I</w:t>
            </w:r>
          </w:p>
          <w:p w14:paraId="3CB9B5FE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5. L</w:t>
            </w:r>
          </w:p>
          <w:p w14:paraId="3B87AB7D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6. E</w:t>
            </w:r>
          </w:p>
          <w:p w14:paraId="5ECAA88F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7. N</w:t>
            </w:r>
          </w:p>
          <w:p w14:paraId="1FB16119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8. O</w:t>
            </w:r>
          </w:p>
          <w:p w14:paraId="72E6CC2D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9. J</w:t>
            </w:r>
          </w:p>
          <w:p w14:paraId="1B33E139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0. B</w:t>
            </w:r>
          </w:p>
          <w:p w14:paraId="3053F963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1. D</w:t>
            </w:r>
          </w:p>
          <w:p w14:paraId="20930EDA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2. H</w:t>
            </w:r>
          </w:p>
          <w:p w14:paraId="44AD8A66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3. M</w:t>
            </w:r>
          </w:p>
          <w:p w14:paraId="50A356A7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4. K</w:t>
            </w:r>
          </w:p>
          <w:p w14:paraId="25401837" w14:textId="77777777" w:rsidR="00D003AE" w:rsidRPr="006C43CA" w:rsidRDefault="00D003AE" w:rsidP="002A30D3">
            <w:pPr>
              <w:rPr>
                <w:rFonts w:ascii="Helvetica" w:hAnsi="Helvetica" w:cs="Helvetica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5. G</w:t>
            </w:r>
          </w:p>
        </w:tc>
        <w:tc>
          <w:tcPr>
            <w:tcW w:w="1336" w:type="dxa"/>
          </w:tcPr>
          <w:p w14:paraId="26EDBDC3" w14:textId="77777777" w:rsidR="00D003AE" w:rsidRPr="006C43CA" w:rsidRDefault="00D003AE" w:rsidP="002A30D3">
            <w:pPr>
              <w:pStyle w:val="SerafinaPageTitle"/>
              <w:spacing w:before="120" w:line="420" w:lineRule="auto"/>
              <w:jc w:val="left"/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b w:val="0"/>
                <w:bCs w:val="0"/>
                <w:sz w:val="24"/>
                <w:szCs w:val="24"/>
                <w:lang w:val="es-ES"/>
              </w:rPr>
              <w:t>1. G</w:t>
            </w:r>
          </w:p>
          <w:p w14:paraId="0995BC22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2. N</w:t>
            </w:r>
          </w:p>
          <w:p w14:paraId="505F131B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3. O</w:t>
            </w:r>
          </w:p>
          <w:p w14:paraId="6A6CD9D5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4. C</w:t>
            </w:r>
          </w:p>
          <w:p w14:paraId="6CEDB736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5. H</w:t>
            </w:r>
          </w:p>
          <w:p w14:paraId="769A95F7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6. I</w:t>
            </w:r>
          </w:p>
          <w:p w14:paraId="23780E9B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7. B</w:t>
            </w:r>
          </w:p>
          <w:p w14:paraId="4FD51D1C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8. A</w:t>
            </w:r>
          </w:p>
          <w:p w14:paraId="3DCA9BFB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9. K</w:t>
            </w:r>
          </w:p>
          <w:p w14:paraId="20CEB9BD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0. E</w:t>
            </w:r>
          </w:p>
          <w:p w14:paraId="35B83B10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  <w:lang w:val="es-ES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  <w:lang w:val="es-ES"/>
              </w:rPr>
              <w:t>11. D</w:t>
            </w:r>
          </w:p>
          <w:p w14:paraId="77BE9F83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2. M</w:t>
            </w:r>
          </w:p>
          <w:p w14:paraId="66FA6876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3. J</w:t>
            </w:r>
          </w:p>
          <w:p w14:paraId="2F866B15" w14:textId="77777777" w:rsidR="00D003AE" w:rsidRPr="006C43CA" w:rsidRDefault="00D003AE" w:rsidP="002A30D3">
            <w:pPr>
              <w:spacing w:line="420" w:lineRule="auto"/>
              <w:rPr>
                <w:rFonts w:ascii="Helvetica" w:hAnsi="Helvetica" w:cs="Helvetica"/>
                <w:sz w:val="24"/>
                <w:szCs w:val="24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4. L</w:t>
            </w:r>
          </w:p>
          <w:p w14:paraId="52C6D3E7" w14:textId="77777777" w:rsidR="00D003AE" w:rsidRPr="006C43CA" w:rsidRDefault="00D003AE" w:rsidP="002A30D3">
            <w:pPr>
              <w:rPr>
                <w:rFonts w:ascii="Helvetica" w:hAnsi="Helvetica" w:cs="Helvetica"/>
              </w:rPr>
            </w:pPr>
            <w:r w:rsidRPr="006C43CA">
              <w:rPr>
                <w:rFonts w:ascii="Helvetica" w:hAnsi="Helvetica" w:cs="Helvetica"/>
                <w:sz w:val="24"/>
                <w:szCs w:val="24"/>
              </w:rPr>
              <w:t>15. F</w:t>
            </w:r>
          </w:p>
        </w:tc>
      </w:tr>
    </w:tbl>
    <w:p w14:paraId="3CF77E82" w14:textId="77777777" w:rsidR="00D003AE" w:rsidRPr="006C43CA" w:rsidRDefault="00D003AE" w:rsidP="00D003AE">
      <w:pPr>
        <w:rPr>
          <w:rFonts w:ascii="Helvetica" w:hAnsi="Helvetica" w:cs="Helvetica"/>
        </w:rPr>
      </w:pPr>
    </w:p>
    <w:p w14:paraId="7DBD275A" w14:textId="77777777" w:rsidR="00D003AE" w:rsidRPr="006C43CA" w:rsidRDefault="00D003AE" w:rsidP="00D003AE">
      <w:pPr>
        <w:rPr>
          <w:rFonts w:ascii="Helvetica" w:hAnsi="Helvetica" w:cs="Helvetica"/>
        </w:rPr>
      </w:pPr>
    </w:p>
    <w:p w14:paraId="0E0C6F66" w14:textId="77777777" w:rsidR="00FB218D" w:rsidRPr="009B3256" w:rsidRDefault="00FB218D" w:rsidP="009B3256">
      <w:pPr>
        <w:pStyle w:val="Body"/>
        <w:tabs>
          <w:tab w:val="left" w:pos="2080"/>
        </w:tabs>
        <w:spacing w:line="360" w:lineRule="auto"/>
        <w:rPr>
          <w:rFonts w:cs="Helvetica"/>
          <w:iCs/>
          <w:sz w:val="24"/>
          <w:szCs w:val="24"/>
        </w:rPr>
      </w:pPr>
    </w:p>
    <w:sectPr w:rsidR="00FB218D" w:rsidRPr="009B3256" w:rsidSect="00D003AE">
      <w:headerReference w:type="default" r:id="rId16"/>
      <w:footerReference w:type="default" r:id="rId17"/>
      <w:pgSz w:w="12240" w:h="15840"/>
      <w:pgMar w:top="0" w:right="1440" w:bottom="72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F3C9CB" w14:textId="77777777" w:rsidR="005872FE" w:rsidRDefault="005872FE" w:rsidP="0071797F">
      <w:pPr>
        <w:spacing w:after="0" w:line="240" w:lineRule="auto"/>
      </w:pPr>
      <w:r>
        <w:separator/>
      </w:r>
    </w:p>
  </w:endnote>
  <w:endnote w:type="continuationSeparator" w:id="0">
    <w:p w14:paraId="0C520BEA" w14:textId="77777777" w:rsidR="005872FE" w:rsidRDefault="005872FE" w:rsidP="0071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35412453"/>
      <w:docPartObj>
        <w:docPartGallery w:val="Page Numbers (Bottom of Page)"/>
        <w:docPartUnique/>
      </w:docPartObj>
    </w:sdtPr>
    <w:sdtEndPr>
      <w:rPr>
        <w:rFonts w:ascii="Helvetica" w:hAnsi="Helvetica" w:cs="Helvetica"/>
        <w:noProof/>
        <w:sz w:val="20"/>
        <w:szCs w:val="20"/>
      </w:rPr>
    </w:sdtEndPr>
    <w:sdtContent>
      <w:p w14:paraId="7048AD18" w14:textId="00356102" w:rsidR="00D2059F" w:rsidRPr="00D2059F" w:rsidRDefault="00D2059F">
        <w:pPr>
          <w:pStyle w:val="Footer"/>
          <w:jc w:val="right"/>
          <w:rPr>
            <w:rFonts w:ascii="Helvetica" w:hAnsi="Helvetica" w:cs="Helvetica"/>
            <w:sz w:val="20"/>
            <w:szCs w:val="20"/>
          </w:rPr>
        </w:pPr>
        <w:r w:rsidRPr="00D2059F">
          <w:rPr>
            <w:rFonts w:ascii="Helvetica" w:hAnsi="Helvetica" w:cs="Helvetica"/>
            <w:sz w:val="20"/>
            <w:szCs w:val="20"/>
          </w:rPr>
          <w:t xml:space="preserve">Vocabulary page </w:t>
        </w:r>
        <w:r w:rsidRPr="00D2059F">
          <w:rPr>
            <w:rFonts w:ascii="Helvetica" w:hAnsi="Helvetica" w:cs="Helvetica"/>
            <w:sz w:val="20"/>
            <w:szCs w:val="20"/>
          </w:rPr>
          <w:fldChar w:fldCharType="begin"/>
        </w:r>
        <w:r w:rsidRPr="00D2059F">
          <w:rPr>
            <w:rFonts w:ascii="Helvetica" w:hAnsi="Helvetica" w:cs="Helvetica"/>
            <w:sz w:val="20"/>
            <w:szCs w:val="20"/>
          </w:rPr>
          <w:instrText xml:space="preserve"> PAGE   \* MERGEFORMAT </w:instrText>
        </w:r>
        <w:r w:rsidRPr="00D2059F">
          <w:rPr>
            <w:rFonts w:ascii="Helvetica" w:hAnsi="Helvetica" w:cs="Helvetica"/>
            <w:sz w:val="20"/>
            <w:szCs w:val="20"/>
          </w:rPr>
          <w:fldChar w:fldCharType="separate"/>
        </w:r>
        <w:r w:rsidRPr="00D2059F">
          <w:rPr>
            <w:rFonts w:ascii="Helvetica" w:hAnsi="Helvetica" w:cs="Helvetica"/>
            <w:noProof/>
            <w:sz w:val="20"/>
            <w:szCs w:val="20"/>
          </w:rPr>
          <w:t>2</w:t>
        </w:r>
        <w:r w:rsidRPr="00D2059F">
          <w:rPr>
            <w:rFonts w:ascii="Helvetica" w:hAnsi="Helvetica" w:cs="Helvetica"/>
            <w:noProof/>
            <w:sz w:val="20"/>
            <w:szCs w:val="20"/>
          </w:rPr>
          <w:fldChar w:fldCharType="end"/>
        </w:r>
        <w:r w:rsidRPr="00D2059F">
          <w:rPr>
            <w:rFonts w:ascii="Helvetica" w:hAnsi="Helvetica" w:cs="Helvetica"/>
            <w:noProof/>
            <w:sz w:val="20"/>
            <w:szCs w:val="20"/>
          </w:rPr>
          <w:t xml:space="preserve"> of </w:t>
        </w:r>
        <w:r w:rsidR="00AF5ADD">
          <w:rPr>
            <w:rFonts w:ascii="Helvetica" w:hAnsi="Helvetica" w:cs="Helvetica"/>
            <w:noProof/>
            <w:sz w:val="20"/>
            <w:szCs w:val="20"/>
          </w:rPr>
          <w:t>28</w:t>
        </w:r>
      </w:p>
    </w:sdtContent>
  </w:sdt>
  <w:p w14:paraId="324FCD2E" w14:textId="77777777" w:rsidR="00D2059F" w:rsidRDefault="00D20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634208" w14:textId="77777777" w:rsidR="005872FE" w:rsidRDefault="005872FE" w:rsidP="0071797F">
      <w:pPr>
        <w:spacing w:after="0" w:line="240" w:lineRule="auto"/>
      </w:pPr>
      <w:r>
        <w:separator/>
      </w:r>
    </w:p>
  </w:footnote>
  <w:footnote w:type="continuationSeparator" w:id="0">
    <w:p w14:paraId="2C9FFD6F" w14:textId="77777777" w:rsidR="005872FE" w:rsidRDefault="005872FE" w:rsidP="0071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FB0FF" w14:textId="3AED6260" w:rsidR="0071797F" w:rsidRDefault="00B14B90" w:rsidP="0071797F">
    <w:pPr>
      <w:pStyle w:val="Header"/>
      <w:ind w:left="-1440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FE3C8ED" wp14:editId="15EF78CB">
              <wp:simplePos x="0" y="0"/>
              <wp:positionH relativeFrom="column">
                <wp:posOffset>4236720</wp:posOffset>
              </wp:positionH>
              <wp:positionV relativeFrom="paragraph">
                <wp:posOffset>274320</wp:posOffset>
              </wp:positionV>
              <wp:extent cx="2360930" cy="1404620"/>
              <wp:effectExtent l="0" t="0" r="3810" b="127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1B77EF" w14:textId="0D72B2F3" w:rsidR="00B14B90" w:rsidRDefault="00D003AE" w:rsidP="00B14B90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680"/>
                              <w:tab w:val="right" w:pos="9360"/>
                              <w:tab w:val="left" w:pos="8772"/>
                              <w:tab w:val="right" w:pos="10800"/>
                            </w:tabs>
                            <w:spacing w:after="0" w:line="240" w:lineRule="auto"/>
                            <w:jc w:val="right"/>
                            <w:rPr>
                              <w:rFonts w:ascii="Gill Sans" w:eastAsia="Gill Sans" w:hAnsi="Gill Sans" w:cs="Gill Sans"/>
                              <w:b/>
                              <w:smallCaps/>
                              <w:color w:val="000000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Gill Sans" w:eastAsia="Gill Sans" w:hAnsi="Gill Sans" w:cs="Gill Sans"/>
                              <w:b/>
                              <w:smallCaps/>
                              <w:color w:val="000000"/>
                              <w:sz w:val="40"/>
                              <w:szCs w:val="40"/>
                            </w:rPr>
                            <w:t>Vocabulary</w:t>
                          </w:r>
                        </w:p>
                        <w:p w14:paraId="42D4D34E" w14:textId="0619EAE9" w:rsidR="00B14B90" w:rsidRDefault="00B14B90" w:rsidP="00B14B90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680"/>
                              <w:tab w:val="right" w:pos="9360"/>
                              <w:tab w:val="left" w:pos="8772"/>
                              <w:tab w:val="right" w:pos="10800"/>
                            </w:tabs>
                            <w:spacing w:after="0" w:line="240" w:lineRule="auto"/>
                            <w:jc w:val="right"/>
                            <w:rPr>
                              <w:rFonts w:ascii="Gill Sans" w:eastAsia="Gill Sans" w:hAnsi="Gill Sans" w:cs="Gill Sans"/>
                              <w:b/>
                              <w:color w:val="0000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Gill Sans" w:eastAsia="Gill Sans" w:hAnsi="Gill Sans" w:cs="Gill Sans"/>
                              <w:b/>
                              <w:smallCaps/>
                              <w:color w:val="000000"/>
                              <w:sz w:val="40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ascii="Gill Sans" w:eastAsia="Gill Sans" w:hAnsi="Gill Sans" w:cs="Gill Sans"/>
                              <w:b/>
                              <w:color w:val="000000"/>
                              <w:sz w:val="28"/>
                              <w:szCs w:val="28"/>
                            </w:rPr>
                            <w:t xml:space="preserve">       </w:t>
                          </w:r>
                        </w:p>
                        <w:p w14:paraId="1947E31C" w14:textId="7B7F3318" w:rsidR="00B14B90" w:rsidRDefault="00B14B90" w:rsidP="00B14B90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FE3C8E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left:0;text-align:left;margin-left:333.6pt;margin-top:21.6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" stroked="f">
              <v:textbox style="mso-fit-shape-to-text:t">
                <w:txbxContent>
                  <w:p w14:paraId="121B77EF" w14:textId="0D72B2F3" w:rsidR="00B14B90" w:rsidRDefault="00D003AE" w:rsidP="00B14B90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680"/>
                        <w:tab w:val="right" w:pos="9360"/>
                        <w:tab w:val="left" w:pos="8772"/>
                        <w:tab w:val="right" w:pos="10800"/>
                      </w:tabs>
                      <w:spacing w:after="0" w:line="240" w:lineRule="auto"/>
                      <w:jc w:val="right"/>
                      <w:rPr>
                        <w:rFonts w:ascii="Gill Sans" w:eastAsia="Gill Sans" w:hAnsi="Gill Sans" w:cs="Gill Sans"/>
                        <w:b/>
                        <w:smallCaps/>
                        <w:color w:val="000000"/>
                        <w:sz w:val="40"/>
                        <w:szCs w:val="40"/>
                      </w:rPr>
                    </w:pPr>
                    <w:r>
                      <w:rPr>
                        <w:rFonts w:ascii="Gill Sans" w:eastAsia="Gill Sans" w:hAnsi="Gill Sans" w:cs="Gill Sans"/>
                        <w:b/>
                        <w:smallCaps/>
                        <w:color w:val="000000"/>
                        <w:sz w:val="40"/>
                        <w:szCs w:val="40"/>
                      </w:rPr>
                      <w:t>Vocabulary</w:t>
                    </w:r>
                  </w:p>
                  <w:p w14:paraId="42D4D34E" w14:textId="0619EAE9" w:rsidR="00B14B90" w:rsidRDefault="00B14B90" w:rsidP="00B14B90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680"/>
                        <w:tab w:val="right" w:pos="9360"/>
                        <w:tab w:val="left" w:pos="8772"/>
                        <w:tab w:val="right" w:pos="10800"/>
                      </w:tabs>
                      <w:spacing w:after="0" w:line="240" w:lineRule="auto"/>
                      <w:jc w:val="right"/>
                      <w:rPr>
                        <w:rFonts w:ascii="Gill Sans" w:eastAsia="Gill Sans" w:hAnsi="Gill Sans" w:cs="Gill Sans"/>
                        <w:b/>
                        <w:color w:val="000000"/>
                        <w:sz w:val="28"/>
                        <w:szCs w:val="28"/>
                      </w:rPr>
                    </w:pPr>
                    <w:r>
                      <w:rPr>
                        <w:rFonts w:ascii="Gill Sans" w:eastAsia="Gill Sans" w:hAnsi="Gill Sans" w:cs="Gill Sans"/>
                        <w:b/>
                        <w:smallCaps/>
                        <w:color w:val="000000"/>
                        <w:sz w:val="40"/>
                        <w:szCs w:val="40"/>
                      </w:rPr>
                      <w:t xml:space="preserve"> </w:t>
                    </w:r>
                    <w:r>
                      <w:rPr>
                        <w:rFonts w:ascii="Gill Sans" w:eastAsia="Gill Sans" w:hAnsi="Gill Sans" w:cs="Gill Sans"/>
                        <w:b/>
                        <w:color w:val="000000"/>
                        <w:sz w:val="28"/>
                        <w:szCs w:val="28"/>
                      </w:rPr>
                      <w:t xml:space="preserve">       </w:t>
                    </w:r>
                  </w:p>
                  <w:p w14:paraId="1947E31C" w14:textId="7B7F3318" w:rsidR="00B14B90" w:rsidRDefault="00B14B90" w:rsidP="00B14B90">
                    <w:pPr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71797F">
      <w:rPr>
        <w:noProof/>
      </w:rPr>
      <w:drawing>
        <wp:inline distT="0" distB="0" distL="0" distR="0" wp14:anchorId="21715A6A" wp14:editId="6BDC1973">
          <wp:extent cx="5036820" cy="1536700"/>
          <wp:effectExtent l="0" t="0" r="0" b="6350"/>
          <wp:docPr id="635062025" name="Picture 1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0705310" name="Picture 1" descr="A black text on a white background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36820" cy="1536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0NLcwMzMwNDU1szRS0lEKTi0uzszPAykwrAUA1WfkLCwAAAA="/>
  </w:docVars>
  <w:rsids>
    <w:rsidRoot w:val="0071797F"/>
    <w:rsid w:val="0002485B"/>
    <w:rsid w:val="000B1845"/>
    <w:rsid w:val="000C2A2F"/>
    <w:rsid w:val="000D59C9"/>
    <w:rsid w:val="000F1A0E"/>
    <w:rsid w:val="001B6B2C"/>
    <w:rsid w:val="002363D9"/>
    <w:rsid w:val="00256520"/>
    <w:rsid w:val="002C267F"/>
    <w:rsid w:val="002D3E66"/>
    <w:rsid w:val="0033252D"/>
    <w:rsid w:val="00373A7B"/>
    <w:rsid w:val="00373A90"/>
    <w:rsid w:val="003A49B8"/>
    <w:rsid w:val="003D49F7"/>
    <w:rsid w:val="0043124C"/>
    <w:rsid w:val="005136CC"/>
    <w:rsid w:val="005872FE"/>
    <w:rsid w:val="0068717F"/>
    <w:rsid w:val="006B6AC1"/>
    <w:rsid w:val="006E2183"/>
    <w:rsid w:val="006F3D80"/>
    <w:rsid w:val="00705C10"/>
    <w:rsid w:val="0071797F"/>
    <w:rsid w:val="007846BE"/>
    <w:rsid w:val="00851397"/>
    <w:rsid w:val="008E0A6F"/>
    <w:rsid w:val="00951127"/>
    <w:rsid w:val="00970125"/>
    <w:rsid w:val="009B3256"/>
    <w:rsid w:val="00A52080"/>
    <w:rsid w:val="00AF5ADD"/>
    <w:rsid w:val="00B14B90"/>
    <w:rsid w:val="00B317EB"/>
    <w:rsid w:val="00C77572"/>
    <w:rsid w:val="00C90A53"/>
    <w:rsid w:val="00CE749B"/>
    <w:rsid w:val="00D003AE"/>
    <w:rsid w:val="00D2059F"/>
    <w:rsid w:val="00D7469A"/>
    <w:rsid w:val="00E207BA"/>
    <w:rsid w:val="00E51A57"/>
    <w:rsid w:val="00EE3F14"/>
    <w:rsid w:val="00F46FB5"/>
    <w:rsid w:val="00F51663"/>
    <w:rsid w:val="00FB218D"/>
    <w:rsid w:val="00FF7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3C7B8B"/>
  <w15:chartTrackingRefBased/>
  <w15:docId w15:val="{1523D492-0B60-4D31-8518-9F065B68A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797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797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797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797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797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797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797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797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797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797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797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797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797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797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797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797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797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797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1797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79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797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1797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1797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797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1797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1797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797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797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1797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1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97F"/>
  </w:style>
  <w:style w:type="paragraph" w:styleId="Footer">
    <w:name w:val="footer"/>
    <w:basedOn w:val="Normal"/>
    <w:link w:val="FooterChar"/>
    <w:uiPriority w:val="99"/>
    <w:unhideWhenUsed/>
    <w:rsid w:val="0071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97F"/>
  </w:style>
  <w:style w:type="paragraph" w:customStyle="1" w:styleId="Body">
    <w:name w:val="Body"/>
    <w:rsid w:val="009B32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kern w:val="0"/>
      <w:bdr w:val="nil"/>
      <w14:ligatures w14:val="none"/>
    </w:rPr>
  </w:style>
  <w:style w:type="character" w:styleId="Hyperlink">
    <w:name w:val="Hyperlink"/>
    <w:basedOn w:val="DefaultParagraphFont"/>
    <w:uiPriority w:val="99"/>
    <w:unhideWhenUsed/>
    <w:rsid w:val="009B325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03AE"/>
    <w:rPr>
      <w:color w:val="605E5C"/>
      <w:shd w:val="clear" w:color="auto" w:fill="E1DFDD"/>
    </w:rPr>
  </w:style>
  <w:style w:type="paragraph" w:customStyle="1" w:styleId="Default">
    <w:name w:val="Default"/>
    <w:rsid w:val="00D003A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kern w:val="0"/>
      <w:bdr w:val="nil"/>
      <w14:ligatures w14:val="none"/>
    </w:rPr>
  </w:style>
  <w:style w:type="table" w:styleId="TableGrid">
    <w:name w:val="Table Grid"/>
    <w:basedOn w:val="TableNormal"/>
    <w:uiPriority w:val="39"/>
    <w:rsid w:val="00D003AE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rafinaPageTitle">
    <w:name w:val="Serafina Page Title"/>
    <w:next w:val="Normal"/>
    <w:rsid w:val="00D003AE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center"/>
      <w:outlineLvl w:val="0"/>
    </w:pPr>
    <w:rPr>
      <w:rFonts w:ascii="Gill Sans MT" w:eastAsia="Arial Unicode MS" w:hAnsi="Gill Sans MT" w:cs="Arial Unicode MS"/>
      <w:b/>
      <w:bCs/>
      <w:color w:val="000000"/>
      <w:kern w:val="0"/>
      <w:sz w:val="38"/>
      <w:szCs w:val="38"/>
      <w:bdr w:val="nil"/>
      <w14:ligatures w14:val="none"/>
    </w:rPr>
  </w:style>
  <w:style w:type="paragraph" w:customStyle="1" w:styleId="SerafinaBody">
    <w:name w:val="Serafina Body"/>
    <w:rsid w:val="00D003A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kern w:val="0"/>
      <w:bdr w:val="nil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D003A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obert-beatty.com/education" TargetMode="External"/><Relationship Id="rId13" Type="http://schemas.openxmlformats.org/officeDocument/2006/relationships/hyperlink" Target="http://disneybooks.com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robert-beatty.com" TargetMode="External"/><Relationship Id="rId12" Type="http://schemas.openxmlformats.org/officeDocument/2006/relationships/hyperlink" Target="http://robert-beatty.com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://robert-beatty.com/education" TargetMode="External"/><Relationship Id="rId11" Type="http://schemas.openxmlformats.org/officeDocument/2006/relationships/hyperlink" Target="http://robert-beatty.com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disneybooks.com" TargetMode="External"/><Relationship Id="rId10" Type="http://schemas.openxmlformats.org/officeDocument/2006/relationships/hyperlink" Target="http://robert-beatty.com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robert-beatty.com" TargetMode="External"/><Relationship Id="rId14" Type="http://schemas.openxmlformats.org/officeDocument/2006/relationships/hyperlink" Target="http://robert-beatt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8</Pages>
  <Words>3835</Words>
  <Characters>21862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ehower, Kim</dc:creator>
  <cp:keywords/>
  <dc:description/>
  <cp:lastModifiedBy>Donehower, Kim</cp:lastModifiedBy>
  <cp:revision>24</cp:revision>
  <cp:lastPrinted>2024-09-06T01:49:00Z</cp:lastPrinted>
  <dcterms:created xsi:type="dcterms:W3CDTF">2024-09-05T16:44:00Z</dcterms:created>
  <dcterms:modified xsi:type="dcterms:W3CDTF">2024-09-10T18:39:00Z</dcterms:modified>
</cp:coreProperties>
</file>